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BBC93" w14:textId="77777777" w:rsidR="006F549A" w:rsidRPr="003B0C13" w:rsidRDefault="00CA12B7" w:rsidP="00283919">
      <w:pPr>
        <w:pStyle w:val="LithanHeader"/>
      </w:pPr>
      <w:r>
        <w:rPr>
          <w:lang w:val="en-SG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FCF42EF" wp14:editId="7D47B824">
                <wp:simplePos x="0" y="0"/>
                <wp:positionH relativeFrom="margin">
                  <wp:posOffset>4812665</wp:posOffset>
                </wp:positionH>
                <wp:positionV relativeFrom="paragraph">
                  <wp:posOffset>0</wp:posOffset>
                </wp:positionV>
                <wp:extent cx="1562100" cy="37719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377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8C1EEC" w14:textId="77777777" w:rsidR="00287C5F" w:rsidRDefault="00287C5F" w:rsidP="00760387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FCF42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8.95pt;margin-top:0;width:123pt;height:29.7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" stroked="f">
                <v:textbox style="mso-fit-shape-to-text:t">
                  <w:txbxContent>
                    <w:p w14:paraId="268C1EEC" w14:textId="77777777" w:rsidR="00287C5F" w:rsidRDefault="00287C5F" w:rsidP="00760387">
                      <w:pPr>
                        <w:jc w:val="righ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27A83">
        <w:rPr>
          <w:lang w:val="en-SG"/>
        </w:rPr>
        <w:t>Project Report</w:t>
      </w:r>
    </w:p>
    <w:p w14:paraId="205E5388" w14:textId="77777777" w:rsidR="000A7CB9" w:rsidRDefault="000A7CB9" w:rsidP="00256196">
      <w:pPr>
        <w:pStyle w:val="LithanBodyTextNormal"/>
      </w:pPr>
    </w:p>
    <w:p w14:paraId="5DB75342" w14:textId="77777777" w:rsidR="00157CEB" w:rsidRPr="008517C9" w:rsidRDefault="00157CEB" w:rsidP="00256196">
      <w:pPr>
        <w:pStyle w:val="LithanBodyTextNormal"/>
      </w:pPr>
    </w:p>
    <w:tbl>
      <w:tblPr>
        <w:tblpPr w:leftFromText="180" w:rightFromText="180" w:vertAnchor="text" w:horzAnchor="margin" w:tblpX="137" w:tblpY="-39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7229"/>
      </w:tblGrid>
      <w:tr w:rsidR="00C258A4" w:rsidRPr="000A7CB9" w14:paraId="49D1B647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5D01F66C" w14:textId="77777777" w:rsidR="00C258A4" w:rsidRPr="00A236E3" w:rsidRDefault="00BC24E3" w:rsidP="00BC24E3">
            <w:pPr>
              <w:pStyle w:val="LithanTableContentBold"/>
              <w:jc w:val="left"/>
            </w:pPr>
            <w:r>
              <w:t>Product Name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2F577935" w14:textId="77777777" w:rsidR="00C258A4" w:rsidRPr="000A7CB9" w:rsidRDefault="00240FD7" w:rsidP="00BC24E3">
            <w:pPr>
              <w:pStyle w:val="LithanTableContentNormal"/>
            </w:pPr>
            <w:r>
              <w:t>Advanced Certificate in Web Development</w:t>
            </w:r>
          </w:p>
        </w:tc>
      </w:tr>
      <w:tr w:rsidR="004D31B4" w:rsidRPr="000A7CB9" w14:paraId="6913B181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0D4A9B56" w14:textId="77777777" w:rsidR="004D31B4" w:rsidRPr="00A236E3" w:rsidRDefault="004D31B4" w:rsidP="00BC24E3">
            <w:pPr>
              <w:pStyle w:val="LithanTableContentBold"/>
              <w:jc w:val="left"/>
            </w:pPr>
            <w:r w:rsidRPr="00A236E3">
              <w:t>Qualification Name (NICF)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0235E80B" w14:textId="6AB9B999" w:rsidR="004D31B4" w:rsidRPr="000A7CB9" w:rsidRDefault="00CE7B87" w:rsidP="00BC24E3">
            <w:pPr>
              <w:pStyle w:val="LithanTableContentNormal"/>
            </w:pPr>
            <w:r>
              <w:t>NICF-</w:t>
            </w:r>
            <w:r w:rsidR="00240FD7">
              <w:t xml:space="preserve">Advanced Certificate in </w:t>
            </w:r>
            <w:r>
              <w:t xml:space="preserve">Infocomm Technology </w:t>
            </w:r>
            <w:r w:rsidR="00240FD7">
              <w:t>(</w:t>
            </w:r>
            <w:r>
              <w:t>Software &amp; Applications</w:t>
            </w:r>
            <w:r w:rsidR="00240FD7">
              <w:t>)</w:t>
            </w:r>
          </w:p>
        </w:tc>
      </w:tr>
      <w:tr w:rsidR="004D31B4" w:rsidRPr="000A7CB9" w14:paraId="41AE6EA7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338D94F5" w14:textId="77777777" w:rsidR="004D31B4" w:rsidRPr="00A236E3" w:rsidRDefault="004D31B4" w:rsidP="00BC24E3">
            <w:pPr>
              <w:pStyle w:val="LithanTableContentBold"/>
              <w:jc w:val="left"/>
            </w:pPr>
            <w:r w:rsidRPr="00A236E3">
              <w:t>Product Name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5998457B" w14:textId="64E8EEC5" w:rsidR="004D31B4" w:rsidRPr="000A7CB9" w:rsidRDefault="00541BC4" w:rsidP="00BC24E3">
            <w:pPr>
              <w:pStyle w:val="LithanTableContentNormal"/>
            </w:pPr>
            <w:r w:rsidRPr="00C46A5F">
              <w:rPr>
                <w:bCs/>
                <w:lang w:val="en-SG"/>
              </w:rPr>
              <w:t>Database Design and Implementation</w:t>
            </w:r>
          </w:p>
        </w:tc>
      </w:tr>
      <w:tr w:rsidR="004D31B4" w:rsidRPr="000A7CB9" w14:paraId="08080467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5BD7D6E1" w14:textId="77777777" w:rsidR="004D31B4" w:rsidRPr="00A236E3" w:rsidRDefault="004D31B4" w:rsidP="00BC24E3">
            <w:pPr>
              <w:pStyle w:val="LithanTableContentBold"/>
              <w:jc w:val="left"/>
            </w:pPr>
            <w:r w:rsidRPr="00A236E3">
              <w:t>Module Name (NICF)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025B6A42" w14:textId="0A0B333F" w:rsidR="00806FF1" w:rsidRPr="000A7CB9" w:rsidRDefault="00F6047F" w:rsidP="00806FF1">
            <w:pPr>
              <w:pStyle w:val="LithanTableContentNormal"/>
            </w:pPr>
            <w:r>
              <w:rPr>
                <w:bCs/>
                <w:lang w:val="en-SG"/>
              </w:rPr>
              <w:t>ITSF-</w:t>
            </w:r>
            <w:r w:rsidR="00541BC4" w:rsidRPr="00C46A5F">
              <w:rPr>
                <w:bCs/>
                <w:lang w:val="en-SG"/>
              </w:rPr>
              <w:t>Database Design and Implementation</w:t>
            </w:r>
          </w:p>
        </w:tc>
      </w:tr>
    </w:tbl>
    <w:p w14:paraId="369D8D28" w14:textId="77777777" w:rsidR="008C1FBF" w:rsidRPr="008517C9" w:rsidRDefault="008C1FBF" w:rsidP="00256196">
      <w:pPr>
        <w:pStyle w:val="LithanBodyTextNormal"/>
      </w:pPr>
    </w:p>
    <w:tbl>
      <w:tblPr>
        <w:tblW w:w="10059" w:type="dxa"/>
        <w:tblInd w:w="142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6"/>
        <w:gridCol w:w="1340"/>
        <w:gridCol w:w="2043"/>
        <w:gridCol w:w="3350"/>
      </w:tblGrid>
      <w:tr w:rsidR="00EA2D8C" w:rsidRPr="006250B4" w14:paraId="23C976F6" w14:textId="77777777" w:rsidTr="00477B6B">
        <w:trPr>
          <w:trHeight w:hRule="exact" w:val="405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553D08AB" w14:textId="77777777" w:rsidR="00EA2D8C" w:rsidRPr="006250B4" w:rsidRDefault="00EA2D8C" w:rsidP="00477B6B">
            <w:pPr>
              <w:pStyle w:val="LithanTableContentBold"/>
            </w:pPr>
            <w:r w:rsidRPr="006250B4">
              <w:t>Student name</w:t>
            </w:r>
          </w:p>
        </w:tc>
        <w:tc>
          <w:tcPr>
            <w:tcW w:w="53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85" w:type="dxa"/>
            </w:tcMar>
            <w:vAlign w:val="center"/>
          </w:tcPr>
          <w:p w14:paraId="21826E2D" w14:textId="77777777" w:rsidR="00EA2D8C" w:rsidRPr="006250B4" w:rsidRDefault="00EA2D8C" w:rsidP="00477B6B">
            <w:pPr>
              <w:pStyle w:val="LithanTableContentBold"/>
            </w:pPr>
            <w:r w:rsidRPr="006250B4">
              <w:t>Assessor name</w:t>
            </w:r>
          </w:p>
        </w:tc>
      </w:tr>
      <w:tr w:rsidR="00EA2D8C" w:rsidRPr="006250B4" w14:paraId="735963AE" w14:textId="77777777" w:rsidTr="00477B6B">
        <w:trPr>
          <w:trHeight w:val="421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FFFFFF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2E58134" w14:textId="6CA0FC3E" w:rsidR="00EA2D8C" w:rsidRPr="006250B4" w:rsidRDefault="00A62C6B" w:rsidP="00EA2D8C">
            <w:pPr>
              <w:pStyle w:val="LithanBodyTextNormal"/>
              <w:rPr>
                <w:rFonts w:cs="Arial"/>
              </w:rPr>
            </w:pPr>
            <w:r>
              <w:rPr>
                <w:rFonts w:cs="Arial"/>
              </w:rPr>
              <w:t>Syukur Sidiq Nur Alam</w:t>
            </w:r>
          </w:p>
        </w:tc>
        <w:tc>
          <w:tcPr>
            <w:tcW w:w="5393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99A6675" w14:textId="77777777" w:rsidR="00EA2D8C" w:rsidRPr="006250B4" w:rsidRDefault="00EA2D8C" w:rsidP="00EA2D8C">
            <w:pPr>
              <w:pStyle w:val="LithanBodyTextNormal"/>
              <w:rPr>
                <w:rFonts w:cs="Arial"/>
              </w:rPr>
            </w:pPr>
          </w:p>
        </w:tc>
      </w:tr>
      <w:tr w:rsidR="00EA2D8C" w:rsidRPr="006250B4" w14:paraId="53E26F6E" w14:textId="77777777" w:rsidTr="00477B6B">
        <w:trPr>
          <w:trHeight w:hRule="exact" w:val="402"/>
        </w:trPr>
        <w:tc>
          <w:tcPr>
            <w:tcW w:w="3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4751FE80" w14:textId="77777777" w:rsidR="00EA2D8C" w:rsidRPr="006250B4" w:rsidRDefault="00EA2D8C" w:rsidP="00477B6B">
            <w:pPr>
              <w:pStyle w:val="LithanTableContentBold"/>
            </w:pPr>
            <w:r w:rsidRPr="006250B4">
              <w:t>Date issued</w:t>
            </w:r>
          </w:p>
        </w:tc>
        <w:tc>
          <w:tcPr>
            <w:tcW w:w="3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2F9D4ABE" w14:textId="77777777" w:rsidR="00EA2D8C" w:rsidRPr="006250B4" w:rsidRDefault="00EA2D8C" w:rsidP="00477B6B">
            <w:pPr>
              <w:pStyle w:val="LithanTableContentBold"/>
            </w:pPr>
            <w:r w:rsidRPr="006250B4">
              <w:t>Completion date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4049377C" w14:textId="77777777" w:rsidR="00EA2D8C" w:rsidRPr="006250B4" w:rsidRDefault="00EA2D8C" w:rsidP="00477B6B">
            <w:pPr>
              <w:pStyle w:val="LithanTableContentBold"/>
            </w:pPr>
            <w:r w:rsidRPr="006250B4">
              <w:t>Submitted on</w:t>
            </w:r>
          </w:p>
        </w:tc>
      </w:tr>
      <w:tr w:rsidR="00EA2D8C" w:rsidRPr="006250B4" w14:paraId="15255755" w14:textId="77777777" w:rsidTr="00477B6B">
        <w:trPr>
          <w:trHeight w:val="305"/>
        </w:trPr>
        <w:tc>
          <w:tcPr>
            <w:tcW w:w="3326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0D9B191" w14:textId="77777777" w:rsidR="00EA2D8C" w:rsidRPr="006250B4" w:rsidRDefault="00EA2D8C" w:rsidP="00EA2D8C">
            <w:pPr>
              <w:pStyle w:val="LithanBodyTextNormal"/>
              <w:rPr>
                <w:rFonts w:cs="Humanist521BT-Light"/>
              </w:rPr>
            </w:pPr>
          </w:p>
        </w:tc>
        <w:tc>
          <w:tcPr>
            <w:tcW w:w="3383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2A7DE304" w14:textId="3F2B7668" w:rsidR="00EA2D8C" w:rsidRPr="006250B4" w:rsidRDefault="00A62C6B" w:rsidP="00EA2D8C">
            <w:pPr>
              <w:pStyle w:val="LithanBodyTextNormal"/>
              <w:rPr>
                <w:rFonts w:cs="Arial"/>
              </w:rPr>
            </w:pPr>
            <w:r>
              <w:rPr>
                <w:rFonts w:cs="Arial"/>
              </w:rPr>
              <w:t>27/01/2023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A7AD40A" w14:textId="23F87080" w:rsidR="00EA2D8C" w:rsidRPr="006250B4" w:rsidRDefault="00A62C6B" w:rsidP="00EA2D8C">
            <w:pPr>
              <w:pStyle w:val="LithanBodyTextNormal"/>
              <w:rPr>
                <w:color w:val="FF0000"/>
              </w:rPr>
            </w:pPr>
            <w:r>
              <w:rPr>
                <w:rFonts w:cs="Arial"/>
              </w:rPr>
              <w:t>27/01/2023</w:t>
            </w:r>
          </w:p>
        </w:tc>
      </w:tr>
      <w:tr w:rsidR="00EA2D8C" w:rsidRPr="006250B4" w14:paraId="1937E657" w14:textId="77777777" w:rsidTr="00477B6B">
        <w:trPr>
          <w:trHeight w:hRule="exact" w:val="115"/>
        </w:trPr>
        <w:tc>
          <w:tcPr>
            <w:tcW w:w="4666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5494073C" w14:textId="77777777" w:rsidR="00EA2D8C" w:rsidRPr="006250B4" w:rsidRDefault="00EA2D8C" w:rsidP="00EA2D8C">
            <w:pPr>
              <w:pStyle w:val="LithanBodyTextNormal"/>
            </w:pPr>
          </w:p>
        </w:tc>
        <w:tc>
          <w:tcPr>
            <w:tcW w:w="5393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4DE65AD8" w14:textId="77777777" w:rsidR="00EA2D8C" w:rsidRPr="006250B4" w:rsidRDefault="00EA2D8C" w:rsidP="00EA2D8C">
            <w:pPr>
              <w:pStyle w:val="LithanBodyTextNormal"/>
            </w:pPr>
          </w:p>
        </w:tc>
      </w:tr>
      <w:tr w:rsidR="00EA2D8C" w:rsidRPr="006250B4" w14:paraId="27A2EC66" w14:textId="77777777" w:rsidTr="00477B6B">
        <w:trPr>
          <w:trHeight w:hRule="exact" w:val="503"/>
        </w:trPr>
        <w:tc>
          <w:tcPr>
            <w:tcW w:w="3326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08C513B" w14:textId="77777777" w:rsidR="00EA2D8C" w:rsidRPr="006250B4" w:rsidRDefault="00637CCA" w:rsidP="00637CCA">
            <w:pPr>
              <w:pStyle w:val="LithanTableContentBold"/>
            </w:pPr>
            <w:r>
              <w:t xml:space="preserve">Project </w:t>
            </w:r>
            <w:r w:rsidR="00EA2D8C" w:rsidRPr="006250B4">
              <w:t xml:space="preserve"> title</w:t>
            </w:r>
          </w:p>
        </w:tc>
        <w:tc>
          <w:tcPr>
            <w:tcW w:w="6733" w:type="dxa"/>
            <w:gridSpan w:val="3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7214EBB1" w14:textId="590BFABF" w:rsidR="00EA2D8C" w:rsidRPr="003A61CC" w:rsidRDefault="003A61CC" w:rsidP="000548E8">
            <w:pPr>
              <w:pStyle w:val="LithanTableContentBold"/>
              <w:jc w:val="left"/>
              <w:rPr>
                <w:b w:val="0"/>
              </w:rPr>
            </w:pPr>
            <w:r w:rsidRPr="003A61CC">
              <w:rPr>
                <w:b w:val="0"/>
                <w:bCs/>
                <w:lang w:val="en-GB"/>
              </w:rPr>
              <w:t>Design, Implement, Test &amp; Document Community Portal Database.</w:t>
            </w:r>
          </w:p>
        </w:tc>
      </w:tr>
    </w:tbl>
    <w:p w14:paraId="3053CBB7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</w:pPr>
    </w:p>
    <w:tbl>
      <w:tblPr>
        <w:tblW w:w="10235" w:type="dxa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35"/>
      </w:tblGrid>
      <w:tr w:rsidR="00EA2D8C" w:rsidRPr="006250B4" w14:paraId="32AEBBAA" w14:textId="77777777" w:rsidTr="00D575CF">
        <w:trPr>
          <w:trHeight w:hRule="exact" w:val="475"/>
        </w:trPr>
        <w:tc>
          <w:tcPr>
            <w:tcW w:w="10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AE9F9" w14:textId="77777777" w:rsidR="00EA2D8C" w:rsidRPr="006250B4" w:rsidRDefault="00EA2D8C" w:rsidP="003A0B97">
            <w:pPr>
              <w:pStyle w:val="LithanTableContentBold"/>
            </w:pPr>
            <w:r w:rsidRPr="006250B4">
              <w:t>Learner declaration</w:t>
            </w:r>
          </w:p>
        </w:tc>
      </w:tr>
      <w:tr w:rsidR="00EA2D8C" w:rsidRPr="006250B4" w14:paraId="6427F829" w14:textId="77777777" w:rsidTr="00E01E1F">
        <w:trPr>
          <w:trHeight w:val="1000"/>
        </w:trPr>
        <w:tc>
          <w:tcPr>
            <w:tcW w:w="10235" w:type="dxa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000059"/>
            </w:tcBorders>
            <w:shd w:val="solid" w:color="FFFFFF" w:fill="auto"/>
            <w:tcMar>
              <w:top w:w="240" w:type="dxa"/>
              <w:left w:w="108" w:type="dxa"/>
              <w:bottom w:w="240" w:type="dxa"/>
              <w:right w:w="108" w:type="dxa"/>
            </w:tcMar>
            <w:vAlign w:val="center"/>
          </w:tcPr>
          <w:p w14:paraId="74624A29" w14:textId="77777777" w:rsidR="00EA2D8C" w:rsidRPr="006250B4" w:rsidRDefault="00EA2D8C" w:rsidP="003A0B97">
            <w:pPr>
              <w:pStyle w:val="LithanBodyTextNormal"/>
            </w:pPr>
            <w:r w:rsidRPr="006250B4">
              <w:t>I certify that the work submitted for this assignment is my own and research sources are fully acknowledged.</w:t>
            </w:r>
          </w:p>
          <w:p w14:paraId="79C40C30" w14:textId="5E8464B5" w:rsidR="00EA2D8C" w:rsidRPr="006250B4" w:rsidRDefault="00EA2D8C" w:rsidP="003A0B97">
            <w:pPr>
              <w:pStyle w:val="LithanBodyTextNormal"/>
            </w:pPr>
          </w:p>
          <w:p w14:paraId="71149308" w14:textId="3A06BF71" w:rsidR="00EA2D8C" w:rsidRPr="006250B4" w:rsidRDefault="00A62C6B" w:rsidP="003A0B97">
            <w:pPr>
              <w:pStyle w:val="LithanBodyTextNormal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E1CEFB0" wp14:editId="48ADE812">
                      <wp:simplePos x="0" y="0"/>
                      <wp:positionH relativeFrom="column">
                        <wp:posOffset>482600</wp:posOffset>
                      </wp:positionH>
                      <wp:positionV relativeFrom="paragraph">
                        <wp:posOffset>69850</wp:posOffset>
                      </wp:positionV>
                      <wp:extent cx="590550" cy="287020"/>
                      <wp:effectExtent l="0" t="0" r="19050" b="17780"/>
                      <wp:wrapNone/>
                      <wp:docPr id="33" name="Freeform: Shap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0550" cy="287020"/>
                              </a:xfrm>
                              <a:custGeom>
                                <a:avLst/>
                                <a:gdLst>
                                  <a:gd name="connsiteX0" fmla="*/ 0 w 590550"/>
                                  <a:gd name="connsiteY0" fmla="*/ 247650 h 287490"/>
                                  <a:gd name="connsiteX1" fmla="*/ 25400 w 590550"/>
                                  <a:gd name="connsiteY1" fmla="*/ 209550 h 287490"/>
                                  <a:gd name="connsiteX2" fmla="*/ 31750 w 590550"/>
                                  <a:gd name="connsiteY2" fmla="*/ 171450 h 287490"/>
                                  <a:gd name="connsiteX3" fmla="*/ 50800 w 590550"/>
                                  <a:gd name="connsiteY3" fmla="*/ 95250 h 287490"/>
                                  <a:gd name="connsiteX4" fmla="*/ 57150 w 590550"/>
                                  <a:gd name="connsiteY4" fmla="*/ 63500 h 287490"/>
                                  <a:gd name="connsiteX5" fmla="*/ 82550 w 590550"/>
                                  <a:gd name="connsiteY5" fmla="*/ 0 h 287490"/>
                                  <a:gd name="connsiteX6" fmla="*/ 107950 w 590550"/>
                                  <a:gd name="connsiteY6" fmla="*/ 19050 h 287490"/>
                                  <a:gd name="connsiteX7" fmla="*/ 120650 w 590550"/>
                                  <a:gd name="connsiteY7" fmla="*/ 101600 h 287490"/>
                                  <a:gd name="connsiteX8" fmla="*/ 127000 w 590550"/>
                                  <a:gd name="connsiteY8" fmla="*/ 133350 h 287490"/>
                                  <a:gd name="connsiteX9" fmla="*/ 139700 w 590550"/>
                                  <a:gd name="connsiteY9" fmla="*/ 152400 h 287490"/>
                                  <a:gd name="connsiteX10" fmla="*/ 152400 w 590550"/>
                                  <a:gd name="connsiteY10" fmla="*/ 177800 h 287490"/>
                                  <a:gd name="connsiteX11" fmla="*/ 171450 w 590550"/>
                                  <a:gd name="connsiteY11" fmla="*/ 203200 h 287490"/>
                                  <a:gd name="connsiteX12" fmla="*/ 184150 w 590550"/>
                                  <a:gd name="connsiteY12" fmla="*/ 228600 h 287490"/>
                                  <a:gd name="connsiteX13" fmla="*/ 234950 w 590550"/>
                                  <a:gd name="connsiteY13" fmla="*/ 279400 h 287490"/>
                                  <a:gd name="connsiteX14" fmla="*/ 254000 w 590550"/>
                                  <a:gd name="connsiteY14" fmla="*/ 184150 h 287490"/>
                                  <a:gd name="connsiteX15" fmla="*/ 222250 w 590550"/>
                                  <a:gd name="connsiteY15" fmla="*/ 38100 h 287490"/>
                                  <a:gd name="connsiteX16" fmla="*/ 190500 w 590550"/>
                                  <a:gd name="connsiteY16" fmla="*/ 0 h 287490"/>
                                  <a:gd name="connsiteX17" fmla="*/ 177800 w 590550"/>
                                  <a:gd name="connsiteY17" fmla="*/ 139700 h 287490"/>
                                  <a:gd name="connsiteX18" fmla="*/ 254000 w 590550"/>
                                  <a:gd name="connsiteY18" fmla="*/ 209550 h 287490"/>
                                  <a:gd name="connsiteX19" fmla="*/ 285750 w 590550"/>
                                  <a:gd name="connsiteY19" fmla="*/ 228600 h 287490"/>
                                  <a:gd name="connsiteX20" fmla="*/ 304800 w 590550"/>
                                  <a:gd name="connsiteY20" fmla="*/ 234950 h 287490"/>
                                  <a:gd name="connsiteX21" fmla="*/ 342900 w 590550"/>
                                  <a:gd name="connsiteY21" fmla="*/ 254000 h 287490"/>
                                  <a:gd name="connsiteX22" fmla="*/ 400050 w 590550"/>
                                  <a:gd name="connsiteY22" fmla="*/ 234950 h 287490"/>
                                  <a:gd name="connsiteX23" fmla="*/ 406400 w 590550"/>
                                  <a:gd name="connsiteY23" fmla="*/ 146050 h 287490"/>
                                  <a:gd name="connsiteX24" fmla="*/ 400050 w 590550"/>
                                  <a:gd name="connsiteY24" fmla="*/ 88900 h 287490"/>
                                  <a:gd name="connsiteX25" fmla="*/ 381000 w 590550"/>
                                  <a:gd name="connsiteY25" fmla="*/ 63500 h 287490"/>
                                  <a:gd name="connsiteX26" fmla="*/ 368300 w 590550"/>
                                  <a:gd name="connsiteY26" fmla="*/ 44450 h 287490"/>
                                  <a:gd name="connsiteX27" fmla="*/ 311150 w 590550"/>
                                  <a:gd name="connsiteY27" fmla="*/ 19050 h 287490"/>
                                  <a:gd name="connsiteX28" fmla="*/ 285750 w 590550"/>
                                  <a:gd name="connsiteY28" fmla="*/ 63500 h 287490"/>
                                  <a:gd name="connsiteX29" fmla="*/ 336550 w 590550"/>
                                  <a:gd name="connsiteY29" fmla="*/ 184150 h 287490"/>
                                  <a:gd name="connsiteX30" fmla="*/ 355600 w 590550"/>
                                  <a:gd name="connsiteY30" fmla="*/ 234950 h 287490"/>
                                  <a:gd name="connsiteX31" fmla="*/ 444500 w 590550"/>
                                  <a:gd name="connsiteY31" fmla="*/ 285750 h 287490"/>
                                  <a:gd name="connsiteX32" fmla="*/ 488950 w 590550"/>
                                  <a:gd name="connsiteY32" fmla="*/ 279400 h 287490"/>
                                  <a:gd name="connsiteX33" fmla="*/ 463550 w 590550"/>
                                  <a:gd name="connsiteY33" fmla="*/ 76200 h 287490"/>
                                  <a:gd name="connsiteX34" fmla="*/ 438150 w 590550"/>
                                  <a:gd name="connsiteY34" fmla="*/ 38100 h 287490"/>
                                  <a:gd name="connsiteX35" fmla="*/ 406400 w 590550"/>
                                  <a:gd name="connsiteY35" fmla="*/ 19050 h 287490"/>
                                  <a:gd name="connsiteX36" fmla="*/ 393700 w 590550"/>
                                  <a:gd name="connsiteY36" fmla="*/ 152400 h 287490"/>
                                  <a:gd name="connsiteX37" fmla="*/ 501650 w 590550"/>
                                  <a:gd name="connsiteY37" fmla="*/ 241300 h 287490"/>
                                  <a:gd name="connsiteX38" fmla="*/ 527050 w 590550"/>
                                  <a:gd name="connsiteY38" fmla="*/ 260350 h 287490"/>
                                  <a:gd name="connsiteX39" fmla="*/ 577850 w 590550"/>
                                  <a:gd name="connsiteY39" fmla="*/ 279400 h 287490"/>
                                  <a:gd name="connsiteX40" fmla="*/ 590550 w 590550"/>
                                  <a:gd name="connsiteY40" fmla="*/ 285750 h 2874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</a:cxnLst>
                                <a:rect l="l" t="t" r="r" b="b"/>
                                <a:pathLst>
                                  <a:path w="590550" h="287490">
                                    <a:moveTo>
                                      <a:pt x="0" y="247650"/>
                                    </a:moveTo>
                                    <a:cubicBezTo>
                                      <a:pt x="8467" y="234950"/>
                                      <a:pt x="19529" y="223639"/>
                                      <a:pt x="25400" y="209550"/>
                                    </a:cubicBezTo>
                                    <a:cubicBezTo>
                                      <a:pt x="30352" y="197665"/>
                                      <a:pt x="28957" y="184019"/>
                                      <a:pt x="31750" y="171450"/>
                                    </a:cubicBezTo>
                                    <a:cubicBezTo>
                                      <a:pt x="37430" y="145892"/>
                                      <a:pt x="44803" y="120736"/>
                                      <a:pt x="50800" y="95250"/>
                                    </a:cubicBezTo>
                                    <a:cubicBezTo>
                                      <a:pt x="53272" y="84744"/>
                                      <a:pt x="54310" y="73913"/>
                                      <a:pt x="57150" y="63500"/>
                                    </a:cubicBezTo>
                                    <a:cubicBezTo>
                                      <a:pt x="66566" y="28974"/>
                                      <a:pt x="68302" y="28496"/>
                                      <a:pt x="82550" y="0"/>
                                    </a:cubicBezTo>
                                    <a:cubicBezTo>
                                      <a:pt x="91017" y="6350"/>
                                      <a:pt x="104234" y="9141"/>
                                      <a:pt x="107950" y="19050"/>
                                    </a:cubicBezTo>
                                    <a:cubicBezTo>
                                      <a:pt x="117725" y="45118"/>
                                      <a:pt x="116073" y="74138"/>
                                      <a:pt x="120650" y="101600"/>
                                    </a:cubicBezTo>
                                    <a:cubicBezTo>
                                      <a:pt x="122424" y="112246"/>
                                      <a:pt x="123210" y="123244"/>
                                      <a:pt x="127000" y="133350"/>
                                    </a:cubicBezTo>
                                    <a:cubicBezTo>
                                      <a:pt x="129680" y="140496"/>
                                      <a:pt x="135914" y="145774"/>
                                      <a:pt x="139700" y="152400"/>
                                    </a:cubicBezTo>
                                    <a:cubicBezTo>
                                      <a:pt x="144396" y="160619"/>
                                      <a:pt x="147383" y="169773"/>
                                      <a:pt x="152400" y="177800"/>
                                    </a:cubicBezTo>
                                    <a:cubicBezTo>
                                      <a:pt x="158009" y="186775"/>
                                      <a:pt x="165841" y="194225"/>
                                      <a:pt x="171450" y="203200"/>
                                    </a:cubicBezTo>
                                    <a:cubicBezTo>
                                      <a:pt x="176467" y="211227"/>
                                      <a:pt x="178090" y="221328"/>
                                      <a:pt x="184150" y="228600"/>
                                    </a:cubicBezTo>
                                    <a:cubicBezTo>
                                      <a:pt x="199481" y="246997"/>
                                      <a:pt x="234950" y="279400"/>
                                      <a:pt x="234950" y="279400"/>
                                    </a:cubicBezTo>
                                    <a:cubicBezTo>
                                      <a:pt x="255188" y="238925"/>
                                      <a:pt x="254000" y="249013"/>
                                      <a:pt x="254000" y="184150"/>
                                    </a:cubicBezTo>
                                    <a:cubicBezTo>
                                      <a:pt x="254000" y="32314"/>
                                      <a:pt x="268965" y="108173"/>
                                      <a:pt x="222250" y="38100"/>
                                    </a:cubicBezTo>
                                    <a:cubicBezTo>
                                      <a:pt x="196469" y="-571"/>
                                      <a:pt x="225221" y="23147"/>
                                      <a:pt x="190500" y="0"/>
                                    </a:cubicBezTo>
                                    <a:cubicBezTo>
                                      <a:pt x="123997" y="16626"/>
                                      <a:pt x="152942" y="495"/>
                                      <a:pt x="177800" y="139700"/>
                                    </a:cubicBezTo>
                                    <a:cubicBezTo>
                                      <a:pt x="188206" y="197971"/>
                                      <a:pt x="203918" y="184509"/>
                                      <a:pt x="254000" y="209550"/>
                                    </a:cubicBezTo>
                                    <a:cubicBezTo>
                                      <a:pt x="265039" y="215070"/>
                                      <a:pt x="274711" y="223080"/>
                                      <a:pt x="285750" y="228600"/>
                                    </a:cubicBezTo>
                                    <a:cubicBezTo>
                                      <a:pt x="291737" y="231593"/>
                                      <a:pt x="298683" y="232232"/>
                                      <a:pt x="304800" y="234950"/>
                                    </a:cubicBezTo>
                                    <a:cubicBezTo>
                                      <a:pt x="317775" y="240717"/>
                                      <a:pt x="330200" y="247650"/>
                                      <a:pt x="342900" y="254000"/>
                                    </a:cubicBezTo>
                                    <a:cubicBezTo>
                                      <a:pt x="361950" y="247650"/>
                                      <a:pt x="389869" y="252258"/>
                                      <a:pt x="400050" y="234950"/>
                                    </a:cubicBezTo>
                                    <a:cubicBezTo>
                                      <a:pt x="415113" y="209343"/>
                                      <a:pt x="406400" y="175759"/>
                                      <a:pt x="406400" y="146050"/>
                                    </a:cubicBezTo>
                                    <a:cubicBezTo>
                                      <a:pt x="406400" y="126883"/>
                                      <a:pt x="405687" y="107220"/>
                                      <a:pt x="400050" y="88900"/>
                                    </a:cubicBezTo>
                                    <a:cubicBezTo>
                                      <a:pt x="396938" y="78785"/>
                                      <a:pt x="387151" y="72112"/>
                                      <a:pt x="381000" y="63500"/>
                                    </a:cubicBezTo>
                                    <a:cubicBezTo>
                                      <a:pt x="376564" y="57290"/>
                                      <a:pt x="374163" y="49336"/>
                                      <a:pt x="368300" y="44450"/>
                                    </a:cubicBezTo>
                                    <a:cubicBezTo>
                                      <a:pt x="360086" y="37605"/>
                                      <a:pt x="318718" y="22077"/>
                                      <a:pt x="311150" y="19050"/>
                                    </a:cubicBezTo>
                                    <a:cubicBezTo>
                                      <a:pt x="302683" y="33867"/>
                                      <a:pt x="285750" y="46435"/>
                                      <a:pt x="285750" y="63500"/>
                                    </a:cubicBezTo>
                                    <a:cubicBezTo>
                                      <a:pt x="285750" y="139876"/>
                                      <a:pt x="311026" y="133103"/>
                                      <a:pt x="336550" y="184150"/>
                                    </a:cubicBezTo>
                                    <a:cubicBezTo>
                                      <a:pt x="344638" y="200326"/>
                                      <a:pt x="346488" y="219329"/>
                                      <a:pt x="355600" y="234950"/>
                                    </a:cubicBezTo>
                                    <a:cubicBezTo>
                                      <a:pt x="373910" y="266339"/>
                                      <a:pt x="413303" y="275351"/>
                                      <a:pt x="444500" y="285750"/>
                                    </a:cubicBezTo>
                                    <a:cubicBezTo>
                                      <a:pt x="459317" y="283633"/>
                                      <a:pt x="487595" y="294306"/>
                                      <a:pt x="488950" y="279400"/>
                                    </a:cubicBezTo>
                                    <a:cubicBezTo>
                                      <a:pt x="495130" y="211420"/>
                                      <a:pt x="477612" y="142996"/>
                                      <a:pt x="463550" y="76200"/>
                                    </a:cubicBezTo>
                                    <a:cubicBezTo>
                                      <a:pt x="460406" y="61264"/>
                                      <a:pt x="451238" y="45953"/>
                                      <a:pt x="438150" y="38100"/>
                                    </a:cubicBezTo>
                                    <a:lnTo>
                                      <a:pt x="406400" y="19050"/>
                                    </a:lnTo>
                                    <a:cubicBezTo>
                                      <a:pt x="356025" y="59350"/>
                                      <a:pt x="345586" y="52470"/>
                                      <a:pt x="393700" y="152400"/>
                                    </a:cubicBezTo>
                                    <a:cubicBezTo>
                                      <a:pt x="418345" y="203585"/>
                                      <a:pt x="460240" y="214948"/>
                                      <a:pt x="501650" y="241300"/>
                                    </a:cubicBezTo>
                                    <a:cubicBezTo>
                                      <a:pt x="510579" y="246982"/>
                                      <a:pt x="517584" y="255617"/>
                                      <a:pt x="527050" y="260350"/>
                                    </a:cubicBezTo>
                                    <a:cubicBezTo>
                                      <a:pt x="543226" y="268438"/>
                                      <a:pt x="561059" y="272683"/>
                                      <a:pt x="577850" y="279400"/>
                                    </a:cubicBezTo>
                                    <a:cubicBezTo>
                                      <a:pt x="582244" y="281158"/>
                                      <a:pt x="586317" y="283633"/>
                                      <a:pt x="590550" y="285750"/>
                                    </a:cubicBezTo>
                                  </a:path>
                                </a:pathLst>
                              </a:cu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2ED801" id="Freeform: Shape 33" o:spid="_x0000_s1026" style="position:absolute;margin-left:38pt;margin-top:5.5pt;width:46.5pt;height:2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90550,2874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" path="m,247650c8467,234950,19529,223639,25400,209550v4952,-11885,3557,-25531,6350,-38100c37430,145892,44803,120736,50800,95250,53272,84744,54310,73913,57150,63500,66566,28974,68302,28496,82550,v8467,6350,21684,9141,25400,19050c117725,45118,116073,74138,120650,101600v1774,10646,2560,21644,6350,31750c129680,140496,135914,145774,139700,152400v4696,8219,7683,17373,12700,25400c158009,186775,165841,194225,171450,203200v5017,8027,6640,18128,12700,25400c199481,246997,234950,279400,234950,279400v20238,-40475,19050,-30387,19050,-95250c254000,32314,268965,108173,222250,38100,196469,-571,225221,23147,190500,,123997,16626,152942,495,177800,139700v10406,58271,26118,44809,76200,69850c265039,215070,274711,223080,285750,228600v5987,2993,12933,3632,19050,6350c317775,240717,330200,247650,342900,254000v19050,-6350,46969,-1742,57150,-19050c415113,209343,406400,175759,406400,146050v,-19167,-713,-38830,-6350,-57150c396938,78785,387151,72112,381000,63500,376564,57290,374163,49336,368300,44450,360086,37605,318718,22077,311150,19050v-8467,14817,-25400,27385,-25400,44450c285750,139876,311026,133103,336550,184150v8088,16176,9938,35179,19050,50800c373910,266339,413303,275351,444500,285750v14817,-2117,43095,8556,44450,-6350c495130,211420,477612,142996,463550,76200,460406,61264,451238,45953,438150,38100l406400,19050c356025,59350,345586,52470,393700,152400v24645,51185,66540,62548,107950,88900c510579,246982,517584,255617,527050,260350v16176,8088,34009,12333,50800,19050c582244,281158,586317,283633,590550,285750e" filled="f" strokecolor="#41719c" strokeweight="1pt">
                      <v:stroke joinstyle="miter"/>
                      <v:path arrowok="t" o:connecttype="custom" o:connectlocs="0,247245;25400,209207;31750,171170;50800,95094;57150,63396;82550,0;107950,19019;120650,101434;127000,133132;139700,152151;152400,177509;171450,202868;184150,228226;234950,278943;254000,183849;222250,38038;190500,0;177800,139472;254000,209207;285750,228226;304800,234566;342900,253585;400050,234566;406400,145811;400050,88755;381000,63396;368300,44377;311150,19019;285750,63396;336550,183849;355600,234566;444500,285283;488950,278943;463550,76075;438150,38038;406400,19019;393700,152151;501650,240906;527050,259924;577850,278943;590550,285283" o:connectangles="0,0,0,0,0,0,0,0,0,0,0,0,0,0,0,0,0,0,0,0,0,0,0,0,0,0,0,0,0,0,0,0,0,0,0,0,0,0,0,0,0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16EED8C" wp14:editId="4F709F3A">
                      <wp:simplePos x="0" y="0"/>
                      <wp:positionH relativeFrom="column">
                        <wp:posOffset>514985</wp:posOffset>
                      </wp:positionH>
                      <wp:positionV relativeFrom="paragraph">
                        <wp:posOffset>217805</wp:posOffset>
                      </wp:positionV>
                      <wp:extent cx="127000" cy="6985"/>
                      <wp:effectExtent l="0" t="0" r="25400" b="50165"/>
                      <wp:wrapNone/>
                      <wp:docPr id="44" name="Freeform: Shap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000" cy="6985"/>
                              </a:xfrm>
                              <a:custGeom>
                                <a:avLst/>
                                <a:gdLst>
                                  <a:gd name="connsiteX0" fmla="*/ 0 w 127000"/>
                                  <a:gd name="connsiteY0" fmla="*/ 0 h 7402"/>
                                  <a:gd name="connsiteX1" fmla="*/ 127000 w 127000"/>
                                  <a:gd name="connsiteY1" fmla="*/ 6350 h 74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127000" h="7402">
                                    <a:moveTo>
                                      <a:pt x="0" y="0"/>
                                    </a:moveTo>
                                    <a:cubicBezTo>
                                      <a:pt x="67330" y="11222"/>
                                      <a:pt x="25225" y="6350"/>
                                      <a:pt x="127000" y="6350"/>
                                    </a:cubicBezTo>
                                  </a:path>
                                </a:pathLst>
                              </a:cu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9DFACD" id="Freeform: Shape 44" o:spid="_x0000_s1026" style="position:absolute;margin-left:40.55pt;margin-top:17.15pt;width:10pt;height: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27000,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" path="m,c67330,11222,25225,6350,127000,6350e" filled="f" strokecolor="#1f4d78 [1604]" strokeweight="1pt">
                      <v:stroke joinstyle="miter"/>
                      <v:path arrowok="t" o:connecttype="custom" o:connectlocs="0,0;127000,5992" o:connectangles="0,0"/>
                    </v:shape>
                  </w:pict>
                </mc:Fallback>
              </mc:AlternateContent>
            </w:r>
          </w:p>
          <w:p w14:paraId="3D599504" w14:textId="77777777" w:rsidR="00EA2D8C" w:rsidRPr="006250B4" w:rsidRDefault="00EA2D8C" w:rsidP="003A0B97">
            <w:pPr>
              <w:pStyle w:val="LithanBodyTextNormal"/>
            </w:pPr>
          </w:p>
          <w:p w14:paraId="30B67EB7" w14:textId="700F8205" w:rsidR="00EA2D8C" w:rsidRPr="006250B4" w:rsidRDefault="00EA2D8C" w:rsidP="003A0B97">
            <w:pPr>
              <w:pStyle w:val="LithanBodyTextNormal"/>
            </w:pPr>
            <w:r w:rsidRPr="006250B4">
              <w:t>Student signature:</w:t>
            </w:r>
            <w:r w:rsidR="00E01E1F">
              <w:t xml:space="preserve">                                                                                                        </w:t>
            </w:r>
            <w:r w:rsidRPr="006250B4">
              <w:t xml:space="preserve">Date: </w:t>
            </w:r>
            <w:r w:rsidR="00A62C6B">
              <w:t>27/01/2023</w:t>
            </w:r>
          </w:p>
        </w:tc>
      </w:tr>
    </w:tbl>
    <w:p w14:paraId="1CFB42A9" w14:textId="28707DF3" w:rsidR="00EA2D8C" w:rsidRDefault="00EA2D8C" w:rsidP="00EA2D8C">
      <w:pPr>
        <w:jc w:val="center"/>
        <w:rPr>
          <w:rFonts w:ascii="Verdana" w:hAnsi="Verdana"/>
          <w:sz w:val="20"/>
          <w:szCs w:val="20"/>
        </w:rPr>
      </w:pPr>
    </w:p>
    <w:p w14:paraId="672F4955" w14:textId="77777777" w:rsidR="00E01E1F" w:rsidRPr="006250B4" w:rsidRDefault="00E01E1F" w:rsidP="00EA2D8C">
      <w:pPr>
        <w:jc w:val="center"/>
        <w:rPr>
          <w:rFonts w:ascii="Verdana" w:hAnsi="Verdana"/>
          <w:sz w:val="20"/>
          <w:szCs w:val="20"/>
        </w:rPr>
      </w:pPr>
    </w:p>
    <w:p w14:paraId="6E390D75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</w:pPr>
      <w:r w:rsidRPr="006250B4">
        <w:br w:type="page"/>
      </w:r>
    </w:p>
    <w:p w14:paraId="5F2FAD97" w14:textId="77777777" w:rsidR="00E01E1F" w:rsidRDefault="00E01E1F" w:rsidP="00E01E1F">
      <w:pPr>
        <w:pStyle w:val="TOCHeading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ABLE OF CONTENTS</w:t>
      </w:r>
    </w:p>
    <w:p w14:paraId="432353FF" w14:textId="77777777" w:rsidR="00E01E1F" w:rsidRPr="00E01E1F" w:rsidRDefault="00E01E1F" w:rsidP="00944909">
      <w:pPr>
        <w:pStyle w:val="ListParagraph"/>
        <w:rPr>
          <w:rFonts w:ascii="Times New Roman" w:hAnsi="Times New Roman"/>
        </w:rPr>
      </w:pPr>
      <w:r w:rsidRPr="00E01E1F">
        <w:t>Project Background</w:t>
      </w:r>
    </w:p>
    <w:p w14:paraId="3D5A24D2" w14:textId="77777777" w:rsidR="00E01E1F" w:rsidRPr="00E01E1F" w:rsidRDefault="00E01E1F" w:rsidP="00944909">
      <w:pPr>
        <w:pStyle w:val="ListParagraph"/>
      </w:pPr>
      <w:r w:rsidRPr="00E01E1F">
        <w:t>Project Purpose</w:t>
      </w:r>
    </w:p>
    <w:p w14:paraId="46435532" w14:textId="77777777" w:rsidR="00E01E1F" w:rsidRPr="00E01E1F" w:rsidRDefault="00E01E1F" w:rsidP="00944909">
      <w:pPr>
        <w:pStyle w:val="ListParagraph"/>
        <w:rPr>
          <w:b/>
          <w:bCs/>
        </w:rPr>
      </w:pPr>
      <w:r w:rsidRPr="00E01E1F">
        <w:t xml:space="preserve">This Project is used for </w:t>
      </w:r>
      <w:r w:rsidRPr="00E01E1F">
        <w:rPr>
          <w:b/>
          <w:bCs/>
        </w:rPr>
        <w:t xml:space="preserve">the </w:t>
      </w:r>
      <w:r w:rsidRPr="00E01E1F">
        <w:t>Summative Assessment of student</w:t>
      </w:r>
      <w:r w:rsidRPr="00E01E1F">
        <w:rPr>
          <w:b/>
          <w:bCs/>
        </w:rPr>
        <w:t>s</w:t>
      </w:r>
      <w:r w:rsidRPr="00E01E1F">
        <w:t xml:space="preserve"> in the Module ‘Database</w:t>
      </w:r>
      <w:r w:rsidRPr="00E01E1F">
        <w:br/>
        <w:t>Design &amp; Implementation of the ITSF Course ‘NICF-Advanced Certificate in Web</w:t>
      </w:r>
      <w:r w:rsidRPr="00E01E1F">
        <w:br/>
        <w:t>Development”</w:t>
      </w:r>
      <w:r w:rsidRPr="00E01E1F">
        <w:rPr>
          <w:b/>
          <w:bCs/>
        </w:rPr>
        <w:t xml:space="preserve">. </w:t>
      </w:r>
      <w:r w:rsidRPr="00E01E1F">
        <w:t>This Project considers the skills required to design, develop &amp; implement a MySQL</w:t>
      </w:r>
      <w:r w:rsidRPr="00E01E1F">
        <w:br/>
        <w:t>Database.</w:t>
      </w:r>
    </w:p>
    <w:p w14:paraId="20282EE4" w14:textId="77777777" w:rsidR="00E01E1F" w:rsidRPr="00E01E1F" w:rsidRDefault="00E01E1F" w:rsidP="00944909">
      <w:pPr>
        <w:pStyle w:val="ListParagraph"/>
      </w:pPr>
    </w:p>
    <w:p w14:paraId="409B9E7F" w14:textId="77777777" w:rsidR="00E01E1F" w:rsidRPr="00E01E1F" w:rsidRDefault="00E01E1F" w:rsidP="00944909">
      <w:pPr>
        <w:pStyle w:val="ListParagraph"/>
      </w:pPr>
      <w:r w:rsidRPr="00E01E1F">
        <w:t xml:space="preserve">Existing system </w:t>
      </w:r>
    </w:p>
    <w:p w14:paraId="2D1C346C" w14:textId="77777777" w:rsidR="00E01E1F" w:rsidRPr="00E01E1F" w:rsidRDefault="00E01E1F" w:rsidP="00944909">
      <w:pPr>
        <w:pStyle w:val="ListParagraph"/>
        <w:rPr>
          <w:b/>
          <w:bCs/>
        </w:rPr>
      </w:pPr>
      <w:r w:rsidRPr="00E01E1F">
        <w:t>Making a developer community site is the final project for our UI Framework course. It indicates that we are currently prepared to create a methodical database system for the community portal.</w:t>
      </w:r>
    </w:p>
    <w:p w14:paraId="2E13D53F" w14:textId="77777777" w:rsidR="00E01E1F" w:rsidRPr="00E01E1F" w:rsidRDefault="00E01E1F" w:rsidP="00944909">
      <w:pPr>
        <w:pStyle w:val="ListParagraph"/>
      </w:pPr>
    </w:p>
    <w:p w14:paraId="49E8ACB3" w14:textId="77777777" w:rsidR="00E01E1F" w:rsidRPr="00E01E1F" w:rsidRDefault="00E01E1F" w:rsidP="00944909">
      <w:pPr>
        <w:pStyle w:val="ListParagraph"/>
      </w:pPr>
      <w:r w:rsidRPr="00E01E1F">
        <w:t xml:space="preserve">Need for database system </w:t>
      </w:r>
    </w:p>
    <w:p w14:paraId="7E362E8F" w14:textId="77777777" w:rsidR="00E01E1F" w:rsidRPr="00E01E1F" w:rsidRDefault="00E01E1F" w:rsidP="00944909">
      <w:pPr>
        <w:pStyle w:val="ListParagraph"/>
        <w:rPr>
          <w:b/>
          <w:bCs/>
        </w:rPr>
      </w:pPr>
      <w:r w:rsidRPr="00E01E1F">
        <w:t xml:space="preserve">The system developer will use the Relational Database Management System (RDBMS) to store and organize the data while creating databases. Therefore, in addition to creating the table, the developer </w:t>
      </w:r>
      <w:r w:rsidRPr="00E01E1F">
        <w:rPr>
          <w:b/>
          <w:bCs/>
        </w:rPr>
        <w:t>organize</w:t>
      </w:r>
      <w:r w:rsidRPr="00E01E1F">
        <w:t xml:space="preserve"> the data in the table. In the future, the system might</w:t>
      </w:r>
      <w:r w:rsidRPr="00E01E1F">
        <w:rPr>
          <w:b/>
          <w:bCs/>
        </w:rPr>
        <w:t xml:space="preserve"> </w:t>
      </w:r>
      <w:r w:rsidRPr="00E01E1F">
        <w:t>feature a backup system for security.</w:t>
      </w:r>
    </w:p>
    <w:p w14:paraId="7FA5147D" w14:textId="77777777" w:rsidR="00E01E1F" w:rsidRPr="00E01E1F" w:rsidRDefault="00E01E1F" w:rsidP="00944909">
      <w:pPr>
        <w:pStyle w:val="ListParagraph"/>
      </w:pPr>
      <w:r w:rsidRPr="00E01E1F">
        <w:t>Project Objectives</w:t>
      </w:r>
    </w:p>
    <w:p w14:paraId="7B0FF904" w14:textId="77777777" w:rsidR="00E01E1F" w:rsidRPr="00E01E1F" w:rsidRDefault="00E01E1F" w:rsidP="00944909">
      <w:pPr>
        <w:pStyle w:val="ListParagraph"/>
      </w:pPr>
      <w:r w:rsidRPr="00E01E1F">
        <w:t>Project goal (2-3 lines)</w:t>
      </w:r>
    </w:p>
    <w:p w14:paraId="2ED1072A" w14:textId="77777777" w:rsidR="00E01E1F" w:rsidRPr="00E01E1F" w:rsidRDefault="00E01E1F" w:rsidP="00E01E1F">
      <w:pPr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E01E1F">
        <w:rPr>
          <w:rFonts w:ascii="Times New Roman" w:hAnsi="Times New Roman" w:cs="Times New Roman"/>
          <w:sz w:val="24"/>
          <w:szCs w:val="24"/>
        </w:rPr>
        <w:t xml:space="preserve">We </w:t>
      </w:r>
      <w:r w:rsidRPr="00E01E1F">
        <w:rPr>
          <w:rFonts w:ascii="Times New Roman" w:hAnsi="Times New Roman" w:cs="Times New Roman"/>
          <w:sz w:val="24"/>
          <w:szCs w:val="24"/>
          <w:lang w:val="id-ID"/>
        </w:rPr>
        <w:t>had</w:t>
      </w:r>
      <w:r w:rsidRPr="00E01E1F">
        <w:rPr>
          <w:rFonts w:ascii="Times New Roman" w:hAnsi="Times New Roman" w:cs="Times New Roman"/>
          <w:sz w:val="24"/>
          <w:szCs w:val="24"/>
        </w:rPr>
        <w:t xml:space="preserve"> to make a database management system for </w:t>
      </w:r>
      <w:r w:rsidRPr="00E01E1F">
        <w:rPr>
          <w:rFonts w:ascii="Times New Roman" w:hAnsi="Times New Roman" w:cs="Times New Roman"/>
          <w:sz w:val="24"/>
          <w:szCs w:val="24"/>
          <w:lang w:val="id-ID"/>
        </w:rPr>
        <w:t xml:space="preserve">the </w:t>
      </w:r>
      <w:r w:rsidRPr="00E01E1F">
        <w:rPr>
          <w:rFonts w:ascii="Times New Roman" w:hAnsi="Times New Roman" w:cs="Times New Roman"/>
          <w:sz w:val="24"/>
          <w:szCs w:val="24"/>
        </w:rPr>
        <w:t xml:space="preserve">community portal after </w:t>
      </w:r>
      <w:r w:rsidRPr="00E01E1F">
        <w:rPr>
          <w:rFonts w:ascii="Times New Roman" w:hAnsi="Times New Roman" w:cs="Times New Roman"/>
          <w:sz w:val="24"/>
          <w:szCs w:val="24"/>
          <w:lang w:val="id-ID"/>
        </w:rPr>
        <w:t xml:space="preserve">the </w:t>
      </w:r>
      <w:r w:rsidRPr="00E01E1F">
        <w:rPr>
          <w:rFonts w:ascii="Times New Roman" w:hAnsi="Times New Roman" w:cs="Times New Roman"/>
          <w:sz w:val="24"/>
          <w:szCs w:val="24"/>
        </w:rPr>
        <w:t>company had reached us.</w:t>
      </w:r>
    </w:p>
    <w:p w14:paraId="240CA1B6" w14:textId="77777777" w:rsidR="00E01E1F" w:rsidRPr="00E01E1F" w:rsidRDefault="00E01E1F" w:rsidP="00944909">
      <w:pPr>
        <w:pStyle w:val="ListParagraph"/>
        <w:rPr>
          <w:rFonts w:ascii="Times New Roman" w:hAnsi="Times New Roman"/>
        </w:rPr>
      </w:pPr>
      <w:r w:rsidRPr="00E01E1F">
        <w:t xml:space="preserve">Tools &amp; platform used:- </w:t>
      </w:r>
    </w:p>
    <w:p w14:paraId="13A49996" w14:textId="77777777" w:rsidR="00E01E1F" w:rsidRPr="00E01E1F" w:rsidRDefault="00E01E1F" w:rsidP="00944909">
      <w:pPr>
        <w:pStyle w:val="ListParagraph"/>
      </w:pPr>
      <w:r w:rsidRPr="00E01E1F">
        <w:t>Mockaroo.com:- To generate sample data</w:t>
      </w:r>
    </w:p>
    <w:p w14:paraId="2CA4DA7F" w14:textId="60F81047" w:rsidR="00E01E1F" w:rsidRDefault="00E01E1F" w:rsidP="00E01E1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610A565" wp14:editId="23286D5B">
            <wp:extent cx="3219450" cy="889000"/>
            <wp:effectExtent l="0" t="0" r="0" b="6350"/>
            <wp:docPr id="2" name="Picture 2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D50C19" w14:textId="1A4366B4" w:rsidR="00EA2D8C" w:rsidRDefault="00E01E1F" w:rsidP="00F753DF">
      <w:pPr>
        <w:ind w:left="21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7A606EF" wp14:editId="4C28922E">
            <wp:extent cx="2127250" cy="20193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25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7C5BC" w14:textId="58F97591" w:rsidR="00F753DF" w:rsidRDefault="00F753DF" w:rsidP="00F753DF">
      <w:pPr>
        <w:ind w:left="2160"/>
        <w:jc w:val="both"/>
        <w:rPr>
          <w:rFonts w:ascii="Times New Roman" w:hAnsi="Times New Roman" w:cs="Times New Roman"/>
        </w:rPr>
      </w:pPr>
    </w:p>
    <w:p w14:paraId="75202552" w14:textId="6D44BF56" w:rsidR="00F753DF" w:rsidRDefault="00F753DF" w:rsidP="00F753DF">
      <w:pPr>
        <w:ind w:left="2160"/>
        <w:jc w:val="both"/>
        <w:rPr>
          <w:rFonts w:ascii="Times New Roman" w:hAnsi="Times New Roman" w:cs="Times New Roman"/>
        </w:rPr>
      </w:pPr>
    </w:p>
    <w:p w14:paraId="016D2C86" w14:textId="5451C1E8" w:rsidR="00F753DF" w:rsidRDefault="00F753DF" w:rsidP="00F753DF">
      <w:pPr>
        <w:ind w:left="2160"/>
        <w:jc w:val="both"/>
        <w:rPr>
          <w:rFonts w:ascii="Times New Roman" w:hAnsi="Times New Roman" w:cs="Times New Roman"/>
        </w:rPr>
      </w:pPr>
    </w:p>
    <w:p w14:paraId="5F88C815" w14:textId="77777777" w:rsidR="00F753DF" w:rsidRPr="009F69AF" w:rsidRDefault="00F753DF" w:rsidP="00F753DF">
      <w:pPr>
        <w:ind w:left="2160"/>
        <w:jc w:val="both"/>
        <w:rPr>
          <w:rFonts w:ascii="Times New Roman" w:hAnsi="Times New Roman" w:cs="Times New Roman"/>
          <w:sz w:val="24"/>
          <w:szCs w:val="24"/>
        </w:rPr>
      </w:pPr>
    </w:p>
    <w:p w14:paraId="498092A5" w14:textId="60379349" w:rsidR="00F753DF" w:rsidRPr="009F69AF" w:rsidRDefault="00F753DF" w:rsidP="00F753DF">
      <w:pPr>
        <w:ind w:left="284" w:hanging="360"/>
        <w:rPr>
          <w:sz w:val="24"/>
          <w:szCs w:val="24"/>
        </w:rPr>
      </w:pPr>
      <w:r w:rsidRPr="009F69AF">
        <w:rPr>
          <w:sz w:val="24"/>
          <w:szCs w:val="24"/>
        </w:rPr>
        <w:t>Word:- To prepare normalization records</w:t>
      </w:r>
    </w:p>
    <w:p w14:paraId="4F1A4BF5" w14:textId="77777777" w:rsidR="009F69AF" w:rsidRPr="009F69AF" w:rsidRDefault="009F69AF" w:rsidP="00F753DF">
      <w:pPr>
        <w:ind w:left="284" w:hanging="360"/>
        <w:rPr>
          <w:sz w:val="24"/>
          <w:szCs w:val="24"/>
        </w:rPr>
      </w:pPr>
    </w:p>
    <w:p w14:paraId="747CC2D3" w14:textId="77777777" w:rsidR="009F69AF" w:rsidRPr="009F69AF" w:rsidRDefault="009F69AF" w:rsidP="009F69AF">
      <w:pPr>
        <w:rPr>
          <w:sz w:val="24"/>
          <w:szCs w:val="24"/>
        </w:rPr>
      </w:pPr>
      <w:r w:rsidRPr="009F69AF">
        <w:rPr>
          <w:sz w:val="24"/>
          <w:szCs w:val="24"/>
        </w:rPr>
        <w:lastRenderedPageBreak/>
        <w:t>ERDPlus – for making ER Diagram and generating relational schema and sql query.</w:t>
      </w:r>
    </w:p>
    <w:p w14:paraId="714B1D46" w14:textId="77777777" w:rsidR="009F69AF" w:rsidRPr="009F69AF" w:rsidRDefault="009F69AF" w:rsidP="00944909">
      <w:pPr>
        <w:pStyle w:val="ListParagraph"/>
      </w:pPr>
    </w:p>
    <w:p w14:paraId="4FE9A1CC" w14:textId="2E1B5BAF" w:rsidR="00F753DF" w:rsidRPr="009F69AF" w:rsidRDefault="00F753DF" w:rsidP="00F753DF">
      <w:pPr>
        <w:rPr>
          <w:sz w:val="24"/>
          <w:szCs w:val="24"/>
        </w:rPr>
      </w:pPr>
    </w:p>
    <w:p w14:paraId="33105E47" w14:textId="00C88C91" w:rsidR="00F753DF" w:rsidRPr="009F69AF" w:rsidRDefault="009F69AF" w:rsidP="00F753DF">
      <w:pPr>
        <w:ind w:left="284" w:hanging="360"/>
        <w:rPr>
          <w:sz w:val="24"/>
          <w:szCs w:val="24"/>
        </w:rPr>
      </w:pPr>
      <w:r w:rsidRPr="009F69AF">
        <w:rPr>
          <w:sz w:val="24"/>
          <w:szCs w:val="24"/>
        </w:rPr>
        <w:t>MySQL Workbench – for making database, EERD and phpMyAdmin – for making data dictionary</w:t>
      </w:r>
    </w:p>
    <w:p w14:paraId="28C55132" w14:textId="34C8BFAF" w:rsidR="009F69AF" w:rsidRPr="009F69AF" w:rsidRDefault="009F69AF" w:rsidP="00F753DF">
      <w:pPr>
        <w:ind w:left="284" w:hanging="360"/>
        <w:rPr>
          <w:sz w:val="24"/>
          <w:szCs w:val="24"/>
        </w:rPr>
      </w:pPr>
    </w:p>
    <w:p w14:paraId="2CF43929" w14:textId="77777777" w:rsidR="009F69AF" w:rsidRPr="009F69AF" w:rsidRDefault="009F69AF" w:rsidP="009F69AF">
      <w:pPr>
        <w:rPr>
          <w:sz w:val="24"/>
          <w:szCs w:val="24"/>
        </w:rPr>
      </w:pPr>
      <w:r w:rsidRPr="009F69AF">
        <w:rPr>
          <w:sz w:val="24"/>
          <w:szCs w:val="24"/>
        </w:rPr>
        <w:t xml:space="preserve">Command prompt – for load testing </w:t>
      </w:r>
    </w:p>
    <w:p w14:paraId="146E7DB9" w14:textId="77777777" w:rsidR="009F69AF" w:rsidRPr="009F69AF" w:rsidRDefault="009F69AF" w:rsidP="009F69AF">
      <w:pPr>
        <w:rPr>
          <w:sz w:val="24"/>
          <w:szCs w:val="24"/>
        </w:rPr>
      </w:pPr>
    </w:p>
    <w:p w14:paraId="3CC027F0" w14:textId="77777777" w:rsidR="009F69AF" w:rsidRPr="009F69AF" w:rsidRDefault="009F69AF" w:rsidP="00944909">
      <w:pPr>
        <w:pStyle w:val="ListParagraph"/>
      </w:pPr>
    </w:p>
    <w:p w14:paraId="32C8E660" w14:textId="77777777" w:rsidR="009F69AF" w:rsidRPr="009F69AF" w:rsidRDefault="009F69AF" w:rsidP="009F69AF">
      <w:pPr>
        <w:rPr>
          <w:sz w:val="24"/>
          <w:szCs w:val="24"/>
        </w:rPr>
      </w:pPr>
      <w:r w:rsidRPr="009F69AF">
        <w:rPr>
          <w:sz w:val="24"/>
          <w:szCs w:val="24"/>
        </w:rPr>
        <w:t xml:space="preserve">Notepad – for making batch file </w:t>
      </w:r>
    </w:p>
    <w:p w14:paraId="1AC659E8" w14:textId="4673E290" w:rsidR="00F753DF" w:rsidRPr="00BA6404" w:rsidRDefault="00F753DF" w:rsidP="009F69AF">
      <w:pPr>
        <w:rPr>
          <w:sz w:val="20"/>
          <w:szCs w:val="20"/>
        </w:rPr>
      </w:pPr>
    </w:p>
    <w:p w14:paraId="28034618" w14:textId="77777777" w:rsidR="009F69AF" w:rsidRDefault="009F69AF">
      <w:pPr>
        <w:pStyle w:val="LithanSectionHeader1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highlight w:val="yellow"/>
        </w:rPr>
        <w:t>Task 1</w:t>
      </w:r>
      <w:r>
        <w:rPr>
          <w:rFonts w:ascii="Times New Roman" w:hAnsi="Times New Roman" w:cs="Times New Roman"/>
        </w:rPr>
        <w:t xml:space="preserve"> Create a database requirements specification document for the project scenario, Include it as part of Project Report. (A1)</w:t>
      </w:r>
    </w:p>
    <w:p w14:paraId="20A4D4F2" w14:textId="77777777" w:rsidR="009F69AF" w:rsidRDefault="009F69AF" w:rsidP="009F69AF">
      <w:pPr>
        <w:pStyle w:val="LithanBodyTextBold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Task Statement</w:t>
      </w:r>
    </w:p>
    <w:p w14:paraId="7DA28C9F" w14:textId="77777777" w:rsidR="00944909" w:rsidRDefault="00944909" w:rsidP="00944909">
      <w:pPr>
        <w:pStyle w:val="LithanBodyTextBold"/>
        <w:rPr>
          <w:rFonts w:ascii="Times New Roman" w:hAnsi="Times New Roman" w:cs="Times New Roman"/>
          <w:b w:val="0"/>
          <w:bCs/>
          <w:sz w:val="24"/>
          <w:szCs w:val="28"/>
        </w:rPr>
      </w:pPr>
      <w:r>
        <w:rPr>
          <w:rFonts w:ascii="Times New Roman" w:hAnsi="Times New Roman" w:cs="Times New Roman"/>
          <w:b w:val="0"/>
          <w:bCs/>
          <w:sz w:val="24"/>
          <w:szCs w:val="28"/>
        </w:rPr>
        <w:t>Database Requirements Specification Documentation</w:t>
      </w:r>
    </w:p>
    <w:p w14:paraId="5FF9BCA0" w14:textId="77777777" w:rsidR="00944909" w:rsidRDefault="00944909" w:rsidP="00944909">
      <w:pPr>
        <w:pStyle w:val="LithanBodyTextBold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Solution</w:t>
      </w:r>
    </w:p>
    <w:p w14:paraId="125DA2CC" w14:textId="77777777" w:rsidR="00944909" w:rsidRDefault="00944909" w:rsidP="00944909">
      <w:pPr>
        <w:pStyle w:val="ListParagraph"/>
      </w:pPr>
      <w:r>
        <w:t>Software requirements</w:t>
      </w:r>
    </w:p>
    <w:p w14:paraId="2D3B1459" w14:textId="77777777" w:rsidR="00944909" w:rsidRDefault="00944909" w:rsidP="00944909">
      <w:pPr>
        <w:pStyle w:val="ListParagraph"/>
      </w:pPr>
    </w:p>
    <w:p w14:paraId="4E886290" w14:textId="77777777" w:rsidR="00944909" w:rsidRDefault="00944909">
      <w:pPr>
        <w:pStyle w:val="ListParagraph"/>
        <w:numPr>
          <w:ilvl w:val="0"/>
          <w:numId w:val="6"/>
        </w:numPr>
      </w:pPr>
      <w:r>
        <w:t>MySQL Server (Database Server)</w:t>
      </w:r>
    </w:p>
    <w:p w14:paraId="613A0C0C" w14:textId="77777777" w:rsidR="00944909" w:rsidRDefault="00944909">
      <w:pPr>
        <w:pStyle w:val="ListParagraph"/>
        <w:numPr>
          <w:ilvl w:val="0"/>
          <w:numId w:val="6"/>
        </w:numPr>
      </w:pPr>
      <w:r>
        <w:t>MySQL Workbench (Database Client)</w:t>
      </w:r>
    </w:p>
    <w:p w14:paraId="0AED0B1E" w14:textId="77777777" w:rsidR="00944909" w:rsidRDefault="00944909">
      <w:pPr>
        <w:pStyle w:val="ListParagraph"/>
        <w:numPr>
          <w:ilvl w:val="0"/>
          <w:numId w:val="6"/>
        </w:numPr>
      </w:pPr>
      <w:r>
        <w:t>XAMPP (Apache Server )</w:t>
      </w:r>
    </w:p>
    <w:p w14:paraId="42D040CF" w14:textId="77777777" w:rsidR="00944909" w:rsidRDefault="00944909">
      <w:pPr>
        <w:pStyle w:val="ListParagraph"/>
        <w:numPr>
          <w:ilvl w:val="0"/>
          <w:numId w:val="6"/>
        </w:numPr>
      </w:pPr>
      <w:r>
        <w:t>phpMyAdmin (Data Dictionary)</w:t>
      </w:r>
    </w:p>
    <w:p w14:paraId="4A5326E8" w14:textId="77777777" w:rsidR="00944909" w:rsidRDefault="00944909">
      <w:pPr>
        <w:pStyle w:val="ListParagraph"/>
        <w:numPr>
          <w:ilvl w:val="0"/>
          <w:numId w:val="6"/>
        </w:numPr>
      </w:pPr>
      <w:r>
        <w:t>Web Browser (Google Chrome)</w:t>
      </w:r>
    </w:p>
    <w:p w14:paraId="730866B9" w14:textId="77777777" w:rsidR="00944909" w:rsidRDefault="00944909">
      <w:pPr>
        <w:pStyle w:val="ListParagraph"/>
        <w:numPr>
          <w:ilvl w:val="0"/>
          <w:numId w:val="6"/>
        </w:numPr>
      </w:pPr>
      <w:r>
        <w:t>Task Scheduler Windows</w:t>
      </w:r>
    </w:p>
    <w:p w14:paraId="2459BC3F" w14:textId="77777777" w:rsidR="00944909" w:rsidRDefault="00944909">
      <w:pPr>
        <w:pStyle w:val="ListParagraph"/>
        <w:numPr>
          <w:ilvl w:val="0"/>
          <w:numId w:val="6"/>
        </w:numPr>
      </w:pPr>
      <w:r>
        <w:t>Command Prompt</w:t>
      </w:r>
    </w:p>
    <w:p w14:paraId="746CEC41" w14:textId="780D741A" w:rsidR="00944909" w:rsidRDefault="00944909">
      <w:pPr>
        <w:pStyle w:val="ListParagraph"/>
        <w:numPr>
          <w:ilvl w:val="0"/>
          <w:numId w:val="6"/>
        </w:numPr>
      </w:pPr>
      <w:r>
        <w:t>Notepad</w:t>
      </w:r>
    </w:p>
    <w:p w14:paraId="372BF3EB" w14:textId="7D196FA4" w:rsidR="00944909" w:rsidRDefault="00944909" w:rsidP="00944909">
      <w:pPr>
        <w:contextualSpacing/>
      </w:pPr>
    </w:p>
    <w:p w14:paraId="53DCEE6C" w14:textId="08A8664B" w:rsidR="00944909" w:rsidRDefault="00944909" w:rsidP="00944909">
      <w:pPr>
        <w:contextualSpacing/>
      </w:pPr>
    </w:p>
    <w:p w14:paraId="3F68F6EE" w14:textId="38D5DE54" w:rsidR="00944909" w:rsidRDefault="00944909" w:rsidP="00944909">
      <w:pPr>
        <w:contextualSpacing/>
      </w:pPr>
    </w:p>
    <w:p w14:paraId="7FBF1C7F" w14:textId="61B52820" w:rsidR="00944909" w:rsidRDefault="00944909" w:rsidP="00944909">
      <w:pPr>
        <w:contextualSpacing/>
      </w:pPr>
    </w:p>
    <w:p w14:paraId="7DD1345B" w14:textId="77777777" w:rsidR="00944909" w:rsidRDefault="00944909" w:rsidP="00944909">
      <w:pPr>
        <w:contextualSpacing/>
      </w:pPr>
    </w:p>
    <w:p w14:paraId="4A62DA59" w14:textId="7F4AB37D" w:rsidR="00944909" w:rsidRDefault="00944909" w:rsidP="00944909">
      <w:pPr>
        <w:pStyle w:val="ListParagraph"/>
      </w:pPr>
      <w:r w:rsidRPr="00944909">
        <w:t>Database requirements (A1)</w:t>
      </w:r>
    </w:p>
    <w:tbl>
      <w:tblPr>
        <w:tblStyle w:val="TableGrid2"/>
        <w:tblpPr w:leftFromText="180" w:rightFromText="180" w:vertAnchor="text" w:horzAnchor="margin" w:tblpXSpec="center" w:tblpY="233"/>
        <w:tblW w:w="0" w:type="auto"/>
        <w:tblInd w:w="0" w:type="dxa"/>
        <w:tblLook w:val="04A0" w:firstRow="1" w:lastRow="0" w:firstColumn="1" w:lastColumn="0" w:noHBand="0" w:noVBand="1"/>
      </w:tblPr>
      <w:tblGrid>
        <w:gridCol w:w="1718"/>
        <w:gridCol w:w="4996"/>
        <w:gridCol w:w="2908"/>
      </w:tblGrid>
      <w:tr w:rsidR="00944909" w14:paraId="40EA550A" w14:textId="77777777" w:rsidTr="00EA017E"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F61A5" w14:textId="77777777" w:rsidR="00944909" w:rsidRDefault="00944909">
            <w:pPr>
              <w:jc w:val="center"/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  <w:lang w:val="id-ID"/>
              </w:rPr>
            </w:pPr>
            <w:r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  <w:lang w:val="id-ID"/>
              </w:rPr>
              <w:t>Entity</w:t>
            </w:r>
          </w:p>
        </w:tc>
        <w:tc>
          <w:tcPr>
            <w:tcW w:w="4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1E48F" w14:textId="77777777" w:rsidR="00944909" w:rsidRDefault="00944909">
            <w:pPr>
              <w:jc w:val="center"/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  <w:lang w:val="id-ID"/>
              </w:rPr>
            </w:pPr>
            <w:r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  <w:lang w:val="id-ID"/>
              </w:rPr>
              <w:t>Description</w:t>
            </w:r>
          </w:p>
        </w:tc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A3830" w14:textId="77777777" w:rsidR="00944909" w:rsidRDefault="00944909">
            <w:pPr>
              <w:jc w:val="center"/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  <w:lang w:val="id-ID"/>
              </w:rPr>
            </w:pPr>
            <w:r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  <w:lang w:val="id-ID"/>
              </w:rPr>
              <w:t>Page/Function</w:t>
            </w:r>
          </w:p>
        </w:tc>
      </w:tr>
      <w:tr w:rsidR="00944909" w14:paraId="054F4CDA" w14:textId="77777777" w:rsidTr="00EA017E"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73151" w14:textId="77BED96F" w:rsidR="00944909" w:rsidRPr="00944909" w:rsidRDefault="00944909">
            <w:pPr>
              <w:jc w:val="center"/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</w:rPr>
            </w:pPr>
            <w:r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</w:rPr>
              <w:t>User</w:t>
            </w:r>
          </w:p>
        </w:tc>
        <w:tc>
          <w:tcPr>
            <w:tcW w:w="4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BB3F1" w14:textId="202A2D03" w:rsidR="00944909" w:rsidRPr="00944909" w:rsidRDefault="00EA017E">
            <w:pPr>
              <w:jc w:val="center"/>
              <w:rPr>
                <w:rFonts w:ascii="Cambria" w:eastAsia="Calibri" w:hAnsi="Cambria" w:cs="Calibri"/>
                <w:w w:val="95"/>
                <w:sz w:val="24"/>
                <w:szCs w:val="24"/>
                <w:lang w:val="id-ID"/>
              </w:rPr>
            </w:pPr>
            <w:r>
              <w:rPr>
                <w:rFonts w:ascii="Cambria" w:eastAsia="Calibri" w:hAnsi="Cambria" w:cs="Calibri"/>
                <w:w w:val="95"/>
                <w:lang w:val="id-ID"/>
              </w:rPr>
              <w:t>It contains information about registering and login</w:t>
            </w:r>
          </w:p>
        </w:tc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2CAEA" w14:textId="7B2BEF2C" w:rsidR="00944909" w:rsidRDefault="00EA017E">
            <w:pPr>
              <w:jc w:val="center"/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  <w:lang w:val="id-ID"/>
              </w:rPr>
            </w:pPr>
            <w:r>
              <w:rPr>
                <w:rFonts w:ascii="Cambria" w:eastAsia="Calibri" w:hAnsi="Cambria" w:cs="Calibri"/>
                <w:w w:val="95"/>
                <w:lang w:val="id-ID"/>
              </w:rPr>
              <w:t>Registration and Login Page</w:t>
            </w:r>
          </w:p>
        </w:tc>
      </w:tr>
      <w:tr w:rsidR="00944909" w14:paraId="5CEAEE02" w14:textId="77777777" w:rsidTr="00EA017E"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0C7D5" w14:textId="78316B2D" w:rsidR="00944909" w:rsidRDefault="00944909">
            <w:pPr>
              <w:jc w:val="center"/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</w:rPr>
            </w:pPr>
            <w:r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</w:rPr>
              <w:t>Administrator</w:t>
            </w:r>
          </w:p>
        </w:tc>
        <w:tc>
          <w:tcPr>
            <w:tcW w:w="4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F2ABE" w14:textId="6983FD6C" w:rsidR="00944909" w:rsidRPr="00944909" w:rsidRDefault="00EA017E">
            <w:pPr>
              <w:jc w:val="center"/>
              <w:rPr>
                <w:rFonts w:ascii="Cambria" w:eastAsia="Calibri" w:hAnsi="Cambria" w:cs="Calibri"/>
                <w:w w:val="95"/>
                <w:sz w:val="24"/>
                <w:szCs w:val="24"/>
                <w:lang w:val="id-ID"/>
              </w:rPr>
            </w:pPr>
            <w:r>
              <w:rPr>
                <w:rFonts w:ascii="Cambria" w:eastAsia="Calibri" w:hAnsi="Cambria" w:cs="Calibri"/>
                <w:w w:val="95"/>
                <w:sz w:val="24"/>
                <w:szCs w:val="24"/>
                <w:lang w:val="id-ID"/>
              </w:rPr>
              <w:t>Admin can administer users and send bulk email</w:t>
            </w:r>
          </w:p>
        </w:tc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7984F" w14:textId="15BF9BFA" w:rsidR="00944909" w:rsidRDefault="00EA017E">
            <w:pPr>
              <w:jc w:val="center"/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  <w:lang w:val="id-ID"/>
              </w:rPr>
            </w:pPr>
            <w:r>
              <w:rPr>
                <w:rFonts w:ascii="Cambria" w:eastAsia="Calibri" w:hAnsi="Cambria" w:cs="Calibri"/>
                <w:w w:val="95"/>
                <w:sz w:val="24"/>
                <w:szCs w:val="24"/>
                <w:lang w:val="id-ID"/>
              </w:rPr>
              <w:t>Administrator Page</w:t>
            </w:r>
          </w:p>
        </w:tc>
      </w:tr>
      <w:tr w:rsidR="00944909" w14:paraId="343DEF7B" w14:textId="77777777" w:rsidTr="00EA017E"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38B91" w14:textId="4190478D" w:rsidR="00944909" w:rsidRDefault="00EA017E">
            <w:pPr>
              <w:jc w:val="center"/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</w:rPr>
            </w:pPr>
            <w:r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</w:rPr>
              <w:t xml:space="preserve">Bulk </w:t>
            </w:r>
            <w:r w:rsidR="00944909"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</w:rPr>
              <w:t>Email</w:t>
            </w:r>
          </w:p>
        </w:tc>
        <w:tc>
          <w:tcPr>
            <w:tcW w:w="4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E0894" w14:textId="6E154B29" w:rsidR="00944909" w:rsidRPr="00944909" w:rsidRDefault="00EA017E">
            <w:pPr>
              <w:jc w:val="center"/>
              <w:rPr>
                <w:rFonts w:ascii="Cambria" w:eastAsia="Calibri" w:hAnsi="Cambria" w:cs="Calibri"/>
                <w:w w:val="95"/>
                <w:sz w:val="24"/>
                <w:szCs w:val="24"/>
                <w:lang w:val="id-ID"/>
              </w:rPr>
            </w:pPr>
            <w:r>
              <w:rPr>
                <w:rFonts w:ascii="Cambria" w:eastAsia="Calibri" w:hAnsi="Cambria" w:cs="Calibri"/>
                <w:w w:val="95"/>
                <w:lang w:val="id-ID"/>
              </w:rPr>
              <w:t>To store the e-mail information of each user registered in the system</w:t>
            </w:r>
          </w:p>
        </w:tc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BD381" w14:textId="75936176" w:rsidR="00944909" w:rsidRDefault="00EA017E">
            <w:pPr>
              <w:jc w:val="center"/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  <w:lang w:val="id-ID"/>
              </w:rPr>
            </w:pPr>
            <w:r>
              <w:rPr>
                <w:rFonts w:ascii="Cambria" w:eastAsia="Calibri" w:hAnsi="Cambria" w:cs="Calibri"/>
                <w:w w:val="95"/>
                <w:lang w:val="id-ID"/>
              </w:rPr>
              <w:t>Registration and Login Page</w:t>
            </w:r>
          </w:p>
        </w:tc>
      </w:tr>
      <w:tr w:rsidR="00944909" w14:paraId="38538A41" w14:textId="77777777" w:rsidTr="00EA017E"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42159" w14:textId="2425D688" w:rsidR="00944909" w:rsidRDefault="00EA017E" w:rsidP="00EA017E">
            <w:pPr>
              <w:jc w:val="center"/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</w:rPr>
            </w:pPr>
            <w:r w:rsidRPr="00EA017E"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</w:rPr>
              <w:t>message</w:t>
            </w:r>
          </w:p>
        </w:tc>
        <w:tc>
          <w:tcPr>
            <w:tcW w:w="4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014D2" w14:textId="166EBCAF" w:rsidR="00944909" w:rsidRPr="00944909" w:rsidRDefault="00EA017E">
            <w:pPr>
              <w:jc w:val="center"/>
              <w:rPr>
                <w:rFonts w:ascii="Cambria" w:eastAsia="Calibri" w:hAnsi="Cambria" w:cs="Calibri"/>
                <w:w w:val="95"/>
                <w:sz w:val="24"/>
                <w:szCs w:val="24"/>
                <w:lang w:val="id-ID"/>
              </w:rPr>
            </w:pPr>
            <w:r>
              <w:rPr>
                <w:rFonts w:ascii="Cambria" w:eastAsia="Calibri" w:hAnsi="Cambria" w:cs="Calibri"/>
                <w:w w:val="95"/>
                <w:sz w:val="24"/>
                <w:szCs w:val="24"/>
                <w:lang w:val="id-ID"/>
              </w:rPr>
              <w:t>Users can send and receive messages</w:t>
            </w:r>
          </w:p>
        </w:tc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BA3B0" w14:textId="39036037" w:rsidR="00944909" w:rsidRPr="00EA017E" w:rsidRDefault="00EA017E">
            <w:pPr>
              <w:jc w:val="center"/>
              <w:rPr>
                <w:rFonts w:ascii="Cambria" w:eastAsia="Calibri" w:hAnsi="Cambria" w:cs="Calibri"/>
                <w:w w:val="95"/>
                <w:sz w:val="24"/>
                <w:szCs w:val="24"/>
              </w:rPr>
            </w:pPr>
            <w:r w:rsidRPr="00EA017E">
              <w:rPr>
                <w:rFonts w:ascii="Cambria" w:eastAsia="Calibri" w:hAnsi="Cambria" w:cs="Calibri"/>
                <w:w w:val="95"/>
                <w:sz w:val="24"/>
                <w:szCs w:val="24"/>
              </w:rPr>
              <w:t>Message</w:t>
            </w:r>
          </w:p>
        </w:tc>
      </w:tr>
      <w:tr w:rsidR="00944909" w14:paraId="5C63B3C3" w14:textId="77777777" w:rsidTr="00EA017E"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8AC92" w14:textId="24713214" w:rsidR="00944909" w:rsidRDefault="00EA017E">
            <w:pPr>
              <w:jc w:val="center"/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</w:rPr>
            </w:pPr>
            <w:r w:rsidRPr="00EA017E"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</w:rPr>
              <w:t>job</w:t>
            </w:r>
          </w:p>
        </w:tc>
        <w:tc>
          <w:tcPr>
            <w:tcW w:w="4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12DCF" w14:textId="3F96D14C" w:rsidR="00944909" w:rsidRPr="00944909" w:rsidRDefault="00EA017E">
            <w:pPr>
              <w:jc w:val="center"/>
              <w:rPr>
                <w:rFonts w:ascii="Cambria" w:eastAsia="Calibri" w:hAnsi="Cambria" w:cs="Calibri"/>
                <w:w w:val="95"/>
                <w:sz w:val="24"/>
                <w:szCs w:val="24"/>
                <w:lang w:val="id-ID"/>
              </w:rPr>
            </w:pPr>
            <w:r>
              <w:rPr>
                <w:rFonts w:ascii="Cambria" w:eastAsia="Calibri" w:hAnsi="Cambria" w:cs="Calibri"/>
                <w:w w:val="95"/>
                <w:sz w:val="24"/>
                <w:szCs w:val="24"/>
                <w:lang w:val="id-ID"/>
              </w:rPr>
              <w:t>It provides details about the user's job prospects</w:t>
            </w:r>
          </w:p>
        </w:tc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7570F" w14:textId="69FEA875" w:rsidR="00944909" w:rsidRPr="00EA017E" w:rsidRDefault="00EA017E">
            <w:pPr>
              <w:jc w:val="center"/>
              <w:rPr>
                <w:rFonts w:ascii="Cambria" w:eastAsia="Calibri" w:hAnsi="Cambria" w:cs="Calibri"/>
                <w:w w:val="95"/>
                <w:sz w:val="24"/>
                <w:szCs w:val="24"/>
              </w:rPr>
            </w:pPr>
            <w:r w:rsidRPr="00EA017E">
              <w:rPr>
                <w:rFonts w:ascii="Cambria" w:eastAsia="Calibri" w:hAnsi="Cambria" w:cs="Calibri"/>
                <w:w w:val="95"/>
                <w:sz w:val="24"/>
                <w:szCs w:val="24"/>
              </w:rPr>
              <w:t>Job Page</w:t>
            </w:r>
          </w:p>
        </w:tc>
      </w:tr>
      <w:tr w:rsidR="00944909" w14:paraId="0566F0D6" w14:textId="77777777" w:rsidTr="00EA017E"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6AAB7" w14:textId="0C170087" w:rsidR="00944909" w:rsidRDefault="00EA017E">
            <w:pPr>
              <w:jc w:val="center"/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</w:rPr>
            </w:pPr>
            <w:r w:rsidRPr="00EA017E">
              <w:rPr>
                <w:rFonts w:ascii="Cambria" w:eastAsia="Calibri" w:hAnsi="Cambria" w:cs="Calibri"/>
                <w:b/>
                <w:bCs/>
                <w:w w:val="95"/>
                <w:sz w:val="24"/>
                <w:szCs w:val="24"/>
              </w:rPr>
              <w:t>thread</w:t>
            </w:r>
          </w:p>
        </w:tc>
        <w:tc>
          <w:tcPr>
            <w:tcW w:w="4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FE39C" w14:textId="322DCBB2" w:rsidR="00944909" w:rsidRPr="00944909" w:rsidRDefault="00EA017E">
            <w:pPr>
              <w:jc w:val="center"/>
              <w:rPr>
                <w:rFonts w:ascii="Cambria" w:eastAsia="Calibri" w:hAnsi="Cambria" w:cs="Calibri"/>
                <w:w w:val="95"/>
                <w:sz w:val="24"/>
                <w:szCs w:val="24"/>
                <w:lang w:val="id-ID"/>
              </w:rPr>
            </w:pPr>
            <w:r>
              <w:rPr>
                <w:rFonts w:ascii="Cambria" w:eastAsia="Calibri" w:hAnsi="Cambria" w:cs="Calibri"/>
                <w:w w:val="95"/>
                <w:sz w:val="24"/>
                <w:szCs w:val="24"/>
                <w:lang w:val="id-ID"/>
              </w:rPr>
              <w:t>is a webpage or section of a website that displays a specific discussion or conversation, known as a "thread," between multiple users.</w:t>
            </w:r>
          </w:p>
        </w:tc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B82D4" w14:textId="0AB7CC3E" w:rsidR="00944909" w:rsidRPr="00EA017E" w:rsidRDefault="00EA017E">
            <w:pPr>
              <w:jc w:val="center"/>
              <w:rPr>
                <w:rFonts w:ascii="Cambria" w:eastAsia="Calibri" w:hAnsi="Cambria" w:cs="Calibri"/>
                <w:w w:val="95"/>
                <w:sz w:val="24"/>
                <w:szCs w:val="24"/>
              </w:rPr>
            </w:pPr>
            <w:r w:rsidRPr="00EA017E">
              <w:rPr>
                <w:rFonts w:ascii="Cambria" w:eastAsia="Calibri" w:hAnsi="Cambria" w:cs="Calibri"/>
                <w:w w:val="95"/>
                <w:sz w:val="24"/>
                <w:szCs w:val="24"/>
              </w:rPr>
              <w:t>Thread Page</w:t>
            </w:r>
          </w:p>
        </w:tc>
      </w:tr>
    </w:tbl>
    <w:p w14:paraId="7A068C3D" w14:textId="77777777" w:rsidR="00EA017E" w:rsidRDefault="00EA017E" w:rsidP="00EA017E">
      <w:pPr>
        <w:pStyle w:val="LithanBodyTextBold"/>
        <w:rPr>
          <w:rFonts w:ascii="Times New Roman" w:hAnsi="Times New Roman" w:cs="Times New Roman"/>
          <w:bCs/>
          <w:sz w:val="24"/>
          <w:szCs w:val="28"/>
        </w:rPr>
      </w:pPr>
      <w:r>
        <w:rPr>
          <w:rFonts w:ascii="Times New Roman" w:hAnsi="Times New Roman" w:cs="Times New Roman"/>
          <w:bCs/>
          <w:sz w:val="24"/>
          <w:szCs w:val="28"/>
        </w:rPr>
        <w:t>Entities Relationship Table</w:t>
      </w:r>
    </w:p>
    <w:tbl>
      <w:tblPr>
        <w:tblStyle w:val="ListTable1Light-Accent6"/>
        <w:tblW w:w="8812" w:type="dxa"/>
        <w:tblLook w:val="04A0" w:firstRow="1" w:lastRow="0" w:firstColumn="1" w:lastColumn="0" w:noHBand="0" w:noVBand="1"/>
      </w:tblPr>
      <w:tblGrid>
        <w:gridCol w:w="662"/>
        <w:gridCol w:w="1487"/>
        <w:gridCol w:w="1878"/>
        <w:gridCol w:w="2146"/>
        <w:gridCol w:w="2639"/>
      </w:tblGrid>
      <w:tr w:rsidR="00EA017E" w14:paraId="3DF2EB40" w14:textId="77777777" w:rsidTr="00222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  <w:hideMark/>
          </w:tcPr>
          <w:p w14:paraId="683F07B4" w14:textId="77777777" w:rsidR="00EA017E" w:rsidRDefault="00EA01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lastRenderedPageBreak/>
              <w:t>No</w:t>
            </w:r>
          </w:p>
        </w:tc>
        <w:tc>
          <w:tcPr>
            <w:tcW w:w="1487" w:type="dxa"/>
            <w:hideMark/>
          </w:tcPr>
          <w:p w14:paraId="551774DB" w14:textId="77777777" w:rsidR="00EA017E" w:rsidRDefault="00EA017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Entity one</w:t>
            </w:r>
          </w:p>
        </w:tc>
        <w:tc>
          <w:tcPr>
            <w:tcW w:w="1878" w:type="dxa"/>
            <w:hideMark/>
          </w:tcPr>
          <w:p w14:paraId="7FEAE80C" w14:textId="77777777" w:rsidR="00EA017E" w:rsidRDefault="00EA017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Entity two</w:t>
            </w:r>
          </w:p>
        </w:tc>
        <w:tc>
          <w:tcPr>
            <w:tcW w:w="2146" w:type="dxa"/>
            <w:hideMark/>
          </w:tcPr>
          <w:p w14:paraId="71D5032D" w14:textId="77777777" w:rsidR="00EA017E" w:rsidRDefault="00EA017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Relationship</w:t>
            </w:r>
          </w:p>
        </w:tc>
        <w:tc>
          <w:tcPr>
            <w:tcW w:w="2639" w:type="dxa"/>
            <w:hideMark/>
          </w:tcPr>
          <w:p w14:paraId="13E7C811" w14:textId="77777777" w:rsidR="00EA017E" w:rsidRDefault="00EA017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Note/Description</w:t>
            </w:r>
          </w:p>
        </w:tc>
      </w:tr>
      <w:tr w:rsidR="00EA017E" w14:paraId="4E00BE9C" w14:textId="77777777" w:rsidTr="002225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14:paraId="28CB7843" w14:textId="699CE2E2" w:rsidR="00EA017E" w:rsidRDefault="0022253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1</w:t>
            </w:r>
          </w:p>
        </w:tc>
        <w:tc>
          <w:tcPr>
            <w:tcW w:w="1487" w:type="dxa"/>
          </w:tcPr>
          <w:p w14:paraId="20D15884" w14:textId="4A78785B" w:rsidR="00EA017E" w:rsidRDefault="0022253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User</w:t>
            </w:r>
          </w:p>
        </w:tc>
        <w:tc>
          <w:tcPr>
            <w:tcW w:w="1878" w:type="dxa"/>
          </w:tcPr>
          <w:p w14:paraId="1A3D7FF2" w14:textId="0E8424A3" w:rsidR="00EA017E" w:rsidRDefault="002E3FE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dministrator</w:t>
            </w:r>
          </w:p>
        </w:tc>
        <w:tc>
          <w:tcPr>
            <w:tcW w:w="2146" w:type="dxa"/>
          </w:tcPr>
          <w:p w14:paraId="44621F09" w14:textId="69B6699C" w:rsidR="00EA017E" w:rsidRDefault="002E3FE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One to Many</w:t>
            </w:r>
          </w:p>
        </w:tc>
        <w:tc>
          <w:tcPr>
            <w:tcW w:w="2639" w:type="dxa"/>
          </w:tcPr>
          <w:p w14:paraId="034D77FC" w14:textId="09655C35" w:rsidR="00EA017E" w:rsidRDefault="002E3FE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e </w:t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d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n </w:t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dminis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ny </w:t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User</w:t>
            </w:r>
          </w:p>
        </w:tc>
      </w:tr>
      <w:tr w:rsidR="00EA017E" w14:paraId="26038A50" w14:textId="77777777" w:rsidTr="00222538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14:paraId="669B86C0" w14:textId="42B8F887" w:rsidR="00EA017E" w:rsidRDefault="0022253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2</w:t>
            </w:r>
          </w:p>
        </w:tc>
        <w:tc>
          <w:tcPr>
            <w:tcW w:w="1487" w:type="dxa"/>
          </w:tcPr>
          <w:p w14:paraId="778D6BEF" w14:textId="161DD4E3" w:rsidR="00EA017E" w:rsidRDefault="0022253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User</w:t>
            </w:r>
          </w:p>
        </w:tc>
        <w:tc>
          <w:tcPr>
            <w:tcW w:w="1878" w:type="dxa"/>
          </w:tcPr>
          <w:p w14:paraId="07729727" w14:textId="7F27DF7A" w:rsidR="00EA017E" w:rsidRDefault="002E3FED" w:rsidP="002E3F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ulk Email</w:t>
            </w:r>
          </w:p>
        </w:tc>
        <w:tc>
          <w:tcPr>
            <w:tcW w:w="2146" w:type="dxa"/>
          </w:tcPr>
          <w:p w14:paraId="521D793A" w14:textId="0EF90EC5" w:rsidR="00EA017E" w:rsidRDefault="002E3F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One to Many</w:t>
            </w:r>
          </w:p>
        </w:tc>
        <w:tc>
          <w:tcPr>
            <w:tcW w:w="2639" w:type="dxa"/>
          </w:tcPr>
          <w:p w14:paraId="4FC0798A" w14:textId="4F89A1FD" w:rsidR="00EA017E" w:rsidRDefault="002E3F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e admin can send many bulk emails</w:t>
            </w:r>
          </w:p>
        </w:tc>
      </w:tr>
      <w:tr w:rsidR="00EA017E" w14:paraId="36820732" w14:textId="77777777" w:rsidTr="002225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14:paraId="42B1F59A" w14:textId="4D23399F" w:rsidR="00EA017E" w:rsidRDefault="0022253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3</w:t>
            </w:r>
          </w:p>
        </w:tc>
        <w:tc>
          <w:tcPr>
            <w:tcW w:w="1487" w:type="dxa"/>
          </w:tcPr>
          <w:p w14:paraId="4027E92A" w14:textId="3E133531" w:rsidR="00EA017E" w:rsidRDefault="0022253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User</w:t>
            </w:r>
          </w:p>
        </w:tc>
        <w:tc>
          <w:tcPr>
            <w:tcW w:w="1878" w:type="dxa"/>
          </w:tcPr>
          <w:p w14:paraId="5628D064" w14:textId="2B0ED6F6" w:rsidR="00EA017E" w:rsidRDefault="002E3FE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hread</w:t>
            </w:r>
          </w:p>
        </w:tc>
        <w:tc>
          <w:tcPr>
            <w:tcW w:w="2146" w:type="dxa"/>
          </w:tcPr>
          <w:p w14:paraId="76CF67E3" w14:textId="1C0B4C61" w:rsidR="00EA017E" w:rsidRDefault="002E3FE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any to Many</w:t>
            </w:r>
          </w:p>
        </w:tc>
        <w:tc>
          <w:tcPr>
            <w:tcW w:w="2639" w:type="dxa"/>
          </w:tcPr>
          <w:p w14:paraId="0DD16E52" w14:textId="32B79BE5" w:rsidR="00EA017E" w:rsidRDefault="002E3FE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ne User can make and participate multiple Thread and One Thread can have multiple User</w:t>
            </w:r>
          </w:p>
        </w:tc>
      </w:tr>
      <w:tr w:rsidR="00EA017E" w14:paraId="484EFE7A" w14:textId="77777777" w:rsidTr="00222538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14:paraId="79080AE9" w14:textId="5B6655C9" w:rsidR="00EA017E" w:rsidRDefault="0022253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4</w:t>
            </w:r>
          </w:p>
        </w:tc>
        <w:tc>
          <w:tcPr>
            <w:tcW w:w="1487" w:type="dxa"/>
          </w:tcPr>
          <w:p w14:paraId="4497723F" w14:textId="1926BD8B" w:rsidR="00EA017E" w:rsidRDefault="0022253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User</w:t>
            </w:r>
          </w:p>
        </w:tc>
        <w:tc>
          <w:tcPr>
            <w:tcW w:w="1878" w:type="dxa"/>
          </w:tcPr>
          <w:p w14:paraId="0106C06B" w14:textId="0CD8DBC7" w:rsidR="00EA017E" w:rsidRDefault="002E3F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ssage</w:t>
            </w:r>
          </w:p>
        </w:tc>
        <w:tc>
          <w:tcPr>
            <w:tcW w:w="2146" w:type="dxa"/>
          </w:tcPr>
          <w:p w14:paraId="7B108110" w14:textId="0379045A" w:rsidR="00EA017E" w:rsidRDefault="002E3F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One to Many</w:t>
            </w:r>
          </w:p>
        </w:tc>
        <w:tc>
          <w:tcPr>
            <w:tcW w:w="2639" w:type="dxa"/>
          </w:tcPr>
          <w:p w14:paraId="43344BDC" w14:textId="25162E04" w:rsidR="00EA017E" w:rsidRDefault="002E3FED" w:rsidP="002E3F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ser can have multiple messages, but a </w:t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On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ssage can only have one user associated with it</w:t>
            </w:r>
          </w:p>
        </w:tc>
      </w:tr>
      <w:tr w:rsidR="00222538" w14:paraId="5C4B0123" w14:textId="77777777" w:rsidTr="002225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14:paraId="77395E6F" w14:textId="7FF5F5BA" w:rsidR="00EA017E" w:rsidRDefault="0022253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5</w:t>
            </w:r>
          </w:p>
        </w:tc>
        <w:tc>
          <w:tcPr>
            <w:tcW w:w="1487" w:type="dxa"/>
          </w:tcPr>
          <w:p w14:paraId="6EE8C766" w14:textId="753F4F22" w:rsidR="00EA017E" w:rsidRDefault="0022253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User</w:t>
            </w:r>
          </w:p>
        </w:tc>
        <w:tc>
          <w:tcPr>
            <w:tcW w:w="1878" w:type="dxa"/>
          </w:tcPr>
          <w:p w14:paraId="733696A7" w14:textId="0F1FD00F" w:rsidR="00EA017E" w:rsidRDefault="002E3FE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Job</w:t>
            </w:r>
          </w:p>
        </w:tc>
        <w:tc>
          <w:tcPr>
            <w:tcW w:w="2146" w:type="dxa"/>
          </w:tcPr>
          <w:p w14:paraId="103E7597" w14:textId="2697C089" w:rsidR="00EA017E" w:rsidRDefault="002E3FE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any to Many</w:t>
            </w:r>
          </w:p>
        </w:tc>
        <w:tc>
          <w:tcPr>
            <w:tcW w:w="2639" w:type="dxa"/>
          </w:tcPr>
          <w:p w14:paraId="4731CB24" w14:textId="1C014F65" w:rsidR="00EA017E" w:rsidRDefault="002E3FE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ser can have multiple jobs and a </w:t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ob can have multiple users associated with it</w:t>
            </w:r>
          </w:p>
        </w:tc>
      </w:tr>
    </w:tbl>
    <w:p w14:paraId="4091A9E8" w14:textId="0FECB16B" w:rsidR="00944909" w:rsidRDefault="00944909" w:rsidP="00EA017E">
      <w:pPr>
        <w:pStyle w:val="LithanBodyTextBold"/>
        <w:ind w:left="284"/>
        <w:rPr>
          <w:szCs w:val="20"/>
        </w:rPr>
      </w:pPr>
    </w:p>
    <w:p w14:paraId="11D5548B" w14:textId="77777777" w:rsidR="002E3FED" w:rsidRDefault="002E3FED">
      <w:pPr>
        <w:pStyle w:val="LithanSectionHeader1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sk 2. Create a database design document.Create a Conceptual Design for the proposed Database. Create Logical Design for the proposed Database., Create the ER Diagram for the project scenario. Include the above as part of Project Presentation. (A2)</w:t>
      </w:r>
    </w:p>
    <w:p w14:paraId="065F13C4" w14:textId="13F31940" w:rsidR="002E3FED" w:rsidRDefault="002E3FED" w:rsidP="002E3FED">
      <w:pPr>
        <w:pStyle w:val="LithanBodyTextBold"/>
        <w:ind w:left="284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Task Statement</w:t>
      </w:r>
    </w:p>
    <w:p w14:paraId="701C7B72" w14:textId="0FB8C465" w:rsidR="002E3FED" w:rsidRDefault="002E3FED" w:rsidP="002E3FED">
      <w:pPr>
        <w:pStyle w:val="LithanBodyTextBold"/>
        <w:ind w:left="284"/>
        <w:rPr>
          <w:rFonts w:ascii="Times New Roman" w:hAnsi="Times New Roman" w:cs="Times New Roman"/>
          <w:sz w:val="24"/>
          <w:szCs w:val="28"/>
        </w:rPr>
      </w:pPr>
    </w:p>
    <w:p w14:paraId="0656D646" w14:textId="77777777" w:rsidR="002E3FED" w:rsidRDefault="002E3FED" w:rsidP="002E3FED">
      <w:pPr>
        <w:pStyle w:val="LithanBodyTextBold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ution</w:t>
      </w:r>
    </w:p>
    <w:p w14:paraId="4C66EC6F" w14:textId="77777777" w:rsidR="002E3FED" w:rsidRDefault="002E3FED" w:rsidP="002E3FED">
      <w:pPr>
        <w:pStyle w:val="ListParagraph"/>
        <w:rPr>
          <w:rFonts w:ascii="Times New Roman" w:hAnsi="Times New Roman"/>
        </w:rPr>
      </w:pPr>
      <w:r>
        <w:t>Explain what RDBMS is (explain in 1-2 lines)</w:t>
      </w:r>
    </w:p>
    <w:p w14:paraId="23893039" w14:textId="35A64B0C" w:rsidR="002E3FED" w:rsidRDefault="002E3FED" w:rsidP="002E3FED">
      <w:pPr>
        <w:pStyle w:val="ListParagraph"/>
        <w:rPr>
          <w:b/>
          <w:bCs/>
        </w:rPr>
      </w:pPr>
      <w:r>
        <w:t xml:space="preserve">Relational Database Management System (RDBMS) is a software package </w:t>
      </w:r>
      <w:r>
        <w:rPr>
          <w:b/>
          <w:bCs/>
        </w:rPr>
        <w:t>that stores and manages</w:t>
      </w:r>
      <w:r>
        <w:t xml:space="preserve"> databases.</w:t>
      </w:r>
      <w:r>
        <w:rPr>
          <w:b/>
          <w:bCs/>
        </w:rPr>
        <w:t xml:space="preserve"> </w:t>
      </w:r>
      <w:r>
        <w:t>It can Define,</w:t>
      </w:r>
      <w:r>
        <w:rPr>
          <w:b/>
          <w:bCs/>
        </w:rPr>
        <w:t xml:space="preserve"> </w:t>
      </w:r>
      <w:r>
        <w:t xml:space="preserve">Construct &amp; Manipulate the database. A DBMS is </w:t>
      </w:r>
      <w:r>
        <w:rPr>
          <w:b/>
          <w:bCs/>
        </w:rPr>
        <w:t xml:space="preserve">a </w:t>
      </w:r>
      <w:r>
        <w:t xml:space="preserve">software that allows </w:t>
      </w:r>
      <w:r>
        <w:rPr>
          <w:b/>
          <w:bCs/>
        </w:rPr>
        <w:t xml:space="preserve">the </w:t>
      </w:r>
      <w:r>
        <w:t xml:space="preserve">creation, definition and manipulation of </w:t>
      </w:r>
      <w:r>
        <w:rPr>
          <w:b/>
          <w:bCs/>
        </w:rPr>
        <w:t xml:space="preserve">the </w:t>
      </w:r>
      <w:r>
        <w:t xml:space="preserve">database, allowing users to </w:t>
      </w:r>
      <w:r>
        <w:rPr>
          <w:b/>
          <w:bCs/>
        </w:rPr>
        <w:t>easily store, process and analys data</w:t>
      </w:r>
      <w:r>
        <w:t>.</w:t>
      </w:r>
    </w:p>
    <w:p w14:paraId="3E531375" w14:textId="2C78F7E0" w:rsidR="002E3FED" w:rsidRDefault="002E3FED" w:rsidP="002E3FED">
      <w:pPr>
        <w:pStyle w:val="LithanBodyTextBold"/>
        <w:ind w:left="284"/>
        <w:rPr>
          <w:szCs w:val="20"/>
        </w:rPr>
      </w:pPr>
    </w:p>
    <w:p w14:paraId="37CA2A09" w14:textId="06623F2B" w:rsidR="00AA280C" w:rsidRDefault="00AA280C" w:rsidP="002E3FED">
      <w:pPr>
        <w:pStyle w:val="LithanBodyTextBold"/>
        <w:ind w:left="284"/>
        <w:rPr>
          <w:szCs w:val="20"/>
        </w:rPr>
      </w:pPr>
      <w:r>
        <w:rPr>
          <w:noProof/>
          <w:szCs w:val="20"/>
        </w:rPr>
        <w:drawing>
          <wp:inline distT="0" distB="0" distL="0" distR="0" wp14:anchorId="0AD5050C" wp14:editId="1DF55FCF">
            <wp:extent cx="5780599" cy="263043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5713" cy="2632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E1F33" w14:textId="77777777" w:rsidR="00AA280C" w:rsidRDefault="00AA280C" w:rsidP="00AA280C">
      <w:pPr>
        <w:pStyle w:val="ListParagraph"/>
      </w:pPr>
      <w:r>
        <w:t>Conceptual design</w:t>
      </w:r>
    </w:p>
    <w:p w14:paraId="680FCFC0" w14:textId="283D4EF6" w:rsidR="00AA280C" w:rsidRDefault="00AA280C" w:rsidP="00AA280C">
      <w:pPr>
        <w:pStyle w:val="ListParagraph"/>
        <w:rPr>
          <w:b/>
          <w:bCs/>
        </w:rPr>
      </w:pPr>
      <w:r>
        <w:t xml:space="preserve">The goal of </w:t>
      </w:r>
      <w:r>
        <w:rPr>
          <w:b/>
          <w:bCs/>
        </w:rPr>
        <w:t xml:space="preserve">the </w:t>
      </w:r>
      <w:r>
        <w:t xml:space="preserve">conceptual design phase is to create a conceptual model based on the criteria that </w:t>
      </w:r>
      <w:r>
        <w:rPr>
          <w:b/>
          <w:bCs/>
        </w:rPr>
        <w:t>the developer has already made</w:t>
      </w:r>
      <w:r>
        <w:t xml:space="preserve">. The result of conceptual design </w:t>
      </w:r>
      <w:r>
        <w:rPr>
          <w:b/>
          <w:bCs/>
        </w:rPr>
        <w:t>conceptual</w:t>
      </w:r>
      <w:r>
        <w:t xml:space="preserve"> data model that </w:t>
      </w:r>
      <w:r>
        <w:rPr>
          <w:b/>
          <w:bCs/>
        </w:rPr>
        <w:t>explains</w:t>
      </w:r>
      <w:r>
        <w:t xml:space="preserve"> entity data, </w:t>
      </w:r>
      <w:r>
        <w:rPr>
          <w:b/>
          <w:bCs/>
        </w:rPr>
        <w:t xml:space="preserve">the </w:t>
      </w:r>
      <w:r>
        <w:t>relationship between the entities and the attribute</w:t>
      </w:r>
      <w:r>
        <w:rPr>
          <w:b/>
          <w:bCs/>
        </w:rPr>
        <w:t>.</w:t>
      </w:r>
    </w:p>
    <w:p w14:paraId="530B07CF" w14:textId="54DE4BC9" w:rsidR="00AA280C" w:rsidRDefault="00C85EE2" w:rsidP="00AA280C">
      <w:pPr>
        <w:pStyle w:val="ListParagraph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5D34169E" wp14:editId="63374FC4">
            <wp:extent cx="6116320" cy="27832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278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F4343" w14:textId="77777777" w:rsidR="0085682B" w:rsidRDefault="0085682B" w:rsidP="0085682B">
      <w:pPr>
        <w:pStyle w:val="ListParagraph"/>
      </w:pPr>
      <w:r>
        <w:t>Logical design</w:t>
      </w:r>
    </w:p>
    <w:p w14:paraId="4A641D82" w14:textId="77777777" w:rsidR="0085682B" w:rsidRDefault="0085682B" w:rsidP="0085682B">
      <w:pPr>
        <w:pStyle w:val="ListParagraph"/>
        <w:rPr>
          <w:b/>
          <w:bCs/>
        </w:rPr>
      </w:pPr>
      <w:r>
        <w:t>Logical database design is the process of creating an information model based on a specific data model but not exactly depend on database management</w:t>
      </w:r>
      <w:r>
        <w:rPr>
          <w:b/>
          <w:bCs/>
        </w:rPr>
        <w:t>.</w:t>
      </w:r>
    </w:p>
    <w:p w14:paraId="6894AA48" w14:textId="2A558B03" w:rsidR="0085682B" w:rsidRPr="0085682B" w:rsidRDefault="0085682B" w:rsidP="0085682B">
      <w:pPr>
        <w:rPr>
          <w:b/>
          <w:bCs/>
        </w:rPr>
      </w:pPr>
    </w:p>
    <w:p w14:paraId="2EC2B96C" w14:textId="77777777" w:rsidR="0085682B" w:rsidRDefault="0085682B" w:rsidP="00AA280C">
      <w:pPr>
        <w:pStyle w:val="ListParagraph"/>
        <w:rPr>
          <w:b/>
          <w:bCs/>
        </w:rPr>
      </w:pPr>
    </w:p>
    <w:p w14:paraId="021E0A93" w14:textId="7FD3A6D1" w:rsidR="00AA280C" w:rsidRPr="00BA6404" w:rsidRDefault="0085682B" w:rsidP="002E3FED">
      <w:pPr>
        <w:pStyle w:val="LithanBodyTextBold"/>
        <w:ind w:left="284"/>
        <w:rPr>
          <w:szCs w:val="20"/>
        </w:rPr>
      </w:pPr>
      <w:r>
        <w:rPr>
          <w:b w:val="0"/>
          <w:bCs/>
          <w:noProof/>
        </w:rPr>
        <w:drawing>
          <wp:inline distT="0" distB="0" distL="0" distR="0" wp14:anchorId="75B39B8E" wp14:editId="1E7B426D">
            <wp:extent cx="6116320" cy="5581630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558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0D910" w14:textId="77777777" w:rsidR="0085682B" w:rsidRDefault="0085682B" w:rsidP="0085682B">
      <w:pPr>
        <w:pStyle w:val="ListParagraph"/>
      </w:pPr>
      <w:r>
        <w:lastRenderedPageBreak/>
        <w:t>Physical design</w:t>
      </w:r>
    </w:p>
    <w:p w14:paraId="38040C2F" w14:textId="77777777" w:rsidR="0085682B" w:rsidRDefault="0085682B" w:rsidP="0085682B">
      <w:pPr>
        <w:pStyle w:val="ListParagraph"/>
        <w:rPr>
          <w:b/>
          <w:bCs/>
        </w:rPr>
      </w:pPr>
      <w:r>
        <w:t>Physical data refers to the idea of how data is organized and kept on storage devices, employing a number of tables to explain the data and their relationships.</w:t>
      </w:r>
    </w:p>
    <w:p w14:paraId="0E544AF5" w14:textId="77777777" w:rsidR="0085682B" w:rsidRDefault="0085682B" w:rsidP="0085682B">
      <w:pPr>
        <w:pStyle w:val="ListParagraph"/>
      </w:pPr>
      <w:r>
        <w:t>1NF</w:t>
      </w:r>
    </w:p>
    <w:tbl>
      <w:tblPr>
        <w:tblW w:w="10672" w:type="dxa"/>
        <w:tblCellSpacing w:w="15" w:type="dxa"/>
        <w:tblInd w:w="-33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8"/>
        <w:gridCol w:w="1965"/>
        <w:gridCol w:w="1279"/>
        <w:gridCol w:w="609"/>
        <w:gridCol w:w="1095"/>
        <w:gridCol w:w="1247"/>
        <w:gridCol w:w="1224"/>
        <w:gridCol w:w="1654"/>
        <w:gridCol w:w="791"/>
      </w:tblGrid>
      <w:tr w:rsidR="005229F4" w:rsidRPr="005C7C43" w14:paraId="393F26C4" w14:textId="77777777" w:rsidTr="005229F4">
        <w:trPr>
          <w:trHeight w:val="649"/>
          <w:tblHeader/>
          <w:tblCellSpacing w:w="15" w:type="dxa"/>
        </w:trPr>
        <w:tc>
          <w:tcPr>
            <w:tcW w:w="762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626D675" w14:textId="77777777" w:rsidR="0085682B" w:rsidRPr="005C7C43" w:rsidRDefault="0085682B" w:rsidP="005229F4">
            <w:r w:rsidRPr="005C7C43">
              <w:t>User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FDF7F4" w14:textId="77777777" w:rsidR="0085682B" w:rsidRPr="005C7C43" w:rsidRDefault="0085682B" w:rsidP="005229F4">
            <w:r w:rsidRPr="005C7C43">
              <w:t xml:space="preserve">Email 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C1E4759" w14:textId="77777777" w:rsidR="0085682B" w:rsidRPr="005C7C43" w:rsidRDefault="0085682B" w:rsidP="005229F4">
            <w:r w:rsidRPr="0049171A">
              <w:t>Name_user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A3F6FA" w14:textId="77777777" w:rsidR="0085682B" w:rsidRPr="005C7C43" w:rsidRDefault="0085682B" w:rsidP="005229F4">
            <w:r w:rsidRPr="005C7C43">
              <w:t>Skill</w:t>
            </w:r>
          </w:p>
        </w:tc>
        <w:tc>
          <w:tcPr>
            <w:tcW w:w="1065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D469FE6" w14:textId="77777777" w:rsidR="0085682B" w:rsidRPr="005C7C43" w:rsidRDefault="0085682B" w:rsidP="005229F4">
            <w:r w:rsidRPr="005C7C43">
              <w:t>Current Job</w:t>
            </w:r>
          </w:p>
        </w:tc>
        <w:tc>
          <w:tcPr>
            <w:tcW w:w="1217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971148C" w14:textId="77777777" w:rsidR="0085682B" w:rsidRPr="005C7C43" w:rsidRDefault="0085682B" w:rsidP="005229F4">
            <w:r w:rsidRPr="005C7C43">
              <w:t>Location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22DF81A" w14:textId="77777777" w:rsidR="0085682B" w:rsidRPr="005C7C43" w:rsidRDefault="0085682B" w:rsidP="005229F4">
            <w:r w:rsidRPr="005C7C43">
              <w:t>Experienc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893F4F4" w14:textId="77777777" w:rsidR="0085682B" w:rsidRPr="005C7C43" w:rsidRDefault="0085682B" w:rsidP="005229F4">
            <w:r w:rsidRPr="005C7C43">
              <w:t>Password</w:t>
            </w:r>
            <w:r>
              <w:t>_user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F292A0E" w14:textId="77777777" w:rsidR="0085682B" w:rsidRPr="005C7C43" w:rsidRDefault="0085682B" w:rsidP="005229F4">
            <w:r w:rsidRPr="005C7C43">
              <w:t>Role</w:t>
            </w:r>
            <w:r>
              <w:t>s</w:t>
            </w:r>
          </w:p>
        </w:tc>
      </w:tr>
      <w:tr w:rsidR="005229F4" w:rsidRPr="005C7C43" w14:paraId="3D9C40E2" w14:textId="77777777" w:rsidTr="005229F4">
        <w:trPr>
          <w:trHeight w:val="639"/>
          <w:tblCellSpacing w:w="15" w:type="dxa"/>
        </w:trPr>
        <w:tc>
          <w:tcPr>
            <w:tcW w:w="76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6BEF236" w14:textId="77777777" w:rsidR="0085682B" w:rsidRPr="005C7C43" w:rsidRDefault="0085682B" w:rsidP="005229F4">
            <w:r w:rsidRPr="005C7C43"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65EE69F" w14:textId="77777777" w:rsidR="0085682B" w:rsidRPr="005C7C43" w:rsidRDefault="00000000" w:rsidP="005229F4">
            <w:hyperlink r:id="rId16" w:history="1">
              <w:r w:rsidR="0085682B" w:rsidRPr="00FB340B">
                <w:rPr>
                  <w:rStyle w:val="Hyperlink"/>
                  <w:rFonts w:ascii="Segoe UI" w:eastAsia="Times New Roman" w:hAnsi="Segoe UI" w:cs="Segoe UI"/>
                  <w:sz w:val="21"/>
                  <w:szCs w:val="21"/>
                  <w:bdr w:val="single" w:sz="2" w:space="0" w:color="D9D9E3" w:frame="1"/>
                  <w:lang w:val="en-ID" w:eastAsia="en-ID"/>
                </w:rPr>
                <w:t>user1@gmai.com</w:t>
              </w:r>
            </w:hyperlink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1C235E9" w14:textId="77777777" w:rsidR="0085682B" w:rsidRPr="005C7C43" w:rsidRDefault="0085682B" w:rsidP="005229F4">
            <w:r w:rsidRPr="007C1490">
              <w:t>Ahma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9ADE72" w14:textId="77777777" w:rsidR="0085682B" w:rsidRPr="005C7C43" w:rsidRDefault="0085682B" w:rsidP="005229F4">
            <w:r w:rsidRPr="005C7C43">
              <w:t>Java</w:t>
            </w:r>
          </w:p>
        </w:tc>
        <w:tc>
          <w:tcPr>
            <w:tcW w:w="106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A549B18" w14:textId="77777777" w:rsidR="0085682B" w:rsidRPr="005C7C43" w:rsidRDefault="0085682B" w:rsidP="005229F4">
            <w:r w:rsidRPr="005C7C43">
              <w:t>Software Engineer</w:t>
            </w:r>
          </w:p>
        </w:tc>
        <w:tc>
          <w:tcPr>
            <w:tcW w:w="121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ACEE633" w14:textId="77777777" w:rsidR="0085682B" w:rsidRPr="005C7C43" w:rsidRDefault="0085682B" w:rsidP="005229F4">
            <w:r>
              <w:t>Indonesia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E61FD62" w14:textId="77777777" w:rsidR="0085682B" w:rsidRPr="005C7C43" w:rsidRDefault="0085682B" w:rsidP="005229F4">
            <w:r>
              <w:t>10</w:t>
            </w:r>
            <w:r w:rsidRPr="005C7C43">
              <w:t xml:space="preserve"> year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0425DAF" w14:textId="77777777" w:rsidR="0085682B" w:rsidRPr="005C7C43" w:rsidRDefault="0085682B" w:rsidP="005229F4">
            <w:r>
              <w:t>Anjay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D10EE8B" w14:textId="77777777" w:rsidR="0085682B" w:rsidRPr="005C7C43" w:rsidRDefault="0085682B" w:rsidP="005229F4">
            <w:r>
              <w:t>Admin</w:t>
            </w:r>
          </w:p>
        </w:tc>
      </w:tr>
      <w:tr w:rsidR="005229F4" w:rsidRPr="005C7C43" w14:paraId="3CA74B73" w14:textId="77777777" w:rsidTr="005229F4">
        <w:trPr>
          <w:trHeight w:val="649"/>
          <w:tblCellSpacing w:w="15" w:type="dxa"/>
        </w:trPr>
        <w:tc>
          <w:tcPr>
            <w:tcW w:w="76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E71F7A4" w14:textId="77777777" w:rsidR="0085682B" w:rsidRPr="005C7C43" w:rsidRDefault="0085682B" w:rsidP="005229F4">
            <w:r w:rsidRPr="005C7C43"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5362ABD" w14:textId="77777777" w:rsidR="0085682B" w:rsidRPr="005C7C43" w:rsidRDefault="00000000" w:rsidP="005229F4">
            <w:hyperlink r:id="rId17" w:history="1">
              <w:r w:rsidR="0085682B" w:rsidRPr="00FB340B">
                <w:rPr>
                  <w:rStyle w:val="Hyperlink"/>
                  <w:rFonts w:ascii="Segoe UI" w:eastAsia="Times New Roman" w:hAnsi="Segoe UI" w:cs="Segoe UI"/>
                  <w:sz w:val="21"/>
                  <w:szCs w:val="21"/>
                  <w:bdr w:val="single" w:sz="2" w:space="0" w:color="D9D9E3" w:frame="1"/>
                  <w:lang w:val="en-ID" w:eastAsia="en-ID"/>
                </w:rPr>
                <w:t>user2@gmai.com</w:t>
              </w:r>
            </w:hyperlink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127E88" w14:textId="77777777" w:rsidR="0085682B" w:rsidRPr="005C7C43" w:rsidRDefault="0085682B" w:rsidP="005229F4">
            <w:r w:rsidRPr="007C1490">
              <w:t>Joni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28D1A7F" w14:textId="77777777" w:rsidR="0085682B" w:rsidRPr="005C7C43" w:rsidRDefault="0085682B" w:rsidP="005229F4">
            <w:r>
              <w:t>Ruby</w:t>
            </w:r>
          </w:p>
        </w:tc>
        <w:tc>
          <w:tcPr>
            <w:tcW w:w="106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A3E53F9" w14:textId="77777777" w:rsidR="0085682B" w:rsidRPr="005C7C43" w:rsidRDefault="0085682B" w:rsidP="005229F4">
            <w:r w:rsidRPr="005C7C43">
              <w:t>Software Engineer</w:t>
            </w:r>
          </w:p>
        </w:tc>
        <w:tc>
          <w:tcPr>
            <w:tcW w:w="121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286F7F" w14:textId="77777777" w:rsidR="0085682B" w:rsidRPr="005C7C43" w:rsidRDefault="0085682B" w:rsidP="005229F4">
            <w:r>
              <w:t>Singap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E4A0E2A" w14:textId="77777777" w:rsidR="0085682B" w:rsidRPr="005C7C43" w:rsidRDefault="0085682B" w:rsidP="005229F4">
            <w:r>
              <w:t>5</w:t>
            </w:r>
            <w:r w:rsidRPr="005C7C43">
              <w:t xml:space="preserve"> year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0E2F7C" w14:textId="77777777" w:rsidR="0085682B" w:rsidRPr="005C7C43" w:rsidRDefault="0085682B" w:rsidP="005229F4">
            <w:r>
              <w:t>Anjay12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D4073CD" w14:textId="77777777" w:rsidR="0085682B" w:rsidRPr="005C7C43" w:rsidRDefault="0085682B" w:rsidP="005229F4">
            <w:r w:rsidRPr="005C7C43">
              <w:t>User</w:t>
            </w:r>
          </w:p>
        </w:tc>
      </w:tr>
      <w:tr w:rsidR="005229F4" w:rsidRPr="005C7C43" w14:paraId="6BD7D695" w14:textId="77777777" w:rsidTr="005229F4">
        <w:trPr>
          <w:trHeight w:val="449"/>
          <w:tblCellSpacing w:w="15" w:type="dxa"/>
        </w:trPr>
        <w:tc>
          <w:tcPr>
            <w:tcW w:w="762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065BA8" w14:textId="77777777" w:rsidR="0085682B" w:rsidRPr="005C7C43" w:rsidRDefault="0085682B" w:rsidP="005229F4">
            <w:r w:rsidRPr="005C7C43"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3F736EB" w14:textId="77777777" w:rsidR="0085682B" w:rsidRPr="005C7C43" w:rsidRDefault="00000000" w:rsidP="005229F4">
            <w:hyperlink r:id="rId18" w:history="1">
              <w:r w:rsidR="0085682B" w:rsidRPr="00FB340B">
                <w:rPr>
                  <w:rStyle w:val="Hyperlink"/>
                  <w:rFonts w:ascii="Segoe UI" w:eastAsia="Times New Roman" w:hAnsi="Segoe UI" w:cs="Segoe UI"/>
                  <w:sz w:val="21"/>
                  <w:szCs w:val="21"/>
                  <w:bdr w:val="single" w:sz="2" w:space="0" w:color="D9D9E3" w:frame="1"/>
                  <w:lang w:val="en-ID" w:eastAsia="en-ID"/>
                </w:rPr>
                <w:t>user3@gmai.com</w:t>
              </w:r>
            </w:hyperlink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E0284A7" w14:textId="77777777" w:rsidR="0085682B" w:rsidRPr="005C7C43" w:rsidRDefault="0085682B" w:rsidP="005229F4">
            <w:r>
              <w:t>Kusn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1A7C5C0" w14:textId="77777777" w:rsidR="0085682B" w:rsidRPr="005C7C43" w:rsidRDefault="0085682B" w:rsidP="005229F4">
            <w:r w:rsidRPr="005C7C43">
              <w:t>C++</w:t>
            </w:r>
          </w:p>
        </w:tc>
        <w:tc>
          <w:tcPr>
            <w:tcW w:w="106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C5A0A61" w14:textId="77777777" w:rsidR="0085682B" w:rsidRPr="005C7C43" w:rsidRDefault="0085682B" w:rsidP="005229F4">
            <w:r w:rsidRPr="005C7C43">
              <w:t>Software Engineer</w:t>
            </w:r>
          </w:p>
        </w:tc>
        <w:tc>
          <w:tcPr>
            <w:tcW w:w="121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54CE47C" w14:textId="77777777" w:rsidR="0085682B" w:rsidRPr="005C7C43" w:rsidRDefault="0085682B" w:rsidP="005229F4">
            <w:r>
              <w:t>Malaysi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1E645B2" w14:textId="77777777" w:rsidR="0085682B" w:rsidRPr="005C7C43" w:rsidRDefault="0085682B" w:rsidP="005229F4">
            <w:r>
              <w:t>5</w:t>
            </w:r>
            <w:r w:rsidRPr="005C7C43">
              <w:t xml:space="preserve"> year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A0C9B52" w14:textId="77777777" w:rsidR="0085682B" w:rsidRPr="005C7C43" w:rsidRDefault="0085682B" w:rsidP="005229F4">
            <w:r>
              <w:t>Anjay123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0AF9AF2" w14:textId="77777777" w:rsidR="0085682B" w:rsidRPr="005C7C43" w:rsidRDefault="0085682B" w:rsidP="005229F4">
            <w:r>
              <w:t>User</w:t>
            </w:r>
          </w:p>
        </w:tc>
      </w:tr>
    </w:tbl>
    <w:p w14:paraId="38DB43BE" w14:textId="6E4A96DA" w:rsidR="00DA2421" w:rsidRDefault="00DA2421" w:rsidP="005229F4"/>
    <w:p w14:paraId="3E8A2487" w14:textId="54A82848" w:rsidR="0085682B" w:rsidRDefault="0085682B" w:rsidP="005229F4"/>
    <w:p w14:paraId="521E38CF" w14:textId="6C763131" w:rsidR="0085682B" w:rsidRDefault="0085682B" w:rsidP="005229F4"/>
    <w:p w14:paraId="056A298F" w14:textId="34376A02" w:rsidR="0085682B" w:rsidRDefault="0085682B" w:rsidP="005229F4">
      <w:r>
        <w:t>2NF</w:t>
      </w:r>
    </w:p>
    <w:p w14:paraId="2379AEFB" w14:textId="7A8C67AF" w:rsidR="0085682B" w:rsidRPr="0085682B" w:rsidRDefault="0085682B" w:rsidP="005229F4">
      <w:pPr>
        <w:rPr>
          <w:b/>
        </w:rPr>
      </w:pPr>
    </w:p>
    <w:tbl>
      <w:tblPr>
        <w:tblW w:w="649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92"/>
        <w:gridCol w:w="2005"/>
        <w:gridCol w:w="1325"/>
        <w:gridCol w:w="621"/>
        <w:gridCol w:w="1652"/>
      </w:tblGrid>
      <w:tr w:rsidR="005229F4" w:rsidRPr="005C7C43" w14:paraId="458DC72E" w14:textId="77777777" w:rsidTr="005229F4">
        <w:trPr>
          <w:trHeight w:val="321"/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E3AA53C" w14:textId="77777777" w:rsidR="0085682B" w:rsidRPr="005C7C43" w:rsidRDefault="0085682B" w:rsidP="005229F4">
            <w:pPr>
              <w:rPr>
                <w:b/>
              </w:rPr>
            </w:pPr>
            <w:r w:rsidRPr="005C7C43">
              <w:rPr>
                <w:b/>
              </w:rPr>
              <w:t>User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AE19E4C" w14:textId="77777777" w:rsidR="0085682B" w:rsidRPr="005C7C43" w:rsidRDefault="0085682B" w:rsidP="005229F4">
            <w:pPr>
              <w:rPr>
                <w:b/>
              </w:rPr>
            </w:pPr>
            <w:r w:rsidRPr="005C7C43">
              <w:rPr>
                <w:b/>
              </w:rPr>
              <w:t xml:space="preserve">Email 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C82CFF5" w14:textId="77777777" w:rsidR="0085682B" w:rsidRPr="005C7C43" w:rsidRDefault="0085682B" w:rsidP="005229F4">
            <w:pPr>
              <w:rPr>
                <w:b/>
              </w:rPr>
            </w:pPr>
            <w:r w:rsidRPr="0049171A">
              <w:rPr>
                <w:b/>
              </w:rPr>
              <w:t>Name_user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170B7B5" w14:textId="77777777" w:rsidR="0085682B" w:rsidRPr="005C7C43" w:rsidRDefault="0085682B" w:rsidP="005229F4">
            <w:pPr>
              <w:rPr>
                <w:b/>
              </w:rPr>
            </w:pPr>
            <w:r w:rsidRPr="005C7C43">
              <w:rPr>
                <w:b/>
              </w:rPr>
              <w:t>Skill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C445C17" w14:textId="77777777" w:rsidR="0085682B" w:rsidRPr="005C7C43" w:rsidRDefault="0085682B" w:rsidP="005229F4">
            <w:pPr>
              <w:rPr>
                <w:b/>
              </w:rPr>
            </w:pPr>
            <w:r w:rsidRPr="005C7C43">
              <w:rPr>
                <w:b/>
              </w:rPr>
              <w:t>Current Job ID</w:t>
            </w:r>
          </w:p>
        </w:tc>
      </w:tr>
      <w:tr w:rsidR="005229F4" w:rsidRPr="005C7C43" w14:paraId="1A39611D" w14:textId="77777777" w:rsidTr="005229F4">
        <w:trPr>
          <w:trHeight w:val="350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B1F196F" w14:textId="77777777" w:rsidR="0085682B" w:rsidRPr="005C7C43" w:rsidRDefault="0085682B" w:rsidP="005229F4">
            <w:r w:rsidRPr="005C7C43"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31F9C7B" w14:textId="77777777" w:rsidR="0085682B" w:rsidRPr="005C7C43" w:rsidRDefault="00000000" w:rsidP="005229F4">
            <w:hyperlink r:id="rId19" w:history="1">
              <w:r w:rsidR="0085682B" w:rsidRPr="00FB340B">
                <w:rPr>
                  <w:rStyle w:val="Hyperlink"/>
                  <w:rFonts w:ascii="Segoe UI" w:eastAsia="Times New Roman" w:hAnsi="Segoe UI" w:cs="Segoe UI"/>
                  <w:sz w:val="21"/>
                  <w:szCs w:val="21"/>
                  <w:bdr w:val="single" w:sz="2" w:space="0" w:color="D9D9E3" w:frame="1"/>
                  <w:lang w:val="en-ID" w:eastAsia="en-ID"/>
                </w:rPr>
                <w:t>user1@gmai.com</w:t>
              </w:r>
            </w:hyperlink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EC2D68E" w14:textId="77777777" w:rsidR="0085682B" w:rsidRPr="005C7C43" w:rsidRDefault="0085682B" w:rsidP="005229F4">
            <w:r>
              <w:t>Ahma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ADBE14" w14:textId="77777777" w:rsidR="0085682B" w:rsidRPr="005C7C43" w:rsidRDefault="0085682B" w:rsidP="005229F4">
            <w:r w:rsidRPr="005C7C43">
              <w:t>Jav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B6203D2" w14:textId="77777777" w:rsidR="0085682B" w:rsidRPr="005C7C43" w:rsidRDefault="0085682B" w:rsidP="005229F4">
            <w:r w:rsidRPr="005C7C43">
              <w:t>1</w:t>
            </w:r>
          </w:p>
        </w:tc>
      </w:tr>
      <w:tr w:rsidR="005229F4" w:rsidRPr="005C7C43" w14:paraId="5951CBF1" w14:textId="77777777" w:rsidTr="005229F4">
        <w:trPr>
          <w:trHeight w:val="359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64F5680" w14:textId="77777777" w:rsidR="0085682B" w:rsidRPr="005C7C43" w:rsidRDefault="0085682B" w:rsidP="005229F4">
            <w:r w:rsidRPr="005C7C43"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CB6327C" w14:textId="77777777" w:rsidR="0085682B" w:rsidRPr="005C7C43" w:rsidRDefault="00000000" w:rsidP="005229F4">
            <w:hyperlink r:id="rId20" w:history="1">
              <w:r w:rsidR="0085682B" w:rsidRPr="00FB340B">
                <w:rPr>
                  <w:rStyle w:val="Hyperlink"/>
                  <w:rFonts w:ascii="Segoe UI" w:eastAsia="Times New Roman" w:hAnsi="Segoe UI" w:cs="Segoe UI"/>
                  <w:sz w:val="21"/>
                  <w:szCs w:val="21"/>
                  <w:bdr w:val="single" w:sz="2" w:space="0" w:color="D9D9E3" w:frame="1"/>
                  <w:lang w:val="en-ID" w:eastAsia="en-ID"/>
                </w:rPr>
                <w:t>user2@gmai.com</w:t>
              </w:r>
            </w:hyperlink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4BB8B8D" w14:textId="77777777" w:rsidR="0085682B" w:rsidRPr="005C7C43" w:rsidRDefault="0085682B" w:rsidP="005229F4">
            <w:r>
              <w:t>Joni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9E56529" w14:textId="77777777" w:rsidR="0085682B" w:rsidRPr="005C7C43" w:rsidRDefault="0085682B" w:rsidP="005229F4">
            <w:r>
              <w:t>Rub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0668D91" w14:textId="77777777" w:rsidR="0085682B" w:rsidRPr="005C7C43" w:rsidRDefault="0085682B" w:rsidP="005229F4">
            <w:r w:rsidRPr="005C7C43">
              <w:t>2</w:t>
            </w:r>
          </w:p>
        </w:tc>
      </w:tr>
      <w:tr w:rsidR="005229F4" w:rsidRPr="005C7C43" w14:paraId="38AB96E5" w14:textId="77777777" w:rsidTr="005229F4">
        <w:trPr>
          <w:trHeight w:val="350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09B558" w14:textId="77777777" w:rsidR="0085682B" w:rsidRPr="005C7C43" w:rsidRDefault="0085682B" w:rsidP="005229F4">
            <w:r w:rsidRPr="005C7C43"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97EADD0" w14:textId="77777777" w:rsidR="0085682B" w:rsidRPr="005C7C43" w:rsidRDefault="00000000" w:rsidP="005229F4">
            <w:hyperlink r:id="rId21" w:history="1">
              <w:r w:rsidR="0085682B" w:rsidRPr="00FB340B">
                <w:rPr>
                  <w:rStyle w:val="Hyperlink"/>
                  <w:rFonts w:ascii="Segoe UI" w:eastAsia="Times New Roman" w:hAnsi="Segoe UI" w:cs="Segoe UI"/>
                  <w:sz w:val="21"/>
                  <w:szCs w:val="21"/>
                  <w:bdr w:val="single" w:sz="2" w:space="0" w:color="D9D9E3" w:frame="1"/>
                  <w:lang w:val="en-ID" w:eastAsia="en-ID"/>
                </w:rPr>
                <w:t>user3@gmai.com</w:t>
              </w:r>
            </w:hyperlink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BDECAEB" w14:textId="77777777" w:rsidR="0085682B" w:rsidRPr="005C7C43" w:rsidRDefault="0085682B" w:rsidP="005229F4">
            <w:r>
              <w:t>Kusn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1B88B7" w14:textId="77777777" w:rsidR="0085682B" w:rsidRPr="005C7C43" w:rsidRDefault="0085682B" w:rsidP="005229F4">
            <w:r w:rsidRPr="005C7C43">
              <w:t>C++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458AB2C" w14:textId="77777777" w:rsidR="0085682B" w:rsidRPr="005C7C43" w:rsidRDefault="0085682B" w:rsidP="005229F4">
            <w:r w:rsidRPr="005C7C43">
              <w:t>3</w:t>
            </w:r>
          </w:p>
        </w:tc>
      </w:tr>
    </w:tbl>
    <w:p w14:paraId="29C895DA" w14:textId="77777777" w:rsidR="0085682B" w:rsidRDefault="0085682B" w:rsidP="005229F4">
      <w:pPr>
        <w:rPr>
          <w:b/>
          <w:bCs/>
        </w:rPr>
      </w:pPr>
    </w:p>
    <w:p w14:paraId="0F298AB0" w14:textId="77777777" w:rsidR="0085682B" w:rsidRDefault="0085682B" w:rsidP="005229F4">
      <w:pPr>
        <w:rPr>
          <w:b/>
          <w:bCs/>
        </w:rPr>
      </w:pPr>
    </w:p>
    <w:p w14:paraId="47BA4825" w14:textId="77777777" w:rsidR="0085682B" w:rsidRDefault="0085682B" w:rsidP="005229F4">
      <w:pPr>
        <w:rPr>
          <w:b/>
          <w:bCs/>
        </w:rPr>
      </w:pPr>
    </w:p>
    <w:p w14:paraId="506E94D9" w14:textId="77777777" w:rsidR="0085682B" w:rsidRDefault="0085682B" w:rsidP="005229F4">
      <w:pPr>
        <w:rPr>
          <w:b/>
          <w:bCs/>
        </w:rPr>
      </w:pPr>
    </w:p>
    <w:tbl>
      <w:tblPr>
        <w:tblW w:w="5732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2"/>
        <w:gridCol w:w="1869"/>
        <w:gridCol w:w="1154"/>
        <w:gridCol w:w="1197"/>
      </w:tblGrid>
      <w:tr w:rsidR="0085682B" w:rsidRPr="007C1490" w14:paraId="62C0E615" w14:textId="77777777" w:rsidTr="005229F4">
        <w:trPr>
          <w:trHeight w:val="246"/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5127C4" w14:textId="77777777" w:rsidR="0085682B" w:rsidRPr="007C1490" w:rsidRDefault="0085682B" w:rsidP="005229F4">
            <w:pPr>
              <w:rPr>
                <w:b/>
              </w:rPr>
            </w:pPr>
            <w:r w:rsidRPr="007C1490">
              <w:rPr>
                <w:b/>
              </w:rPr>
              <w:t>Current Job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D6F695C" w14:textId="77777777" w:rsidR="0085682B" w:rsidRPr="007C1490" w:rsidRDefault="0085682B" w:rsidP="005229F4">
            <w:pPr>
              <w:rPr>
                <w:b/>
              </w:rPr>
            </w:pPr>
            <w:r w:rsidRPr="007C1490">
              <w:rPr>
                <w:b/>
              </w:rPr>
              <w:t>Current Job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629E27C" w14:textId="77777777" w:rsidR="0085682B" w:rsidRPr="007C1490" w:rsidRDefault="0085682B" w:rsidP="005229F4">
            <w:pPr>
              <w:rPr>
                <w:b/>
              </w:rPr>
            </w:pPr>
            <w:r w:rsidRPr="007C1490">
              <w:rPr>
                <w:b/>
              </w:rPr>
              <w:t>Location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FE296D2" w14:textId="77777777" w:rsidR="0085682B" w:rsidRPr="007C1490" w:rsidRDefault="0085682B" w:rsidP="005229F4">
            <w:pPr>
              <w:rPr>
                <w:b/>
              </w:rPr>
            </w:pPr>
            <w:r w:rsidRPr="007C1490">
              <w:rPr>
                <w:b/>
              </w:rPr>
              <w:t>Experience</w:t>
            </w:r>
          </w:p>
        </w:tc>
      </w:tr>
      <w:tr w:rsidR="0085682B" w:rsidRPr="007C1490" w14:paraId="172D7325" w14:textId="77777777" w:rsidTr="005229F4">
        <w:trPr>
          <w:trHeight w:val="253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D478DC5" w14:textId="77777777" w:rsidR="0085682B" w:rsidRPr="007C1490" w:rsidRDefault="0085682B" w:rsidP="005229F4">
            <w:r w:rsidRPr="007C1490"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D1685BF" w14:textId="77777777" w:rsidR="0085682B" w:rsidRPr="007C1490" w:rsidRDefault="0085682B" w:rsidP="005229F4">
            <w:r w:rsidRPr="007C1490">
              <w:t>Software Enginee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415DFA8" w14:textId="77777777" w:rsidR="0085682B" w:rsidRPr="007C1490" w:rsidRDefault="0085682B" w:rsidP="005229F4">
            <w:r>
              <w:t>Indonesia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631FFC2" w14:textId="77777777" w:rsidR="0085682B" w:rsidRPr="007C1490" w:rsidRDefault="0085682B" w:rsidP="005229F4">
            <w:r>
              <w:t>10</w:t>
            </w:r>
            <w:r w:rsidRPr="007C1490">
              <w:t xml:space="preserve"> years</w:t>
            </w:r>
          </w:p>
        </w:tc>
      </w:tr>
      <w:tr w:rsidR="0085682B" w:rsidRPr="007C1490" w14:paraId="6BA4DA3E" w14:textId="77777777" w:rsidTr="005229F4">
        <w:trPr>
          <w:trHeight w:val="24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5A718B9" w14:textId="77777777" w:rsidR="0085682B" w:rsidRPr="007C1490" w:rsidRDefault="0085682B" w:rsidP="005229F4">
            <w:r w:rsidRPr="007C1490"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66C5995" w14:textId="77777777" w:rsidR="0085682B" w:rsidRPr="007C1490" w:rsidRDefault="0085682B" w:rsidP="005229F4">
            <w:r w:rsidRPr="007C1490">
              <w:t>Software Enginee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5B583F0" w14:textId="77777777" w:rsidR="0085682B" w:rsidRPr="007C1490" w:rsidRDefault="0085682B" w:rsidP="005229F4">
            <w:r>
              <w:t>Singap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F939415" w14:textId="77777777" w:rsidR="0085682B" w:rsidRPr="007C1490" w:rsidRDefault="0085682B" w:rsidP="005229F4">
            <w:r>
              <w:t>5</w:t>
            </w:r>
            <w:r w:rsidRPr="007C1490">
              <w:t xml:space="preserve"> years</w:t>
            </w:r>
          </w:p>
        </w:tc>
      </w:tr>
      <w:tr w:rsidR="0085682B" w:rsidRPr="007C1490" w14:paraId="58091F10" w14:textId="77777777" w:rsidTr="005229F4">
        <w:trPr>
          <w:trHeight w:val="253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E557CF4" w14:textId="77777777" w:rsidR="0085682B" w:rsidRPr="007C1490" w:rsidRDefault="0085682B" w:rsidP="005229F4">
            <w:r w:rsidRPr="007C1490"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0A75D02" w14:textId="77777777" w:rsidR="0085682B" w:rsidRPr="007C1490" w:rsidRDefault="0085682B" w:rsidP="005229F4">
            <w:r w:rsidRPr="007C1490">
              <w:t>Software Enginee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FA7CA53" w14:textId="77777777" w:rsidR="0085682B" w:rsidRPr="007C1490" w:rsidRDefault="0085682B" w:rsidP="005229F4">
            <w:r>
              <w:t>Malaysia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309BF9F" w14:textId="77777777" w:rsidR="0085682B" w:rsidRPr="007C1490" w:rsidRDefault="0085682B" w:rsidP="005229F4">
            <w:r>
              <w:t>5</w:t>
            </w:r>
            <w:r w:rsidRPr="007C1490">
              <w:t xml:space="preserve"> years</w:t>
            </w:r>
          </w:p>
        </w:tc>
      </w:tr>
    </w:tbl>
    <w:p w14:paraId="70F97CA8" w14:textId="77777777" w:rsidR="0085682B" w:rsidRDefault="0085682B" w:rsidP="005229F4">
      <w:pPr>
        <w:rPr>
          <w:b/>
        </w:rPr>
      </w:pPr>
    </w:p>
    <w:p w14:paraId="2E301CB0" w14:textId="77777777" w:rsidR="0085682B" w:rsidRDefault="0085682B" w:rsidP="005229F4">
      <w:pPr>
        <w:rPr>
          <w:b/>
        </w:rPr>
      </w:pPr>
    </w:p>
    <w:tbl>
      <w:tblPr>
        <w:tblW w:w="4969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89"/>
        <w:gridCol w:w="2517"/>
        <w:gridCol w:w="1163"/>
      </w:tblGrid>
      <w:tr w:rsidR="0085682B" w:rsidRPr="007C1490" w14:paraId="4B724593" w14:textId="77777777" w:rsidTr="005229F4">
        <w:trPr>
          <w:trHeight w:val="339"/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6C955E5" w14:textId="77777777" w:rsidR="0085682B" w:rsidRPr="007C1490" w:rsidRDefault="0085682B" w:rsidP="005229F4">
            <w:pPr>
              <w:rPr>
                <w:b/>
              </w:rPr>
            </w:pPr>
            <w:r w:rsidRPr="007C1490">
              <w:rPr>
                <w:b/>
              </w:rPr>
              <w:t>User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4F0F061" w14:textId="77777777" w:rsidR="0085682B" w:rsidRPr="007C1490" w:rsidRDefault="0085682B" w:rsidP="005229F4">
            <w:pPr>
              <w:rPr>
                <w:b/>
              </w:rPr>
            </w:pPr>
            <w:r w:rsidRPr="0049171A">
              <w:rPr>
                <w:b/>
              </w:rPr>
              <w:t>Password_user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A42B04C" w14:textId="77777777" w:rsidR="0085682B" w:rsidRPr="007C1490" w:rsidRDefault="0085682B" w:rsidP="005229F4">
            <w:pPr>
              <w:rPr>
                <w:b/>
              </w:rPr>
            </w:pPr>
            <w:r w:rsidRPr="007C1490">
              <w:rPr>
                <w:b/>
              </w:rPr>
              <w:t>Role</w:t>
            </w:r>
            <w:r>
              <w:rPr>
                <w:b/>
              </w:rPr>
              <w:t>s</w:t>
            </w:r>
          </w:p>
        </w:tc>
      </w:tr>
      <w:tr w:rsidR="0085682B" w:rsidRPr="007C1490" w14:paraId="2F067346" w14:textId="77777777" w:rsidTr="005229F4">
        <w:trPr>
          <w:trHeight w:val="349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E3FCCE" w14:textId="77777777" w:rsidR="0085682B" w:rsidRPr="007C1490" w:rsidRDefault="0085682B" w:rsidP="005229F4">
            <w:r w:rsidRPr="007C1490"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6653F6" w14:textId="77777777" w:rsidR="0085682B" w:rsidRPr="007C1490" w:rsidRDefault="0085682B" w:rsidP="005229F4">
            <w:r>
              <w:t>Anjay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2AFD837" w14:textId="77777777" w:rsidR="0085682B" w:rsidRPr="007C1490" w:rsidRDefault="0085682B" w:rsidP="005229F4">
            <w:r w:rsidRPr="007C1490">
              <w:t>Admin</w:t>
            </w:r>
          </w:p>
        </w:tc>
      </w:tr>
      <w:tr w:rsidR="0085682B" w:rsidRPr="007C1490" w14:paraId="1CDDABFE" w14:textId="77777777" w:rsidTr="005229F4">
        <w:trPr>
          <w:trHeight w:val="339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5810E3D" w14:textId="77777777" w:rsidR="0085682B" w:rsidRPr="007C1490" w:rsidRDefault="0085682B" w:rsidP="005229F4">
            <w:r w:rsidRPr="007C1490">
              <w:lastRenderedPageBreak/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0C016A" w14:textId="77777777" w:rsidR="0085682B" w:rsidRPr="007C1490" w:rsidRDefault="0085682B" w:rsidP="005229F4">
            <w:r>
              <w:t>Anjay12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E9F35BE" w14:textId="77777777" w:rsidR="0085682B" w:rsidRPr="007C1490" w:rsidRDefault="0085682B" w:rsidP="005229F4">
            <w:r w:rsidRPr="007C1490">
              <w:t>User</w:t>
            </w:r>
          </w:p>
        </w:tc>
      </w:tr>
      <w:tr w:rsidR="0085682B" w:rsidRPr="007C1490" w14:paraId="5029B5E3" w14:textId="77777777" w:rsidTr="005229F4">
        <w:trPr>
          <w:trHeight w:val="938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F1BED4F" w14:textId="77777777" w:rsidR="0085682B" w:rsidRPr="007C1490" w:rsidRDefault="0085682B" w:rsidP="005229F4">
            <w:r w:rsidRPr="007C1490"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D6BFF2F" w14:textId="77777777" w:rsidR="0085682B" w:rsidRPr="007C1490" w:rsidRDefault="0085682B" w:rsidP="005229F4">
            <w:r>
              <w:t>Anjay123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329A848" w14:textId="77777777" w:rsidR="0085682B" w:rsidRPr="007C1490" w:rsidRDefault="0085682B" w:rsidP="005229F4">
            <w:r>
              <w:t>User</w:t>
            </w:r>
          </w:p>
        </w:tc>
      </w:tr>
    </w:tbl>
    <w:p w14:paraId="0D4A1665" w14:textId="7922E8E5" w:rsidR="0085682B" w:rsidRDefault="0085682B" w:rsidP="005229F4"/>
    <w:p w14:paraId="4B4D8ADC" w14:textId="78D4F974" w:rsidR="005229F4" w:rsidRDefault="005229F4" w:rsidP="005229F4"/>
    <w:p w14:paraId="1D72C7AF" w14:textId="576357D2" w:rsidR="005229F4" w:rsidRDefault="005229F4" w:rsidP="005229F4"/>
    <w:p w14:paraId="123E150D" w14:textId="6F76D425" w:rsidR="005229F4" w:rsidRDefault="005229F4" w:rsidP="005229F4">
      <w:r>
        <w:t>3NF</w:t>
      </w:r>
    </w:p>
    <w:tbl>
      <w:tblPr>
        <w:tblW w:w="4723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28"/>
        <w:gridCol w:w="1892"/>
        <w:gridCol w:w="1231"/>
        <w:gridCol w:w="772"/>
      </w:tblGrid>
      <w:tr w:rsidR="005229F4" w:rsidRPr="007C1490" w14:paraId="042076C1" w14:textId="77777777" w:rsidTr="005229F4">
        <w:trPr>
          <w:trHeight w:val="167"/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E6700C5" w14:textId="77777777" w:rsidR="005229F4" w:rsidRPr="007C1490" w:rsidRDefault="005229F4" w:rsidP="005229F4">
            <w:r w:rsidRPr="007C1490">
              <w:t>User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095355E" w14:textId="77777777" w:rsidR="005229F4" w:rsidRPr="007C1490" w:rsidRDefault="005229F4" w:rsidP="005229F4">
            <w:r w:rsidRPr="007C1490">
              <w:t>Email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72D5302" w14:textId="77777777" w:rsidR="005229F4" w:rsidRPr="007C1490" w:rsidRDefault="005229F4" w:rsidP="005229F4">
            <w:r w:rsidRPr="0049171A">
              <w:t>Name_user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0D630F2" w14:textId="77777777" w:rsidR="005229F4" w:rsidRPr="007C1490" w:rsidRDefault="005229F4" w:rsidP="005229F4">
            <w:r w:rsidRPr="007C1490">
              <w:t>Skill ID</w:t>
            </w:r>
          </w:p>
        </w:tc>
      </w:tr>
      <w:tr w:rsidR="005229F4" w:rsidRPr="007C1490" w14:paraId="7BB1842E" w14:textId="77777777" w:rsidTr="005229F4">
        <w:trPr>
          <w:trHeight w:val="182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C787E7C" w14:textId="77777777" w:rsidR="005229F4" w:rsidRPr="007C1490" w:rsidRDefault="005229F4" w:rsidP="005229F4">
            <w:r w:rsidRPr="007C1490"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59959F9" w14:textId="77777777" w:rsidR="005229F4" w:rsidRPr="007C1490" w:rsidRDefault="00000000" w:rsidP="005229F4">
            <w:hyperlink r:id="rId22" w:history="1">
              <w:r w:rsidR="005229F4" w:rsidRPr="00FB340B">
                <w:rPr>
                  <w:rStyle w:val="Hyperlink"/>
                  <w:rFonts w:ascii="Segoe UI" w:eastAsia="Times New Roman" w:hAnsi="Segoe UI" w:cs="Segoe UI"/>
                  <w:sz w:val="21"/>
                  <w:szCs w:val="21"/>
                  <w:bdr w:val="single" w:sz="2" w:space="0" w:color="D9D9E3" w:frame="1"/>
                  <w:lang w:val="en-ID" w:eastAsia="en-ID"/>
                </w:rPr>
                <w:t>user1@gmai.com</w:t>
              </w:r>
            </w:hyperlink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71D9A45" w14:textId="77777777" w:rsidR="005229F4" w:rsidRPr="007C1490" w:rsidRDefault="005229F4" w:rsidP="005229F4">
            <w:r>
              <w:t>Ahma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5B429B9" w14:textId="77777777" w:rsidR="005229F4" w:rsidRPr="007C1490" w:rsidRDefault="005229F4" w:rsidP="005229F4">
            <w:r w:rsidRPr="007C1490">
              <w:t>1</w:t>
            </w:r>
          </w:p>
        </w:tc>
      </w:tr>
      <w:tr w:rsidR="005229F4" w:rsidRPr="007C1490" w14:paraId="29AF3F09" w14:textId="77777777" w:rsidTr="005229F4">
        <w:trPr>
          <w:trHeight w:val="188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428E114" w14:textId="77777777" w:rsidR="005229F4" w:rsidRPr="007C1490" w:rsidRDefault="005229F4" w:rsidP="005229F4">
            <w:r w:rsidRPr="007C1490"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F4FAC96" w14:textId="77777777" w:rsidR="005229F4" w:rsidRPr="007C1490" w:rsidRDefault="00000000" w:rsidP="005229F4">
            <w:hyperlink r:id="rId23" w:history="1">
              <w:r w:rsidR="005229F4" w:rsidRPr="00FB340B">
                <w:rPr>
                  <w:rStyle w:val="Hyperlink"/>
                  <w:rFonts w:ascii="Segoe UI" w:eastAsia="Times New Roman" w:hAnsi="Segoe UI" w:cs="Segoe UI"/>
                  <w:sz w:val="21"/>
                  <w:szCs w:val="21"/>
                  <w:bdr w:val="single" w:sz="2" w:space="0" w:color="D9D9E3" w:frame="1"/>
                  <w:lang w:val="en-ID" w:eastAsia="en-ID"/>
                </w:rPr>
                <w:t>user2@gmai.com</w:t>
              </w:r>
            </w:hyperlink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E9CB4AE" w14:textId="77777777" w:rsidR="005229F4" w:rsidRPr="007C1490" w:rsidRDefault="005229F4" w:rsidP="005229F4">
            <w:r>
              <w:t>Joni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CCC6E45" w14:textId="77777777" w:rsidR="005229F4" w:rsidRPr="007C1490" w:rsidRDefault="005229F4" w:rsidP="005229F4">
            <w:r w:rsidRPr="007C1490">
              <w:t>2</w:t>
            </w:r>
          </w:p>
        </w:tc>
      </w:tr>
      <w:tr w:rsidR="005229F4" w:rsidRPr="007C1490" w14:paraId="7F6581A8" w14:textId="77777777" w:rsidTr="005229F4">
        <w:trPr>
          <w:trHeight w:val="182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311FA4F" w14:textId="77777777" w:rsidR="005229F4" w:rsidRPr="007C1490" w:rsidRDefault="005229F4" w:rsidP="005229F4">
            <w:r w:rsidRPr="007C1490"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3BC91D3" w14:textId="77777777" w:rsidR="005229F4" w:rsidRPr="007C1490" w:rsidRDefault="00000000" w:rsidP="005229F4">
            <w:hyperlink r:id="rId24" w:history="1">
              <w:r w:rsidR="005229F4" w:rsidRPr="00FB340B">
                <w:rPr>
                  <w:rStyle w:val="Hyperlink"/>
                  <w:rFonts w:ascii="Segoe UI" w:eastAsia="Times New Roman" w:hAnsi="Segoe UI" w:cs="Segoe UI"/>
                  <w:sz w:val="21"/>
                  <w:szCs w:val="21"/>
                  <w:bdr w:val="single" w:sz="2" w:space="0" w:color="D9D9E3" w:frame="1"/>
                  <w:lang w:val="en-ID" w:eastAsia="en-ID"/>
                </w:rPr>
                <w:t>user3@gmai.com</w:t>
              </w:r>
            </w:hyperlink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14331F6D" w14:textId="77777777" w:rsidR="005229F4" w:rsidRPr="007C1490" w:rsidRDefault="005229F4" w:rsidP="005229F4">
            <w:r>
              <w:t>Kusn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8494EED" w14:textId="77777777" w:rsidR="005229F4" w:rsidRPr="007C1490" w:rsidRDefault="005229F4" w:rsidP="005229F4">
            <w:r w:rsidRPr="007C1490">
              <w:t>3</w:t>
            </w:r>
          </w:p>
        </w:tc>
      </w:tr>
    </w:tbl>
    <w:tbl>
      <w:tblPr>
        <w:tblpPr w:leftFromText="180" w:rightFromText="180" w:vertAnchor="text" w:horzAnchor="page" w:tblpX="6680" w:tblpY="-1982"/>
        <w:tblW w:w="2833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0"/>
        <w:gridCol w:w="1233"/>
      </w:tblGrid>
      <w:tr w:rsidR="005229F4" w:rsidRPr="007C1490" w14:paraId="3F0F275E" w14:textId="77777777" w:rsidTr="005229F4">
        <w:trPr>
          <w:trHeight w:val="225"/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C12EEE" w14:textId="77777777" w:rsidR="005229F4" w:rsidRPr="007C1490" w:rsidRDefault="005229F4" w:rsidP="005229F4">
            <w:pPr>
              <w:rPr>
                <w:b/>
              </w:rPr>
            </w:pPr>
            <w:r w:rsidRPr="007C1490">
              <w:rPr>
                <w:b/>
              </w:rPr>
              <w:t>Skill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03326311" w14:textId="77777777" w:rsidR="005229F4" w:rsidRPr="007C1490" w:rsidRDefault="005229F4" w:rsidP="005229F4">
            <w:pPr>
              <w:rPr>
                <w:b/>
              </w:rPr>
            </w:pPr>
            <w:r w:rsidRPr="007C1490">
              <w:rPr>
                <w:b/>
              </w:rPr>
              <w:t>Skill</w:t>
            </w:r>
          </w:p>
        </w:tc>
      </w:tr>
      <w:tr w:rsidR="005229F4" w:rsidRPr="007C1490" w14:paraId="367353CC" w14:textId="77777777" w:rsidTr="005229F4">
        <w:trPr>
          <w:trHeight w:val="232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36610BA" w14:textId="77777777" w:rsidR="005229F4" w:rsidRPr="007C1490" w:rsidRDefault="005229F4" w:rsidP="005229F4">
            <w:r w:rsidRPr="007C1490"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D9C764E" w14:textId="77777777" w:rsidR="005229F4" w:rsidRPr="007C1490" w:rsidRDefault="005229F4" w:rsidP="005229F4">
            <w:r w:rsidRPr="007C1490">
              <w:t>Java</w:t>
            </w:r>
          </w:p>
        </w:tc>
      </w:tr>
      <w:tr w:rsidR="005229F4" w:rsidRPr="007C1490" w14:paraId="07D33555" w14:textId="77777777" w:rsidTr="005229F4">
        <w:trPr>
          <w:trHeight w:val="225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1627B33" w14:textId="77777777" w:rsidR="005229F4" w:rsidRPr="007C1490" w:rsidRDefault="005229F4" w:rsidP="005229F4">
            <w:r w:rsidRPr="007C1490"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3A1D0EF2" w14:textId="77777777" w:rsidR="005229F4" w:rsidRPr="007C1490" w:rsidRDefault="005229F4" w:rsidP="005229F4">
            <w:r>
              <w:t>Ruby</w:t>
            </w:r>
          </w:p>
        </w:tc>
      </w:tr>
      <w:tr w:rsidR="005229F4" w:rsidRPr="007C1490" w14:paraId="5F26E3E6" w14:textId="77777777" w:rsidTr="005229F4">
        <w:trPr>
          <w:trHeight w:val="232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CB1AD88" w14:textId="77777777" w:rsidR="005229F4" w:rsidRPr="007C1490" w:rsidRDefault="005229F4" w:rsidP="005229F4">
            <w:r w:rsidRPr="007C1490"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75B2853" w14:textId="77777777" w:rsidR="005229F4" w:rsidRPr="007C1490" w:rsidRDefault="005229F4" w:rsidP="005229F4">
            <w:r w:rsidRPr="007C1490">
              <w:t>C++</w:t>
            </w:r>
          </w:p>
        </w:tc>
      </w:tr>
    </w:tbl>
    <w:p w14:paraId="742C06A2" w14:textId="77777777" w:rsidR="005229F4" w:rsidRDefault="005229F4" w:rsidP="005229F4">
      <w:pPr>
        <w:rPr>
          <w:b/>
        </w:rPr>
      </w:pPr>
    </w:p>
    <w:p w14:paraId="5E5C8D79" w14:textId="77777777" w:rsidR="005229F4" w:rsidRDefault="005229F4" w:rsidP="005229F4">
      <w:pPr>
        <w:rPr>
          <w:b/>
        </w:rPr>
      </w:pPr>
    </w:p>
    <w:p w14:paraId="1FAC5578" w14:textId="77777777" w:rsidR="005229F4" w:rsidRDefault="005229F4" w:rsidP="005229F4">
      <w:pPr>
        <w:rPr>
          <w:b/>
        </w:rPr>
      </w:pPr>
    </w:p>
    <w:p w14:paraId="31578F65" w14:textId="77777777" w:rsidR="005229F4" w:rsidRDefault="005229F4" w:rsidP="005229F4">
      <w:pPr>
        <w:rPr>
          <w:b/>
        </w:rPr>
      </w:pPr>
    </w:p>
    <w:p w14:paraId="0724F561" w14:textId="77777777" w:rsidR="005229F4" w:rsidRDefault="005229F4" w:rsidP="005229F4">
      <w:pPr>
        <w:rPr>
          <w:b/>
        </w:rPr>
      </w:pPr>
    </w:p>
    <w:p w14:paraId="2FE63BFE" w14:textId="77777777" w:rsidR="005229F4" w:rsidRDefault="005229F4" w:rsidP="005229F4">
      <w:pPr>
        <w:rPr>
          <w:b/>
        </w:rPr>
      </w:pPr>
    </w:p>
    <w:p w14:paraId="2E984A21" w14:textId="77777777" w:rsidR="005229F4" w:rsidRDefault="005229F4" w:rsidP="005229F4">
      <w:pPr>
        <w:rPr>
          <w:b/>
        </w:rPr>
      </w:pPr>
    </w:p>
    <w:p w14:paraId="23609913" w14:textId="77777777" w:rsidR="005229F4" w:rsidRDefault="005229F4" w:rsidP="005229F4">
      <w:pPr>
        <w:rPr>
          <w:b/>
        </w:rPr>
      </w:pPr>
    </w:p>
    <w:p w14:paraId="4BDD3383" w14:textId="77777777" w:rsidR="005229F4" w:rsidRDefault="005229F4" w:rsidP="005229F4">
      <w:pPr>
        <w:rPr>
          <w:b/>
        </w:rPr>
      </w:pPr>
    </w:p>
    <w:tbl>
      <w:tblPr>
        <w:tblW w:w="3902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66"/>
        <w:gridCol w:w="991"/>
        <w:gridCol w:w="938"/>
        <w:gridCol w:w="1107"/>
      </w:tblGrid>
      <w:tr w:rsidR="005229F4" w:rsidRPr="007C1490" w14:paraId="413B7FA1" w14:textId="77777777" w:rsidTr="005229F4">
        <w:trPr>
          <w:trHeight w:val="130"/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00DF89E" w14:textId="77777777" w:rsidR="005229F4" w:rsidRPr="007C1490" w:rsidRDefault="005229F4" w:rsidP="005229F4">
            <w:pPr>
              <w:rPr>
                <w:b/>
              </w:rPr>
            </w:pPr>
            <w:r w:rsidRPr="007C1490">
              <w:rPr>
                <w:b/>
              </w:rPr>
              <w:t>Current Job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3077893" w14:textId="77777777" w:rsidR="005229F4" w:rsidRPr="007C1490" w:rsidRDefault="005229F4" w:rsidP="005229F4">
            <w:pPr>
              <w:rPr>
                <w:b/>
              </w:rPr>
            </w:pPr>
            <w:r w:rsidRPr="007C1490">
              <w:rPr>
                <w:b/>
              </w:rPr>
              <w:t>Current Job</w:t>
            </w:r>
          </w:p>
        </w:tc>
        <w:tc>
          <w:tcPr>
            <w:tcW w:w="908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0A97B91" w14:textId="77777777" w:rsidR="005229F4" w:rsidRPr="007C1490" w:rsidRDefault="005229F4" w:rsidP="005229F4">
            <w:pPr>
              <w:rPr>
                <w:b/>
              </w:rPr>
            </w:pPr>
            <w:r w:rsidRPr="007C1490">
              <w:rPr>
                <w:b/>
              </w:rPr>
              <w:t>Location ID</w:t>
            </w:r>
          </w:p>
        </w:tc>
        <w:tc>
          <w:tcPr>
            <w:tcW w:w="1061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0F63AD3" w14:textId="77777777" w:rsidR="005229F4" w:rsidRPr="007C1490" w:rsidRDefault="005229F4" w:rsidP="005229F4">
            <w:pPr>
              <w:rPr>
                <w:b/>
              </w:rPr>
            </w:pPr>
            <w:r w:rsidRPr="007C1490">
              <w:rPr>
                <w:b/>
              </w:rPr>
              <w:t>Experience</w:t>
            </w:r>
          </w:p>
        </w:tc>
      </w:tr>
      <w:tr w:rsidR="005229F4" w:rsidRPr="007C1490" w14:paraId="18E7CE39" w14:textId="77777777" w:rsidTr="005229F4">
        <w:trPr>
          <w:trHeight w:val="134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29C0833" w14:textId="77777777" w:rsidR="005229F4" w:rsidRPr="007C1490" w:rsidRDefault="005229F4" w:rsidP="005229F4">
            <w:r w:rsidRPr="007C1490"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6F355A8" w14:textId="77777777" w:rsidR="005229F4" w:rsidRPr="007C1490" w:rsidRDefault="005229F4" w:rsidP="005229F4">
            <w:r w:rsidRPr="007C1490">
              <w:t>Software Engineer</w:t>
            </w:r>
          </w:p>
        </w:tc>
        <w:tc>
          <w:tcPr>
            <w:tcW w:w="90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029F2A9" w14:textId="77777777" w:rsidR="005229F4" w:rsidRPr="007C1490" w:rsidRDefault="005229F4" w:rsidP="005229F4">
            <w:r w:rsidRPr="007C1490">
              <w:t>1</w:t>
            </w:r>
          </w:p>
        </w:tc>
        <w:tc>
          <w:tcPr>
            <w:tcW w:w="106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44F150F" w14:textId="77777777" w:rsidR="005229F4" w:rsidRPr="007C1490" w:rsidRDefault="005229F4" w:rsidP="005229F4">
            <w:r>
              <w:t>10</w:t>
            </w:r>
            <w:r w:rsidRPr="007C1490">
              <w:t xml:space="preserve"> years</w:t>
            </w:r>
          </w:p>
        </w:tc>
      </w:tr>
      <w:tr w:rsidR="005229F4" w:rsidRPr="007C1490" w14:paraId="41E2FFDE" w14:textId="77777777" w:rsidTr="005229F4">
        <w:trPr>
          <w:trHeight w:val="130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0FDF183B" w14:textId="77777777" w:rsidR="005229F4" w:rsidRPr="007C1490" w:rsidRDefault="005229F4" w:rsidP="005229F4">
            <w:r w:rsidRPr="007C1490"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CB159C2" w14:textId="77777777" w:rsidR="005229F4" w:rsidRPr="007C1490" w:rsidRDefault="005229F4" w:rsidP="005229F4">
            <w:r w:rsidRPr="007C1490">
              <w:t>Software Engineer</w:t>
            </w:r>
          </w:p>
        </w:tc>
        <w:tc>
          <w:tcPr>
            <w:tcW w:w="90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CD6EDF" w14:textId="77777777" w:rsidR="005229F4" w:rsidRPr="007C1490" w:rsidRDefault="005229F4" w:rsidP="005229F4">
            <w:r w:rsidRPr="007C1490">
              <w:t>2</w:t>
            </w:r>
          </w:p>
        </w:tc>
        <w:tc>
          <w:tcPr>
            <w:tcW w:w="106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623438A" w14:textId="77777777" w:rsidR="005229F4" w:rsidRPr="007C1490" w:rsidRDefault="005229F4" w:rsidP="005229F4">
            <w:r>
              <w:t>5</w:t>
            </w:r>
            <w:r w:rsidRPr="007C1490">
              <w:t xml:space="preserve"> years</w:t>
            </w:r>
          </w:p>
        </w:tc>
      </w:tr>
      <w:tr w:rsidR="005229F4" w:rsidRPr="007C1490" w14:paraId="72FFA830" w14:textId="77777777" w:rsidTr="005229F4">
        <w:trPr>
          <w:trHeight w:val="134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C7EAF81" w14:textId="77777777" w:rsidR="005229F4" w:rsidRPr="007C1490" w:rsidRDefault="005229F4" w:rsidP="005229F4">
            <w:r w:rsidRPr="007C1490"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31FC91E" w14:textId="77777777" w:rsidR="005229F4" w:rsidRPr="007C1490" w:rsidRDefault="005229F4" w:rsidP="005229F4">
            <w:r w:rsidRPr="007C1490">
              <w:t>Software Engineer</w:t>
            </w:r>
          </w:p>
        </w:tc>
        <w:tc>
          <w:tcPr>
            <w:tcW w:w="908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737B42" w14:textId="77777777" w:rsidR="005229F4" w:rsidRPr="007C1490" w:rsidRDefault="005229F4" w:rsidP="005229F4">
            <w:r w:rsidRPr="007C1490">
              <w:t>3</w:t>
            </w:r>
          </w:p>
        </w:tc>
        <w:tc>
          <w:tcPr>
            <w:tcW w:w="1061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A4C7A61" w14:textId="77777777" w:rsidR="005229F4" w:rsidRPr="007C1490" w:rsidRDefault="005229F4" w:rsidP="005229F4">
            <w:r>
              <w:t>5</w:t>
            </w:r>
            <w:r w:rsidRPr="007C1490">
              <w:t xml:space="preserve"> years</w:t>
            </w:r>
          </w:p>
        </w:tc>
      </w:tr>
    </w:tbl>
    <w:tbl>
      <w:tblPr>
        <w:tblpPr w:leftFromText="180" w:rightFromText="180" w:vertAnchor="text" w:horzAnchor="page" w:tblpX="1781" w:tblpY="308"/>
        <w:tblW w:w="3796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4"/>
        <w:gridCol w:w="1872"/>
      </w:tblGrid>
      <w:tr w:rsidR="005229F4" w:rsidRPr="007C1490" w14:paraId="4F70B6CC" w14:textId="77777777" w:rsidTr="005229F4">
        <w:trPr>
          <w:trHeight w:val="232"/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973EF80" w14:textId="77777777" w:rsidR="005229F4" w:rsidRDefault="005229F4" w:rsidP="005229F4">
            <w:pPr>
              <w:rPr>
                <w:b/>
              </w:rPr>
            </w:pPr>
          </w:p>
          <w:p w14:paraId="48B37095" w14:textId="429356C1" w:rsidR="005229F4" w:rsidRPr="007C1490" w:rsidRDefault="005229F4" w:rsidP="005229F4">
            <w:pPr>
              <w:rPr>
                <w:b/>
              </w:rPr>
            </w:pPr>
            <w:r w:rsidRPr="007C1490">
              <w:rPr>
                <w:b/>
              </w:rPr>
              <w:t>Location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26F2E610" w14:textId="77777777" w:rsidR="005229F4" w:rsidRPr="007C1490" w:rsidRDefault="005229F4" w:rsidP="005229F4">
            <w:pPr>
              <w:rPr>
                <w:b/>
              </w:rPr>
            </w:pPr>
            <w:r w:rsidRPr="007C1490">
              <w:rPr>
                <w:b/>
              </w:rPr>
              <w:t>Location</w:t>
            </w:r>
          </w:p>
        </w:tc>
      </w:tr>
      <w:tr w:rsidR="005229F4" w:rsidRPr="007C1490" w14:paraId="6AC52A04" w14:textId="77777777" w:rsidTr="005229F4">
        <w:trPr>
          <w:trHeight w:val="239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22198C9" w14:textId="77777777" w:rsidR="005229F4" w:rsidRPr="007C1490" w:rsidRDefault="005229F4" w:rsidP="005229F4">
            <w:r w:rsidRPr="007C1490"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DEF2758" w14:textId="77777777" w:rsidR="005229F4" w:rsidRPr="007C1490" w:rsidRDefault="005229F4" w:rsidP="005229F4">
            <w:r>
              <w:t>Indonesian</w:t>
            </w:r>
          </w:p>
        </w:tc>
      </w:tr>
      <w:tr w:rsidR="005229F4" w:rsidRPr="007C1490" w14:paraId="5CFE9E2F" w14:textId="77777777" w:rsidTr="005229F4">
        <w:trPr>
          <w:trHeight w:val="232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8E9CD7F" w14:textId="77777777" w:rsidR="005229F4" w:rsidRPr="007C1490" w:rsidRDefault="005229F4" w:rsidP="005229F4">
            <w:r w:rsidRPr="007C1490"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2C7D464C" w14:textId="77777777" w:rsidR="005229F4" w:rsidRPr="007C1490" w:rsidRDefault="005229F4" w:rsidP="005229F4">
            <w:r>
              <w:t>Singapore</w:t>
            </w:r>
          </w:p>
        </w:tc>
      </w:tr>
      <w:tr w:rsidR="005229F4" w:rsidRPr="007C1490" w14:paraId="091DF8F6" w14:textId="77777777" w:rsidTr="005229F4">
        <w:trPr>
          <w:trHeight w:val="239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F076357" w14:textId="77777777" w:rsidR="005229F4" w:rsidRPr="007C1490" w:rsidRDefault="005229F4" w:rsidP="005229F4">
            <w:r w:rsidRPr="007C1490"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97ADA85" w14:textId="77777777" w:rsidR="005229F4" w:rsidRPr="007C1490" w:rsidRDefault="005229F4" w:rsidP="005229F4">
            <w:r>
              <w:t>Malaysia</w:t>
            </w:r>
          </w:p>
        </w:tc>
      </w:tr>
    </w:tbl>
    <w:p w14:paraId="386EA7B9" w14:textId="5CA05863" w:rsidR="005229F4" w:rsidRDefault="005229F4" w:rsidP="005229F4">
      <w:pPr>
        <w:rPr>
          <w:b/>
          <w:bCs/>
        </w:rPr>
      </w:pPr>
    </w:p>
    <w:p w14:paraId="0E6BA748" w14:textId="77777777" w:rsidR="005229F4" w:rsidRDefault="005229F4" w:rsidP="005229F4">
      <w:pPr>
        <w:rPr>
          <w:b/>
          <w:bCs/>
        </w:rPr>
      </w:pPr>
    </w:p>
    <w:p w14:paraId="0825447E" w14:textId="77777777" w:rsidR="005229F4" w:rsidRDefault="005229F4" w:rsidP="005229F4">
      <w:pPr>
        <w:rPr>
          <w:b/>
          <w:bCs/>
        </w:rPr>
      </w:pPr>
    </w:p>
    <w:p w14:paraId="18C158E9" w14:textId="77777777" w:rsidR="005229F4" w:rsidRDefault="005229F4" w:rsidP="005229F4">
      <w:pPr>
        <w:rPr>
          <w:b/>
          <w:bCs/>
        </w:rPr>
      </w:pPr>
    </w:p>
    <w:p w14:paraId="4C7CB2E4" w14:textId="77777777" w:rsidR="005229F4" w:rsidRDefault="005229F4" w:rsidP="005229F4">
      <w:pPr>
        <w:rPr>
          <w:b/>
          <w:bCs/>
        </w:rPr>
      </w:pPr>
    </w:p>
    <w:p w14:paraId="66E7C345" w14:textId="77777777" w:rsidR="005229F4" w:rsidRDefault="005229F4" w:rsidP="005229F4">
      <w:pPr>
        <w:rPr>
          <w:b/>
          <w:bCs/>
        </w:rPr>
      </w:pPr>
    </w:p>
    <w:p w14:paraId="643B243A" w14:textId="77777777" w:rsidR="005229F4" w:rsidRDefault="005229F4" w:rsidP="005229F4">
      <w:pPr>
        <w:rPr>
          <w:b/>
          <w:bCs/>
        </w:rPr>
      </w:pPr>
    </w:p>
    <w:p w14:paraId="4BE9B011" w14:textId="77777777" w:rsidR="005229F4" w:rsidRDefault="005229F4" w:rsidP="005229F4">
      <w:pPr>
        <w:rPr>
          <w:b/>
          <w:bCs/>
        </w:rPr>
      </w:pPr>
    </w:p>
    <w:tbl>
      <w:tblPr>
        <w:tblW w:w="4994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5"/>
        <w:gridCol w:w="2470"/>
        <w:gridCol w:w="1259"/>
      </w:tblGrid>
      <w:tr w:rsidR="005229F4" w:rsidRPr="007C1490" w14:paraId="307F716C" w14:textId="77777777" w:rsidTr="005229F4">
        <w:trPr>
          <w:trHeight w:val="441"/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F1464B3" w14:textId="77777777" w:rsidR="005229F4" w:rsidRPr="007C1490" w:rsidRDefault="005229F4" w:rsidP="005229F4">
            <w:pPr>
              <w:rPr>
                <w:b/>
              </w:rPr>
            </w:pPr>
            <w:r w:rsidRPr="007C1490">
              <w:rPr>
                <w:b/>
              </w:rPr>
              <w:t>User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C680FC7" w14:textId="77777777" w:rsidR="005229F4" w:rsidRPr="007C1490" w:rsidRDefault="005229F4" w:rsidP="005229F4">
            <w:pPr>
              <w:rPr>
                <w:b/>
              </w:rPr>
            </w:pPr>
            <w:r w:rsidRPr="007C1490">
              <w:rPr>
                <w:b/>
              </w:rPr>
              <w:t>Password</w:t>
            </w:r>
            <w:r>
              <w:rPr>
                <w:b/>
              </w:rPr>
              <w:t>_user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2F321C96" w14:textId="77777777" w:rsidR="005229F4" w:rsidRPr="007C1490" w:rsidRDefault="005229F4" w:rsidP="005229F4">
            <w:pPr>
              <w:rPr>
                <w:b/>
              </w:rPr>
            </w:pPr>
            <w:r w:rsidRPr="007C1490">
              <w:rPr>
                <w:b/>
              </w:rPr>
              <w:t>Role ID</w:t>
            </w:r>
          </w:p>
        </w:tc>
      </w:tr>
      <w:tr w:rsidR="005229F4" w:rsidRPr="007C1490" w14:paraId="0B26DCAA" w14:textId="77777777" w:rsidTr="005229F4">
        <w:trPr>
          <w:trHeight w:val="44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42F084A" w14:textId="77777777" w:rsidR="005229F4" w:rsidRPr="007C1490" w:rsidRDefault="005229F4" w:rsidP="005229F4">
            <w:r w:rsidRPr="007C1490"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B5DC05F" w14:textId="77777777" w:rsidR="005229F4" w:rsidRPr="007C1490" w:rsidRDefault="005229F4" w:rsidP="005229F4">
            <w:r>
              <w:t>Anjay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6A9CCEA" w14:textId="77777777" w:rsidR="005229F4" w:rsidRPr="007C1490" w:rsidRDefault="005229F4" w:rsidP="005229F4">
            <w:r w:rsidRPr="007C1490">
              <w:t>1</w:t>
            </w:r>
          </w:p>
        </w:tc>
      </w:tr>
      <w:tr w:rsidR="005229F4" w:rsidRPr="007C1490" w14:paraId="7ADE4FDA" w14:textId="77777777" w:rsidTr="005229F4">
        <w:trPr>
          <w:trHeight w:val="44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CEC2D50" w14:textId="77777777" w:rsidR="005229F4" w:rsidRPr="007C1490" w:rsidRDefault="005229F4" w:rsidP="005229F4">
            <w:r w:rsidRPr="007C1490"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B9341CF" w14:textId="77777777" w:rsidR="005229F4" w:rsidRPr="007C1490" w:rsidRDefault="005229F4" w:rsidP="005229F4">
            <w:r>
              <w:t>Anjay12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B5083D5" w14:textId="77777777" w:rsidR="005229F4" w:rsidRPr="007C1490" w:rsidRDefault="005229F4" w:rsidP="005229F4">
            <w:r w:rsidRPr="007C1490">
              <w:t>2</w:t>
            </w:r>
          </w:p>
        </w:tc>
      </w:tr>
      <w:tr w:rsidR="005229F4" w:rsidRPr="007C1490" w14:paraId="7293BA6C" w14:textId="77777777" w:rsidTr="005229F4">
        <w:trPr>
          <w:trHeight w:val="44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DAA575B" w14:textId="77777777" w:rsidR="005229F4" w:rsidRPr="007C1490" w:rsidRDefault="005229F4" w:rsidP="005229F4">
            <w:r w:rsidRPr="007C1490"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AE60CF5" w14:textId="77777777" w:rsidR="005229F4" w:rsidRPr="007C1490" w:rsidRDefault="005229F4" w:rsidP="005229F4">
            <w:r>
              <w:t>Anjay123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68BF71B" w14:textId="77777777" w:rsidR="005229F4" w:rsidRPr="007C1490" w:rsidRDefault="005229F4" w:rsidP="005229F4">
            <w:r w:rsidRPr="007C1490">
              <w:t>3</w:t>
            </w:r>
          </w:p>
        </w:tc>
      </w:tr>
      <w:tr w:rsidR="005229F4" w:rsidRPr="007C1490" w14:paraId="64941B67" w14:textId="77777777" w:rsidTr="005229F4">
        <w:trPr>
          <w:trHeight w:val="44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0A12B55" w14:textId="77777777" w:rsidR="005229F4" w:rsidRPr="007C1490" w:rsidRDefault="005229F4" w:rsidP="005229F4"/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</w:tcPr>
          <w:p w14:paraId="7208496C" w14:textId="77777777" w:rsidR="005229F4" w:rsidRDefault="005229F4" w:rsidP="005229F4"/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</w:tcPr>
          <w:p w14:paraId="42F5A3A7" w14:textId="77777777" w:rsidR="005229F4" w:rsidRPr="007C1490" w:rsidRDefault="005229F4" w:rsidP="005229F4"/>
        </w:tc>
      </w:tr>
    </w:tbl>
    <w:tbl>
      <w:tblPr>
        <w:tblpPr w:leftFromText="180" w:rightFromText="180" w:vertAnchor="text" w:horzAnchor="margin" w:tblpXSpec="right" w:tblpY="-2491"/>
        <w:tblW w:w="341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80"/>
        <w:gridCol w:w="1635"/>
      </w:tblGrid>
      <w:tr w:rsidR="005229F4" w:rsidRPr="007C1490" w14:paraId="2E330E18" w14:textId="77777777" w:rsidTr="005229F4">
        <w:trPr>
          <w:trHeight w:val="273"/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3A17F34E" w14:textId="77777777" w:rsidR="005229F4" w:rsidRPr="007C1490" w:rsidRDefault="005229F4" w:rsidP="005229F4">
            <w:pPr>
              <w:rPr>
                <w:b/>
              </w:rPr>
            </w:pPr>
            <w:r w:rsidRPr="007C1490">
              <w:rPr>
                <w:b/>
              </w:rPr>
              <w:t>Role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3DDC749" w14:textId="77777777" w:rsidR="005229F4" w:rsidRPr="007C1490" w:rsidRDefault="005229F4" w:rsidP="005229F4">
            <w:pPr>
              <w:rPr>
                <w:b/>
              </w:rPr>
            </w:pPr>
            <w:r w:rsidRPr="007C1490">
              <w:rPr>
                <w:b/>
              </w:rPr>
              <w:t>Role</w:t>
            </w:r>
            <w:r>
              <w:rPr>
                <w:b/>
              </w:rPr>
              <w:t>s</w:t>
            </w:r>
          </w:p>
        </w:tc>
      </w:tr>
      <w:tr w:rsidR="005229F4" w:rsidRPr="007C1490" w14:paraId="50C622BA" w14:textId="77777777" w:rsidTr="005229F4">
        <w:trPr>
          <w:trHeight w:val="147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7B068A3" w14:textId="77777777" w:rsidR="005229F4" w:rsidRPr="007C1490" w:rsidRDefault="005229F4" w:rsidP="005229F4">
            <w:r w:rsidRPr="007C1490"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5AB1EB7" w14:textId="77777777" w:rsidR="005229F4" w:rsidRPr="007C1490" w:rsidRDefault="005229F4" w:rsidP="005229F4">
            <w:r w:rsidRPr="007C1490">
              <w:t>Admin</w:t>
            </w:r>
          </w:p>
        </w:tc>
      </w:tr>
      <w:tr w:rsidR="005229F4" w:rsidRPr="007C1490" w14:paraId="761A0F3F" w14:textId="77777777" w:rsidTr="005229F4">
        <w:trPr>
          <w:trHeight w:val="147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C2F2803" w14:textId="77777777" w:rsidR="005229F4" w:rsidRPr="007C1490" w:rsidRDefault="005229F4" w:rsidP="005229F4">
            <w:r w:rsidRPr="007C1490"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81EF141" w14:textId="77777777" w:rsidR="005229F4" w:rsidRPr="007C1490" w:rsidRDefault="005229F4" w:rsidP="005229F4">
            <w:r w:rsidRPr="007C1490">
              <w:t>User</w:t>
            </w:r>
          </w:p>
        </w:tc>
      </w:tr>
      <w:tr w:rsidR="005229F4" w:rsidRPr="007C1490" w14:paraId="676CC85A" w14:textId="77777777" w:rsidTr="005229F4">
        <w:trPr>
          <w:trHeight w:val="147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0C7CC69" w14:textId="77777777" w:rsidR="005229F4" w:rsidRPr="007C1490" w:rsidRDefault="005229F4" w:rsidP="005229F4">
            <w:r w:rsidRPr="007C1490"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6BF9C0F8" w14:textId="77777777" w:rsidR="005229F4" w:rsidRPr="007C1490" w:rsidRDefault="005229F4" w:rsidP="005229F4">
            <w:r>
              <w:t>User</w:t>
            </w:r>
          </w:p>
        </w:tc>
      </w:tr>
    </w:tbl>
    <w:p w14:paraId="2863A591" w14:textId="77777777" w:rsidR="005229F4" w:rsidRDefault="005229F4" w:rsidP="005229F4">
      <w:pPr>
        <w:rPr>
          <w:b/>
          <w:bCs/>
        </w:rPr>
      </w:pPr>
    </w:p>
    <w:p w14:paraId="11D3678C" w14:textId="77777777" w:rsidR="005229F4" w:rsidRDefault="005229F4" w:rsidP="005229F4">
      <w:pPr>
        <w:rPr>
          <w:b/>
          <w:bCs/>
        </w:rPr>
      </w:pPr>
    </w:p>
    <w:p w14:paraId="0F9BAC9F" w14:textId="77777777" w:rsidR="005229F4" w:rsidRDefault="005229F4" w:rsidP="005229F4">
      <w:pPr>
        <w:rPr>
          <w:b/>
          <w:bCs/>
        </w:rPr>
      </w:pPr>
    </w:p>
    <w:p w14:paraId="3BFCBCED" w14:textId="77777777" w:rsidR="005229F4" w:rsidRDefault="005229F4" w:rsidP="005229F4">
      <w:pPr>
        <w:rPr>
          <w:b/>
        </w:rPr>
      </w:pPr>
    </w:p>
    <w:p w14:paraId="69E89FE5" w14:textId="77777777" w:rsidR="005229F4" w:rsidRDefault="005229F4" w:rsidP="005229F4">
      <w:pPr>
        <w:rPr>
          <w:b/>
        </w:rPr>
      </w:pPr>
    </w:p>
    <w:p w14:paraId="7F9C5FBA" w14:textId="77777777" w:rsidR="00763288" w:rsidRDefault="00763288" w:rsidP="00763288">
      <w:pPr>
        <w:pStyle w:val="ListParagraph"/>
      </w:pPr>
      <w:r>
        <w:t>Entities and attributes for community Portal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968"/>
        <w:gridCol w:w="4393"/>
        <w:gridCol w:w="2840"/>
      </w:tblGrid>
      <w:tr w:rsidR="00763288" w14:paraId="7958842A" w14:textId="77777777" w:rsidTr="00763288"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16313" w14:textId="77777777" w:rsidR="00763288" w:rsidRDefault="0076328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tities</w:t>
            </w:r>
          </w:p>
        </w:tc>
        <w:tc>
          <w:tcPr>
            <w:tcW w:w="4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2972A" w14:textId="77777777" w:rsidR="00763288" w:rsidRDefault="0076328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DCFC4" w14:textId="77777777" w:rsidR="00763288" w:rsidRDefault="0076328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tributes</w:t>
            </w:r>
          </w:p>
        </w:tc>
      </w:tr>
      <w:tr w:rsidR="00763288" w14:paraId="42F1C193" w14:textId="77777777" w:rsidTr="00763288">
        <w:trPr>
          <w:trHeight w:val="637"/>
        </w:trPr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34A06" w14:textId="77777777" w:rsidR="00763288" w:rsidRDefault="0076328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ser </w:t>
            </w:r>
          </w:p>
        </w:tc>
        <w:tc>
          <w:tcPr>
            <w:tcW w:w="4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BB14D" w14:textId="77777777" w:rsidR="00763288" w:rsidRDefault="0076328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formation needed for registration or login</w:t>
            </w:r>
          </w:p>
        </w:tc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DD11C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8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  <w:rPr>
                <w:rFonts w:ascii="Times New Roman" w:hAnsi="Times New Roman"/>
              </w:rPr>
            </w:pPr>
            <w:r>
              <w:t>User_id (PK)</w:t>
            </w:r>
          </w:p>
          <w:p w14:paraId="4AC23E58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8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Name_user</w:t>
            </w:r>
          </w:p>
          <w:p w14:paraId="78E3E648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8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Location</w:t>
            </w:r>
          </w:p>
          <w:p w14:paraId="1D8F0DE5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8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Experience</w:t>
            </w:r>
          </w:p>
          <w:p w14:paraId="244AF392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8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Current_job</w:t>
            </w:r>
          </w:p>
          <w:p w14:paraId="56CA04BF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8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Roles</w:t>
            </w:r>
          </w:p>
          <w:p w14:paraId="29D22321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8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Skill</w:t>
            </w:r>
          </w:p>
          <w:p w14:paraId="0D5C27A3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8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Password_user</w:t>
            </w:r>
          </w:p>
          <w:p w14:paraId="20F3C5A3" w14:textId="1566FB76" w:rsidR="00763288" w:rsidRDefault="00763288" w:rsidP="00763288">
            <w:pPr>
              <w:pStyle w:val="ListParagraph"/>
              <w:widowControl/>
              <w:numPr>
                <w:ilvl w:val="0"/>
                <w:numId w:val="8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Emial</w:t>
            </w:r>
          </w:p>
        </w:tc>
      </w:tr>
      <w:tr w:rsidR="00763288" w14:paraId="6A5C2878" w14:textId="77777777" w:rsidTr="00763288"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C098E" w14:textId="77777777" w:rsidR="00763288" w:rsidRDefault="0076328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ministrator</w:t>
            </w:r>
          </w:p>
        </w:tc>
        <w:tc>
          <w:tcPr>
            <w:tcW w:w="4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76EAB" w14:textId="77777777" w:rsidR="00763288" w:rsidRDefault="00763288">
            <w:pPr>
              <w:pStyle w:val="TableParagraph"/>
              <w:spacing w:before="6"/>
              <w:jc w:val="both"/>
              <w:rPr>
                <w:sz w:val="24"/>
              </w:rPr>
            </w:pPr>
            <w:r>
              <w:rPr>
                <w:sz w:val="24"/>
              </w:rPr>
              <w:t>The administration site can</w:t>
            </w:r>
          </w:p>
          <w:p w14:paraId="73CD670A" w14:textId="77777777" w:rsidR="00763288" w:rsidRDefault="0076328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only access by </w:t>
            </w:r>
            <w:r>
              <w:rPr>
                <w:rFonts w:ascii="Times New Roman" w:hAnsi="Times New Roman" w:cs="Times New Roman"/>
                <w:sz w:val="24"/>
                <w:lang w:val="id-ID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</w:rPr>
              <w:t>admin.</w:t>
            </w:r>
          </w:p>
        </w:tc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6F16E" w14:textId="69C73C9E" w:rsidR="00763288" w:rsidRDefault="00763288" w:rsidP="00763288">
            <w:pPr>
              <w:pStyle w:val="ListParagraph"/>
              <w:widowControl/>
              <w:numPr>
                <w:ilvl w:val="0"/>
                <w:numId w:val="9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  <w:rPr>
                <w:rFonts w:ascii="Times New Roman" w:hAnsi="Times New Roman"/>
              </w:rPr>
            </w:pPr>
            <w:r>
              <w:t>Admin_id (PK)</w:t>
            </w:r>
          </w:p>
          <w:p w14:paraId="5FF43325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9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Admin_password</w:t>
            </w:r>
          </w:p>
          <w:p w14:paraId="365AFD84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9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Admin_name</w:t>
            </w:r>
          </w:p>
          <w:p w14:paraId="5BBC858C" w14:textId="1B6D6A3E" w:rsidR="00763288" w:rsidRDefault="00763288" w:rsidP="00763288">
            <w:pPr>
              <w:pStyle w:val="ListParagraph"/>
              <w:widowControl/>
              <w:numPr>
                <w:ilvl w:val="0"/>
                <w:numId w:val="9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</w:p>
        </w:tc>
      </w:tr>
      <w:tr w:rsidR="00763288" w14:paraId="6651F6BC" w14:textId="77777777" w:rsidTr="00763288"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970E9" w14:textId="77777777" w:rsidR="00763288" w:rsidRDefault="0076328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lk_email</w:t>
            </w:r>
          </w:p>
        </w:tc>
        <w:tc>
          <w:tcPr>
            <w:tcW w:w="4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D9B5E" w14:textId="77777777" w:rsidR="00763288" w:rsidRDefault="0076328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min sends bulk email to users</w:t>
            </w:r>
            <w:r>
              <w:rPr>
                <w:rFonts w:ascii="Times New Roman" w:hAnsi="Times New Roman" w:cs="Times New Roman"/>
                <w:lang w:val="id-ID"/>
              </w:rPr>
              <w:t>, tells them about the new features,</w:t>
            </w:r>
            <w:r>
              <w:rPr>
                <w:rFonts w:ascii="Times New Roman" w:hAnsi="Times New Roman" w:cs="Times New Roman"/>
              </w:rPr>
              <w:t xml:space="preserve"> and </w:t>
            </w:r>
            <w:r>
              <w:rPr>
                <w:rFonts w:ascii="Times New Roman" w:hAnsi="Times New Roman" w:cs="Times New Roman"/>
                <w:lang w:val="id-ID"/>
              </w:rPr>
              <w:t>updates</w:t>
            </w:r>
            <w:r>
              <w:rPr>
                <w:rFonts w:ascii="Times New Roman" w:hAnsi="Times New Roman" w:cs="Times New Roman"/>
              </w:rPr>
              <w:t xml:space="preserve"> them about information. </w:t>
            </w:r>
          </w:p>
        </w:tc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E67BF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10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  <w:rPr>
                <w:rFonts w:ascii="Times New Roman" w:hAnsi="Times New Roman"/>
              </w:rPr>
            </w:pPr>
            <w:r>
              <w:t>Email_id (PK)</w:t>
            </w:r>
          </w:p>
          <w:p w14:paraId="55DEFB4D" w14:textId="6C666A2E" w:rsidR="00763288" w:rsidRDefault="00763288" w:rsidP="00763288">
            <w:pPr>
              <w:pStyle w:val="ListParagraph"/>
              <w:widowControl/>
              <w:numPr>
                <w:ilvl w:val="0"/>
                <w:numId w:val="10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Description</w:t>
            </w:r>
          </w:p>
          <w:p w14:paraId="30045588" w14:textId="0C191C71" w:rsidR="00763288" w:rsidRDefault="00763288" w:rsidP="00763288">
            <w:pPr>
              <w:pStyle w:val="ListParagraph"/>
              <w:widowControl/>
              <w:numPr>
                <w:ilvl w:val="0"/>
                <w:numId w:val="10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To_Email</w:t>
            </w:r>
          </w:p>
          <w:p w14:paraId="3A64C1DD" w14:textId="15179F7B" w:rsidR="00763288" w:rsidRDefault="00763288" w:rsidP="00763288">
            <w:pPr>
              <w:pStyle w:val="ListParagraph"/>
              <w:widowControl/>
              <w:numPr>
                <w:ilvl w:val="0"/>
                <w:numId w:val="10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Subject</w:t>
            </w:r>
          </w:p>
          <w:p w14:paraId="665BAEE8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10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Admin_id (FK)</w:t>
            </w:r>
          </w:p>
        </w:tc>
      </w:tr>
      <w:tr w:rsidR="00763288" w14:paraId="382A12F2" w14:textId="77777777" w:rsidTr="00763288"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37F2F" w14:textId="77777777" w:rsidR="00763288" w:rsidRDefault="00763288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>
              <w:rPr>
                <w:rFonts w:ascii="Times New Roman" w:hAnsi="Times New Roman" w:cs="Times New Roman"/>
                <w:lang w:val="id-ID"/>
              </w:rPr>
              <w:lastRenderedPageBreak/>
              <w:t>Thread</w:t>
            </w:r>
          </w:p>
        </w:tc>
        <w:tc>
          <w:tcPr>
            <w:tcW w:w="4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315B2" w14:textId="77777777" w:rsidR="00763288" w:rsidRDefault="0076328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s a webpage or section of a website that displays a specific discussion or conversation, known as a "thread," between multiple users.</w:t>
            </w:r>
          </w:p>
        </w:tc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455F6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11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  <w:rPr>
                <w:rFonts w:ascii="Times New Roman" w:hAnsi="Times New Roman"/>
              </w:rPr>
            </w:pPr>
            <w:r>
              <w:t>Thread_id (PK)</w:t>
            </w:r>
          </w:p>
          <w:p w14:paraId="4048632C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11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User_id</w:t>
            </w:r>
          </w:p>
          <w:p w14:paraId="419A199A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11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Author</w:t>
            </w:r>
          </w:p>
          <w:p w14:paraId="2DAC9E8B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11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Thread_name</w:t>
            </w:r>
          </w:p>
          <w:p w14:paraId="078C9B2F" w14:textId="17786DD5" w:rsidR="00763288" w:rsidRDefault="00763288" w:rsidP="00763288">
            <w:pPr>
              <w:pStyle w:val="ListParagraph"/>
              <w:widowControl/>
              <w:numPr>
                <w:ilvl w:val="0"/>
                <w:numId w:val="11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Description</w:t>
            </w:r>
          </w:p>
        </w:tc>
      </w:tr>
      <w:tr w:rsidR="00763288" w14:paraId="56405453" w14:textId="77777777" w:rsidTr="00763288"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5A295" w14:textId="77777777" w:rsidR="00763288" w:rsidRDefault="00763288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>
              <w:rPr>
                <w:rFonts w:ascii="Times New Roman" w:hAnsi="Times New Roman" w:cs="Times New Roman"/>
                <w:lang w:val="id-ID"/>
              </w:rPr>
              <w:t>Messages</w:t>
            </w:r>
          </w:p>
        </w:tc>
        <w:tc>
          <w:tcPr>
            <w:tcW w:w="4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B11B5" w14:textId="77777777" w:rsidR="00763288" w:rsidRDefault="0076328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s a </w:t>
            </w:r>
            <w:r>
              <w:rPr>
                <w:rFonts w:ascii="Times New Roman" w:hAnsi="Times New Roman" w:cs="Times New Roman"/>
                <w:lang w:val="id-ID"/>
              </w:rPr>
              <w:t>website section showing</w:t>
            </w:r>
            <w:r>
              <w:rPr>
                <w:rFonts w:ascii="Times New Roman" w:hAnsi="Times New Roman" w:cs="Times New Roman"/>
              </w:rPr>
              <w:t xml:space="preserve"> a list of user-to-user private communications. Instead of conversing in a public thread, this feature enables users to send and receive private messages from and to other users on the community site.</w:t>
            </w:r>
          </w:p>
        </w:tc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335F3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12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  <w:rPr>
                <w:rFonts w:ascii="Times New Roman" w:hAnsi="Times New Roman"/>
              </w:rPr>
            </w:pPr>
            <w:r>
              <w:t>Messages_id (PK)</w:t>
            </w:r>
          </w:p>
          <w:p w14:paraId="55C3B932" w14:textId="641CA615" w:rsidR="00763288" w:rsidRDefault="00763288" w:rsidP="00763288">
            <w:pPr>
              <w:pStyle w:val="ListParagraph"/>
              <w:widowControl/>
              <w:numPr>
                <w:ilvl w:val="0"/>
                <w:numId w:val="12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Reciver</w:t>
            </w:r>
          </w:p>
          <w:p w14:paraId="3A1C58B5" w14:textId="2C87A4F2" w:rsidR="00763288" w:rsidRDefault="00763288" w:rsidP="00763288">
            <w:pPr>
              <w:pStyle w:val="ListParagraph"/>
              <w:widowControl/>
              <w:numPr>
                <w:ilvl w:val="0"/>
                <w:numId w:val="12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Sender</w:t>
            </w:r>
          </w:p>
          <w:p w14:paraId="6ACF9E0B" w14:textId="19024948" w:rsidR="00763288" w:rsidRDefault="00763288" w:rsidP="00763288">
            <w:pPr>
              <w:pStyle w:val="ListParagraph"/>
              <w:widowControl/>
              <w:numPr>
                <w:ilvl w:val="0"/>
                <w:numId w:val="12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Date_time</w:t>
            </w:r>
          </w:p>
          <w:p w14:paraId="50A49DA3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12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User_id (FK)</w:t>
            </w:r>
          </w:p>
        </w:tc>
      </w:tr>
      <w:tr w:rsidR="00763288" w14:paraId="0641C2EC" w14:textId="77777777" w:rsidTr="00763288"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FD362" w14:textId="77777777" w:rsidR="00763288" w:rsidRDefault="00763288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>
              <w:rPr>
                <w:rFonts w:ascii="Times New Roman" w:hAnsi="Times New Roman" w:cs="Times New Roman"/>
                <w:lang w:val="id-ID"/>
              </w:rPr>
              <w:t>Job</w:t>
            </w:r>
          </w:p>
        </w:tc>
        <w:tc>
          <w:tcPr>
            <w:tcW w:w="4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D51A3" w14:textId="77777777" w:rsidR="00763288" w:rsidRDefault="00763288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>
              <w:rPr>
                <w:rFonts w:ascii="Times New Roman" w:hAnsi="Times New Roman" w:cs="Times New Roman"/>
              </w:rPr>
              <w:t>It provides details about the user's job prospects</w:t>
            </w:r>
            <w:r>
              <w:rPr>
                <w:rFonts w:ascii="Times New Roman" w:hAnsi="Times New Roman" w:cs="Times New Roman"/>
                <w:lang w:val="id-ID"/>
              </w:rPr>
              <w:t>.</w:t>
            </w:r>
          </w:p>
        </w:tc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19795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13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  <w:rPr>
                <w:rFonts w:ascii="Times New Roman" w:hAnsi="Times New Roman"/>
                <w:lang w:val="id-ID"/>
              </w:rPr>
            </w:pPr>
            <w:r>
              <w:t>Job_id (PK)</w:t>
            </w:r>
          </w:p>
          <w:p w14:paraId="3DA0FFE7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13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Job_title</w:t>
            </w:r>
          </w:p>
          <w:p w14:paraId="06A3A2D3" w14:textId="07C21345" w:rsidR="00763288" w:rsidRDefault="00763288" w:rsidP="00763288">
            <w:pPr>
              <w:pStyle w:val="ListParagraph"/>
              <w:widowControl/>
              <w:numPr>
                <w:ilvl w:val="0"/>
                <w:numId w:val="13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Job_desc</w:t>
            </w:r>
          </w:p>
          <w:p w14:paraId="4EAA3FE9" w14:textId="3B69F5D0" w:rsidR="00763288" w:rsidRDefault="00763288" w:rsidP="00763288">
            <w:pPr>
              <w:pStyle w:val="ListParagraph"/>
              <w:widowControl/>
              <w:numPr>
                <w:ilvl w:val="0"/>
                <w:numId w:val="13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Company</w:t>
            </w:r>
          </w:p>
          <w:p w14:paraId="74629D84" w14:textId="77777777" w:rsidR="00763288" w:rsidRDefault="00763288" w:rsidP="00763288">
            <w:pPr>
              <w:pStyle w:val="ListParagraph"/>
              <w:widowControl/>
              <w:numPr>
                <w:ilvl w:val="0"/>
                <w:numId w:val="13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</w:pPr>
            <w:r>
              <w:t>Location</w:t>
            </w:r>
          </w:p>
        </w:tc>
      </w:tr>
    </w:tbl>
    <w:p w14:paraId="295AF1A5" w14:textId="77777777" w:rsidR="00763288" w:rsidRDefault="00763288" w:rsidP="00763288">
      <w:pPr>
        <w:pStyle w:val="LithanSectionHeader1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sk 3:- Create the Database dictionary with tables, fields &amp; datatypes . Include the above as part of Project Report (A3) </w:t>
      </w:r>
    </w:p>
    <w:p w14:paraId="20F50A28" w14:textId="77777777" w:rsidR="00763288" w:rsidRDefault="00763288" w:rsidP="00763288">
      <w:pPr>
        <w:pStyle w:val="LithanBodyTextBold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Task Statement: </w:t>
      </w:r>
    </w:p>
    <w:p w14:paraId="73935162" w14:textId="77777777" w:rsidR="00763288" w:rsidRDefault="00763288" w:rsidP="00763288">
      <w:pPr>
        <w:pStyle w:val="LithanBodyTextBold"/>
        <w:rPr>
          <w:rFonts w:ascii="Times New Roman" w:hAnsi="Times New Roman" w:cs="Times New Roman"/>
          <w:b w:val="0"/>
          <w:bCs/>
          <w:sz w:val="24"/>
          <w:szCs w:val="28"/>
        </w:rPr>
      </w:pPr>
      <w:r>
        <w:rPr>
          <w:rFonts w:ascii="Times New Roman" w:hAnsi="Times New Roman" w:cs="Times New Roman"/>
          <w:bCs/>
          <w:sz w:val="24"/>
          <w:szCs w:val="28"/>
        </w:rPr>
        <w:t xml:space="preserve">Create the database dictionary </w:t>
      </w:r>
    </w:p>
    <w:p w14:paraId="192CE590" w14:textId="2A017CCA" w:rsidR="005229F4" w:rsidRDefault="001E5D3D" w:rsidP="0085682B">
      <w:pPr>
        <w:pStyle w:val="LithanBodyTextNormal"/>
        <w:ind w:left="0"/>
      </w:pPr>
      <w:r>
        <w:rPr>
          <w:noProof/>
        </w:rPr>
        <w:lastRenderedPageBreak/>
        <w:drawing>
          <wp:inline distT="0" distB="0" distL="0" distR="0" wp14:anchorId="23B78FF6" wp14:editId="57566F87">
            <wp:extent cx="6116320" cy="92100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921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D16B2" w14:textId="4E27167E" w:rsidR="001E5D3D" w:rsidRDefault="001E5D3D" w:rsidP="0085682B">
      <w:pPr>
        <w:pStyle w:val="LithanBodyTextNormal"/>
        <w:ind w:left="0"/>
      </w:pPr>
      <w:r>
        <w:rPr>
          <w:noProof/>
        </w:rPr>
        <w:lastRenderedPageBreak/>
        <w:drawing>
          <wp:inline distT="0" distB="0" distL="0" distR="0" wp14:anchorId="5D0D2D66" wp14:editId="594BDB40">
            <wp:extent cx="6116320" cy="88969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889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6BD5C" w14:textId="2B6F4816" w:rsidR="001E5D3D" w:rsidRDefault="001E5D3D" w:rsidP="0085682B">
      <w:pPr>
        <w:pStyle w:val="LithanBodyTextNormal"/>
        <w:ind w:left="0"/>
      </w:pPr>
      <w:r>
        <w:rPr>
          <w:noProof/>
        </w:rPr>
        <w:lastRenderedPageBreak/>
        <w:drawing>
          <wp:inline distT="0" distB="0" distL="0" distR="0" wp14:anchorId="37591E1B" wp14:editId="6382C93E">
            <wp:extent cx="6116320" cy="8788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878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D316E" w14:textId="4BCE4711" w:rsidR="001E5D3D" w:rsidRDefault="001E5D3D" w:rsidP="0085682B">
      <w:pPr>
        <w:pStyle w:val="LithanBodyTextNormal"/>
        <w:ind w:left="0"/>
      </w:pPr>
    </w:p>
    <w:p w14:paraId="4389258D" w14:textId="7F726BE9" w:rsidR="001E5D3D" w:rsidRDefault="001E5D3D" w:rsidP="0085682B">
      <w:pPr>
        <w:pStyle w:val="LithanBodyTextNormal"/>
        <w:ind w:left="0"/>
      </w:pPr>
    </w:p>
    <w:p w14:paraId="63A2B3BE" w14:textId="73D661A7" w:rsidR="001E5D3D" w:rsidRDefault="001E5D3D" w:rsidP="0085682B">
      <w:pPr>
        <w:pStyle w:val="LithanBodyTextNormal"/>
        <w:ind w:left="0"/>
      </w:pPr>
    </w:p>
    <w:p w14:paraId="026D3783" w14:textId="32F7492C" w:rsidR="001E5D3D" w:rsidRDefault="001E5D3D" w:rsidP="0085682B">
      <w:pPr>
        <w:pStyle w:val="LithanBodyTextNormal"/>
        <w:ind w:left="0"/>
      </w:pPr>
    </w:p>
    <w:p w14:paraId="53BEF9BF" w14:textId="70E27AB4" w:rsidR="001E5D3D" w:rsidRDefault="001E5D3D" w:rsidP="0085682B">
      <w:pPr>
        <w:pStyle w:val="LithanBodyTextNormal"/>
        <w:ind w:left="0"/>
      </w:pPr>
      <w:r>
        <w:rPr>
          <w:noProof/>
        </w:rPr>
        <w:drawing>
          <wp:inline distT="0" distB="0" distL="0" distR="0" wp14:anchorId="456825F0" wp14:editId="4F9DB981">
            <wp:extent cx="6116320" cy="49352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493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A3A5C" w14:textId="40EDB5B6" w:rsidR="001E5D3D" w:rsidRDefault="001E5D3D" w:rsidP="0085682B">
      <w:pPr>
        <w:pStyle w:val="LithanBodyTextNormal"/>
        <w:ind w:left="0"/>
      </w:pPr>
    </w:p>
    <w:p w14:paraId="024E9221" w14:textId="77777777" w:rsidR="001E5D3D" w:rsidRDefault="001E5D3D" w:rsidP="001E5D3D">
      <w:pPr>
        <w:pStyle w:val="LithanBodyTextBold"/>
        <w:ind w:left="720"/>
        <w:rPr>
          <w:rFonts w:ascii="Times New Roman" w:hAnsi="Times New Roman" w:cs="Times New Roman"/>
          <w:bCs/>
          <w:sz w:val="24"/>
          <w:szCs w:val="28"/>
        </w:rPr>
      </w:pPr>
    </w:p>
    <w:p w14:paraId="1B48A2F4" w14:textId="77777777" w:rsidR="001E5D3D" w:rsidRDefault="001E5D3D" w:rsidP="001E5D3D">
      <w:pPr>
        <w:pStyle w:val="LithanBodyTextBold"/>
        <w:ind w:left="360"/>
        <w:rPr>
          <w:rFonts w:ascii="Times New Roman" w:hAnsi="Times New Roman" w:cs="Times New Roman"/>
          <w:bCs/>
          <w:color w:val="FF0000"/>
          <w:sz w:val="24"/>
          <w:szCs w:val="28"/>
        </w:rPr>
      </w:pPr>
      <w:r>
        <w:rPr>
          <w:rFonts w:ascii="Times New Roman" w:hAnsi="Times New Roman" w:cs="Times New Roman"/>
          <w:bCs/>
          <w:sz w:val="24"/>
          <w:szCs w:val="28"/>
        </w:rPr>
        <w:t>Task 4:- Create a MySQL database &amp; Implement the database design in that database. Implement Primary Key, Foreign Key &amp; Constraints.Use SQL Scripts &amp; Mysql or phpMyAdmin to create the database.Produce the Screen capture of created tables in phpMyAdmin or MySQL Command prompt. Include it as part of Project Presentation</w:t>
      </w:r>
      <w:r>
        <w:rPr>
          <w:rFonts w:ascii="Times New Roman" w:hAnsi="Times New Roman" w:cs="Times New Roman"/>
          <w:bCs/>
          <w:color w:val="FF0000"/>
          <w:sz w:val="24"/>
          <w:szCs w:val="28"/>
        </w:rPr>
        <w:t xml:space="preserve">.    </w:t>
      </w:r>
    </w:p>
    <w:p w14:paraId="4CA02F80" w14:textId="77777777" w:rsidR="001E5D3D" w:rsidRDefault="001E5D3D" w:rsidP="001E5D3D">
      <w:pPr>
        <w:pStyle w:val="LithanBodyTextBold"/>
        <w:ind w:left="720"/>
        <w:rPr>
          <w:rFonts w:ascii="Times New Roman" w:hAnsi="Times New Roman" w:cs="Times New Roman"/>
          <w:bCs/>
          <w:color w:val="FF0000"/>
          <w:sz w:val="24"/>
          <w:szCs w:val="28"/>
        </w:rPr>
      </w:pPr>
    </w:p>
    <w:p w14:paraId="384B2F92" w14:textId="77777777" w:rsidR="001E5D3D" w:rsidRDefault="001E5D3D" w:rsidP="001E5D3D">
      <w:pPr>
        <w:pStyle w:val="LithanBodyTextBold"/>
        <w:ind w:left="720"/>
        <w:rPr>
          <w:rFonts w:ascii="Times New Roman" w:hAnsi="Times New Roman" w:cs="Times New Roman"/>
          <w:bCs/>
          <w:sz w:val="24"/>
          <w:szCs w:val="28"/>
        </w:rPr>
      </w:pPr>
      <w:r>
        <w:rPr>
          <w:rFonts w:ascii="Times New Roman" w:hAnsi="Times New Roman" w:cs="Times New Roman"/>
          <w:bCs/>
          <w:sz w:val="24"/>
          <w:szCs w:val="28"/>
        </w:rPr>
        <w:t xml:space="preserve">Implement the database in MySQL using SQL scripts  </w:t>
      </w:r>
    </w:p>
    <w:p w14:paraId="376CC75C" w14:textId="77777777" w:rsidR="001E5D3D" w:rsidRDefault="001E5D3D" w:rsidP="001E5D3D">
      <w:pPr>
        <w:pStyle w:val="LithanBodyTextBold"/>
        <w:rPr>
          <w:rFonts w:ascii="Times New Roman" w:hAnsi="Times New Roman" w:cs="Times New Roman"/>
          <w:b w:val="0"/>
          <w:bCs/>
          <w:color w:val="FF0000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   Solution </w:t>
      </w:r>
    </w:p>
    <w:p w14:paraId="7A60DC3C" w14:textId="6369AC7F" w:rsidR="001E5D3D" w:rsidRDefault="001E5D3D" w:rsidP="0085682B">
      <w:pPr>
        <w:pStyle w:val="LithanBodyTextNormal"/>
        <w:ind w:left="0"/>
        <w:rPr>
          <w:noProof/>
        </w:rPr>
      </w:pPr>
    </w:p>
    <w:p w14:paraId="680B72F4" w14:textId="0B8EE41D" w:rsidR="00ED22EC" w:rsidRPr="00ED22EC" w:rsidRDefault="00ED22EC" w:rsidP="00ED22EC">
      <w:pPr>
        <w:pStyle w:val="TableParagraph"/>
        <w:tabs>
          <w:tab w:val="left" w:pos="871"/>
        </w:tabs>
        <w:spacing w:before="204"/>
        <w:rPr>
          <w:b/>
          <w:bCs/>
          <w:sz w:val="24"/>
          <w:szCs w:val="24"/>
          <w:lang w:val="id-ID"/>
        </w:rPr>
      </w:pPr>
      <w:r>
        <w:rPr>
          <w:b/>
          <w:bCs/>
          <w:sz w:val="24"/>
          <w:szCs w:val="24"/>
          <w:lang w:val="id-ID"/>
        </w:rPr>
        <w:t>Table for User</w:t>
      </w:r>
    </w:p>
    <w:p w14:paraId="7527049C" w14:textId="77777777" w:rsidR="00ED22EC" w:rsidRDefault="00ED22EC" w:rsidP="00ED22EC">
      <w:pPr>
        <w:pStyle w:val="LithanBodyTextNormal"/>
        <w:rPr>
          <w:noProof/>
        </w:rPr>
      </w:pPr>
      <w:r>
        <w:rPr>
          <w:noProof/>
        </w:rPr>
        <w:t>CREATE TABLE `user` (</w:t>
      </w:r>
    </w:p>
    <w:p w14:paraId="74E8C67C" w14:textId="77777777" w:rsidR="00ED22EC" w:rsidRDefault="00ED22EC" w:rsidP="00ED22EC">
      <w:pPr>
        <w:pStyle w:val="LithanBodyTextNormal"/>
        <w:rPr>
          <w:noProof/>
        </w:rPr>
      </w:pPr>
      <w:r>
        <w:rPr>
          <w:noProof/>
        </w:rPr>
        <w:t xml:space="preserve">  `Id_User` int(11) NOT NULL,</w:t>
      </w:r>
    </w:p>
    <w:p w14:paraId="21137FF4" w14:textId="77777777" w:rsidR="00ED22EC" w:rsidRDefault="00ED22EC" w:rsidP="00ED22EC">
      <w:pPr>
        <w:pStyle w:val="LithanBodyTextNormal"/>
        <w:rPr>
          <w:noProof/>
        </w:rPr>
      </w:pPr>
      <w:r>
        <w:rPr>
          <w:noProof/>
        </w:rPr>
        <w:t xml:space="preserve">  `Name_user` varchar(90) NOT NULL,</w:t>
      </w:r>
    </w:p>
    <w:p w14:paraId="042085B1" w14:textId="77777777" w:rsidR="00ED22EC" w:rsidRDefault="00ED22EC" w:rsidP="00ED22EC">
      <w:pPr>
        <w:pStyle w:val="LithanBodyTextNormal"/>
        <w:rPr>
          <w:noProof/>
        </w:rPr>
      </w:pPr>
      <w:r>
        <w:rPr>
          <w:noProof/>
        </w:rPr>
        <w:t xml:space="preserve">  `Location` varchar(90) NOT NULL,</w:t>
      </w:r>
    </w:p>
    <w:p w14:paraId="6EB586CE" w14:textId="77777777" w:rsidR="00ED22EC" w:rsidRDefault="00ED22EC" w:rsidP="00ED22EC">
      <w:pPr>
        <w:pStyle w:val="LithanBodyTextNormal"/>
        <w:rPr>
          <w:noProof/>
        </w:rPr>
      </w:pPr>
      <w:r>
        <w:rPr>
          <w:noProof/>
        </w:rPr>
        <w:t xml:space="preserve">  `Experience` varchar(90) NOT NULL,</w:t>
      </w:r>
    </w:p>
    <w:p w14:paraId="45016CD2" w14:textId="77777777" w:rsidR="00ED22EC" w:rsidRDefault="00ED22EC" w:rsidP="00ED22EC">
      <w:pPr>
        <w:pStyle w:val="LithanBodyTextNormal"/>
        <w:rPr>
          <w:noProof/>
        </w:rPr>
      </w:pPr>
      <w:r>
        <w:rPr>
          <w:noProof/>
        </w:rPr>
        <w:t xml:space="preserve">  `current_Job` varchar(90) NOT NULL,</w:t>
      </w:r>
    </w:p>
    <w:p w14:paraId="62B881FD" w14:textId="77777777" w:rsidR="00ED22EC" w:rsidRDefault="00ED22EC" w:rsidP="00ED22EC">
      <w:pPr>
        <w:pStyle w:val="LithanBodyTextNormal"/>
        <w:rPr>
          <w:noProof/>
        </w:rPr>
      </w:pPr>
      <w:r>
        <w:rPr>
          <w:noProof/>
        </w:rPr>
        <w:t xml:space="preserve">  `roles` varchar(90) NOT NULL,</w:t>
      </w:r>
    </w:p>
    <w:p w14:paraId="5B5FAE9C" w14:textId="77777777" w:rsidR="00ED22EC" w:rsidRDefault="00ED22EC" w:rsidP="00ED22EC">
      <w:pPr>
        <w:pStyle w:val="LithanBodyTextNormal"/>
        <w:rPr>
          <w:noProof/>
        </w:rPr>
      </w:pPr>
      <w:r>
        <w:rPr>
          <w:noProof/>
        </w:rPr>
        <w:t xml:space="preserve">  `Skill` varchar(90) NOT NULL,</w:t>
      </w:r>
    </w:p>
    <w:p w14:paraId="00BA7F80" w14:textId="77777777" w:rsidR="00ED22EC" w:rsidRDefault="00ED22EC" w:rsidP="00ED22EC">
      <w:pPr>
        <w:pStyle w:val="LithanBodyTextNormal"/>
        <w:rPr>
          <w:noProof/>
        </w:rPr>
      </w:pPr>
      <w:r>
        <w:rPr>
          <w:noProof/>
        </w:rPr>
        <w:t xml:space="preserve">  `Password_user` varchar(90) NOT NULL,</w:t>
      </w:r>
    </w:p>
    <w:p w14:paraId="07ACB98D" w14:textId="70BDC75A" w:rsidR="00ED22EC" w:rsidRDefault="00ED22EC" w:rsidP="00ED22EC">
      <w:pPr>
        <w:pStyle w:val="LithanBodyTextNormal"/>
        <w:ind w:left="0"/>
        <w:rPr>
          <w:noProof/>
        </w:rPr>
      </w:pPr>
      <w:r>
        <w:rPr>
          <w:noProof/>
        </w:rPr>
        <w:lastRenderedPageBreak/>
        <w:t xml:space="preserve">  `Email` varchar(90) NOT NULL</w:t>
      </w:r>
    </w:p>
    <w:p w14:paraId="3B95C9FF" w14:textId="45B3A9BF" w:rsidR="00C17D52" w:rsidRDefault="00C17D52" w:rsidP="00ED22EC">
      <w:pPr>
        <w:pStyle w:val="LithanBodyTextNormal"/>
        <w:ind w:left="0"/>
        <w:rPr>
          <w:noProof/>
        </w:rPr>
      </w:pPr>
      <w:r w:rsidRPr="00C17D52">
        <w:rPr>
          <w:noProof/>
        </w:rPr>
        <w:t>PRIMARY KEY (`Id_User`)</w:t>
      </w:r>
      <w:r>
        <w:rPr>
          <w:noProof/>
        </w:rPr>
        <w:t>,</w:t>
      </w:r>
    </w:p>
    <w:p w14:paraId="69D9D08D" w14:textId="1D51AA12" w:rsidR="00744858" w:rsidRDefault="00744858" w:rsidP="00ED22EC">
      <w:pPr>
        <w:pStyle w:val="LithanBodyTextNormal"/>
        <w:ind w:left="0"/>
        <w:rPr>
          <w:noProof/>
        </w:rPr>
      </w:pPr>
      <w:r>
        <w:rPr>
          <w:noProof/>
        </w:rPr>
        <w:t>);</w:t>
      </w:r>
    </w:p>
    <w:p w14:paraId="50B3A8FE" w14:textId="1D97773D" w:rsidR="00ED22EC" w:rsidRDefault="00ED22EC" w:rsidP="0085682B">
      <w:pPr>
        <w:pStyle w:val="LithanBodyTextNormal"/>
        <w:ind w:left="0"/>
      </w:pPr>
      <w:r>
        <w:rPr>
          <w:noProof/>
        </w:rPr>
        <w:drawing>
          <wp:inline distT="0" distB="0" distL="0" distR="0" wp14:anchorId="4AD83F39" wp14:editId="1EEDA31E">
            <wp:extent cx="6116320" cy="4635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46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BE417" w14:textId="7CEF5CD2" w:rsidR="00744858" w:rsidRPr="00744858" w:rsidRDefault="00744858" w:rsidP="00744858">
      <w:pPr>
        <w:pStyle w:val="TableParagraph"/>
        <w:tabs>
          <w:tab w:val="left" w:pos="871"/>
        </w:tabs>
        <w:spacing w:before="204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  <w:lang w:val="id-ID"/>
        </w:rPr>
        <w:t xml:space="preserve">Table for </w:t>
      </w:r>
      <w:r>
        <w:rPr>
          <w:b/>
          <w:bCs/>
          <w:sz w:val="24"/>
          <w:szCs w:val="24"/>
        </w:rPr>
        <w:t>Thread</w:t>
      </w:r>
    </w:p>
    <w:p w14:paraId="56C6219F" w14:textId="0A04AF06" w:rsidR="00ED22EC" w:rsidRDefault="00ED22EC" w:rsidP="0085682B">
      <w:pPr>
        <w:pStyle w:val="LithanBodyTextNormal"/>
        <w:ind w:left="0"/>
      </w:pPr>
    </w:p>
    <w:p w14:paraId="485FDDE6" w14:textId="77777777" w:rsidR="00744858" w:rsidRDefault="00744858" w:rsidP="00744858">
      <w:pPr>
        <w:pStyle w:val="LithanBodyTextNormal"/>
      </w:pPr>
      <w:r>
        <w:t>CREATE TABLE `thread` (</w:t>
      </w:r>
    </w:p>
    <w:p w14:paraId="20D09A52" w14:textId="77777777" w:rsidR="00744858" w:rsidRDefault="00744858" w:rsidP="00744858">
      <w:pPr>
        <w:pStyle w:val="LithanBodyTextNormal"/>
      </w:pPr>
      <w:r>
        <w:t xml:space="preserve">  `Id_User` int(11) NOT NULL,</w:t>
      </w:r>
    </w:p>
    <w:p w14:paraId="7DBD067D" w14:textId="77777777" w:rsidR="00744858" w:rsidRDefault="00744858" w:rsidP="00744858">
      <w:pPr>
        <w:pStyle w:val="LithanBodyTextNormal"/>
      </w:pPr>
      <w:r>
        <w:t xml:space="preserve">  `author` varchar(90) NOT NULL,</w:t>
      </w:r>
    </w:p>
    <w:p w14:paraId="57AEED48" w14:textId="77777777" w:rsidR="00744858" w:rsidRDefault="00744858" w:rsidP="00744858">
      <w:pPr>
        <w:pStyle w:val="LithanBodyTextNormal"/>
      </w:pPr>
      <w:r>
        <w:t xml:space="preserve">  `Thread_name` varchar(90) NOT NULL,</w:t>
      </w:r>
    </w:p>
    <w:p w14:paraId="6CD1D75E" w14:textId="77777777" w:rsidR="00744858" w:rsidRDefault="00744858" w:rsidP="00744858">
      <w:pPr>
        <w:pStyle w:val="LithanBodyTextNormal"/>
      </w:pPr>
      <w:r>
        <w:t xml:space="preserve">  `Description_Thread` varchar(90) NOT NULL,</w:t>
      </w:r>
    </w:p>
    <w:p w14:paraId="494026C9" w14:textId="64BDDC95" w:rsidR="00744858" w:rsidRDefault="00744858" w:rsidP="00744858">
      <w:pPr>
        <w:pStyle w:val="LithanBodyTextNormal"/>
      </w:pPr>
      <w:r>
        <w:t xml:space="preserve">  `Id_Thread` int(11) NOT NULL</w:t>
      </w:r>
    </w:p>
    <w:p w14:paraId="62C43564" w14:textId="1DD43339" w:rsidR="00C17D52" w:rsidRDefault="00C17D52" w:rsidP="00744858">
      <w:pPr>
        <w:pStyle w:val="LithanBodyTextNormal"/>
      </w:pPr>
      <w:r w:rsidRPr="00C17D52">
        <w:t>PRIMARY KEY (`Id_Thread`)</w:t>
      </w:r>
      <w:r>
        <w:t>,</w:t>
      </w:r>
    </w:p>
    <w:p w14:paraId="70BB3FFC" w14:textId="150E2BB3" w:rsidR="00ED22EC" w:rsidRDefault="00744858" w:rsidP="00744858">
      <w:pPr>
        <w:pStyle w:val="LithanBodyTextNormal"/>
        <w:ind w:left="0"/>
      </w:pPr>
      <w:r>
        <w:t>);</w:t>
      </w:r>
    </w:p>
    <w:p w14:paraId="45115C92" w14:textId="46192F32" w:rsidR="00ED22EC" w:rsidRDefault="00ED22EC" w:rsidP="0085682B">
      <w:pPr>
        <w:pStyle w:val="LithanBodyTextNormal"/>
        <w:ind w:left="0"/>
      </w:pPr>
    </w:p>
    <w:p w14:paraId="4F34690E" w14:textId="75F62DA8" w:rsidR="00ED22EC" w:rsidRDefault="00ED22EC" w:rsidP="0085682B">
      <w:pPr>
        <w:pStyle w:val="LithanBodyTextNormal"/>
        <w:ind w:left="0"/>
      </w:pPr>
      <w:r>
        <w:rPr>
          <w:noProof/>
        </w:rPr>
        <w:drawing>
          <wp:inline distT="0" distB="0" distL="0" distR="0" wp14:anchorId="5F161716" wp14:editId="7AB7BDB8">
            <wp:extent cx="6116320" cy="57023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57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29CE4" w14:textId="61C6A66F" w:rsidR="00744858" w:rsidRPr="00744858" w:rsidRDefault="00744858" w:rsidP="00744858">
      <w:pPr>
        <w:pStyle w:val="TableParagraph"/>
        <w:tabs>
          <w:tab w:val="left" w:pos="871"/>
        </w:tabs>
        <w:spacing w:before="204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  <w:lang w:val="id-ID"/>
        </w:rPr>
        <w:t xml:space="preserve">Table for </w:t>
      </w:r>
      <w:r>
        <w:rPr>
          <w:b/>
          <w:bCs/>
          <w:sz w:val="24"/>
          <w:szCs w:val="24"/>
        </w:rPr>
        <w:t>Message</w:t>
      </w:r>
    </w:p>
    <w:p w14:paraId="119698DA" w14:textId="77777777" w:rsidR="00744858" w:rsidRDefault="00744858" w:rsidP="00744858">
      <w:pPr>
        <w:pStyle w:val="LithanBodyTextNormal"/>
      </w:pPr>
    </w:p>
    <w:p w14:paraId="6D756983" w14:textId="41EF3A26" w:rsidR="00744858" w:rsidRDefault="00744858" w:rsidP="00744858">
      <w:pPr>
        <w:pStyle w:val="LithanBodyTextNormal"/>
      </w:pPr>
      <w:r>
        <w:t>CREATE TABLE `message` (</w:t>
      </w:r>
    </w:p>
    <w:p w14:paraId="4C5DC9A4" w14:textId="77777777" w:rsidR="00744858" w:rsidRDefault="00744858" w:rsidP="00744858">
      <w:pPr>
        <w:pStyle w:val="LithanBodyTextNormal"/>
      </w:pPr>
      <w:r>
        <w:t xml:space="preserve">  `reciver` varchar(90) NOT NULL,</w:t>
      </w:r>
    </w:p>
    <w:p w14:paraId="450D6694" w14:textId="77777777" w:rsidR="00744858" w:rsidRDefault="00744858" w:rsidP="00744858">
      <w:pPr>
        <w:pStyle w:val="LithanBodyTextNormal"/>
      </w:pPr>
      <w:r>
        <w:t xml:space="preserve">  `sender` varchar(90) NOT NULL,</w:t>
      </w:r>
    </w:p>
    <w:p w14:paraId="2E2518FA" w14:textId="77777777" w:rsidR="00744858" w:rsidRDefault="00744858" w:rsidP="00744858">
      <w:pPr>
        <w:pStyle w:val="LithanBodyTextNormal"/>
      </w:pPr>
      <w:r>
        <w:t xml:space="preserve">  `Date_Time` int(11) NOT NULL,</w:t>
      </w:r>
    </w:p>
    <w:p w14:paraId="603C0729" w14:textId="77777777" w:rsidR="00744858" w:rsidRDefault="00744858" w:rsidP="00744858">
      <w:pPr>
        <w:pStyle w:val="LithanBodyTextNormal"/>
      </w:pPr>
      <w:r>
        <w:t xml:space="preserve">  `Id_Message` int(11) NOT NULL,</w:t>
      </w:r>
    </w:p>
    <w:p w14:paraId="79EB8FA6" w14:textId="21854FDE" w:rsidR="00744858" w:rsidRDefault="00744858" w:rsidP="00744858">
      <w:pPr>
        <w:pStyle w:val="LithanBodyTextNormal"/>
      </w:pPr>
      <w:r>
        <w:t xml:space="preserve">  `Id_User` int(11) NOT NULL</w:t>
      </w:r>
    </w:p>
    <w:p w14:paraId="1255BC23" w14:textId="1883E978" w:rsidR="00C17D52" w:rsidRDefault="00C17D52" w:rsidP="00744858">
      <w:pPr>
        <w:pStyle w:val="LithanBodyTextNormal"/>
      </w:pPr>
      <w:r w:rsidRPr="00C17D52">
        <w:t>PRIMARY KEY (`Id_Message`),</w:t>
      </w:r>
    </w:p>
    <w:p w14:paraId="17A05559" w14:textId="5C1A46DC" w:rsidR="00C17D52" w:rsidRDefault="00C17D52" w:rsidP="00744858">
      <w:pPr>
        <w:pStyle w:val="LithanBodyTextNormal"/>
      </w:pPr>
      <w:r w:rsidRPr="00C17D52">
        <w:t>FOREIGN KEY (`Id_User`) REFERENCES `user` (`Id_User`)</w:t>
      </w:r>
    </w:p>
    <w:p w14:paraId="004282F1" w14:textId="6B722AEB" w:rsidR="00ED22EC" w:rsidRDefault="00744858" w:rsidP="00744858">
      <w:pPr>
        <w:pStyle w:val="LithanBodyTextNormal"/>
        <w:ind w:left="0"/>
      </w:pPr>
      <w:r>
        <w:t>);</w:t>
      </w:r>
    </w:p>
    <w:p w14:paraId="05D6EAAC" w14:textId="08710AD1" w:rsidR="00ED22EC" w:rsidRDefault="00ED22EC" w:rsidP="0085682B">
      <w:pPr>
        <w:pStyle w:val="LithanBodyTextNormal"/>
        <w:ind w:left="0"/>
      </w:pPr>
      <w:r>
        <w:rPr>
          <w:noProof/>
        </w:rPr>
        <w:drawing>
          <wp:inline distT="0" distB="0" distL="0" distR="0" wp14:anchorId="50BDE31F" wp14:editId="1FBF0709">
            <wp:extent cx="4990476" cy="647619"/>
            <wp:effectExtent l="0" t="0" r="635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990476" cy="6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C0A2F" w14:textId="1498B89E" w:rsidR="00744858" w:rsidRPr="00744858" w:rsidRDefault="00744858" w:rsidP="00744858">
      <w:pPr>
        <w:pStyle w:val="TableParagraph"/>
        <w:tabs>
          <w:tab w:val="left" w:pos="871"/>
        </w:tabs>
        <w:spacing w:before="204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  <w:lang w:val="id-ID"/>
        </w:rPr>
        <w:t xml:space="preserve">Table for </w:t>
      </w:r>
      <w:r>
        <w:rPr>
          <w:b/>
          <w:bCs/>
          <w:sz w:val="24"/>
          <w:szCs w:val="24"/>
        </w:rPr>
        <w:t>Job</w:t>
      </w:r>
    </w:p>
    <w:p w14:paraId="73B8AC32" w14:textId="0EB2E3D1" w:rsidR="00ED22EC" w:rsidRDefault="00ED22EC" w:rsidP="0085682B">
      <w:pPr>
        <w:pStyle w:val="LithanBodyTextNormal"/>
        <w:ind w:left="0"/>
      </w:pPr>
    </w:p>
    <w:p w14:paraId="764D46BE" w14:textId="77777777" w:rsidR="00744858" w:rsidRDefault="00744858" w:rsidP="00744858">
      <w:pPr>
        <w:pStyle w:val="LithanBodyTextNormal"/>
      </w:pPr>
      <w:r>
        <w:t>CREATE TABLE `job` (</w:t>
      </w:r>
    </w:p>
    <w:p w14:paraId="0D9FE7FA" w14:textId="77777777" w:rsidR="00744858" w:rsidRDefault="00744858" w:rsidP="00744858">
      <w:pPr>
        <w:pStyle w:val="LithanBodyTextNormal"/>
      </w:pPr>
      <w:r>
        <w:t xml:space="preserve">  `location` varchar(90) NOT NULL,</w:t>
      </w:r>
    </w:p>
    <w:p w14:paraId="4A932C86" w14:textId="77777777" w:rsidR="00744858" w:rsidRDefault="00744858" w:rsidP="00744858">
      <w:pPr>
        <w:pStyle w:val="LithanBodyTextNormal"/>
      </w:pPr>
      <w:r>
        <w:t xml:space="preserve">  `Id_Job` int(11) NOT NULL,</w:t>
      </w:r>
    </w:p>
    <w:p w14:paraId="0B1FEE32" w14:textId="77777777" w:rsidR="00744858" w:rsidRDefault="00744858" w:rsidP="00744858">
      <w:pPr>
        <w:pStyle w:val="LithanBodyTextNormal"/>
      </w:pPr>
      <w:r>
        <w:t xml:space="preserve">  `company` varchar(90) NOT NULL,</w:t>
      </w:r>
    </w:p>
    <w:p w14:paraId="63019BA6" w14:textId="77777777" w:rsidR="00744858" w:rsidRDefault="00744858" w:rsidP="00744858">
      <w:pPr>
        <w:pStyle w:val="LithanBodyTextNormal"/>
      </w:pPr>
      <w:r>
        <w:t xml:space="preserve">  `title` varchar(90) NOT NULL,</w:t>
      </w:r>
    </w:p>
    <w:p w14:paraId="4FBD24F1" w14:textId="3FA94AF2" w:rsidR="00744858" w:rsidRDefault="00744858" w:rsidP="00744858">
      <w:pPr>
        <w:pStyle w:val="LithanBodyTextNormal"/>
      </w:pPr>
      <w:r>
        <w:t xml:space="preserve">  `Job_Description` varchar(90) NOT NULL</w:t>
      </w:r>
    </w:p>
    <w:p w14:paraId="5CAD0359" w14:textId="134303DA" w:rsidR="00C17D52" w:rsidRDefault="00C17D52" w:rsidP="00744858">
      <w:pPr>
        <w:pStyle w:val="LithanBodyTextNormal"/>
      </w:pPr>
      <w:r w:rsidRPr="00C17D52">
        <w:t>PRIMARY KEY (`Id_Job`)</w:t>
      </w:r>
      <w:r>
        <w:t>,</w:t>
      </w:r>
    </w:p>
    <w:p w14:paraId="7FDA80E5" w14:textId="5CA7815C" w:rsidR="00ED22EC" w:rsidRDefault="00744858" w:rsidP="00744858">
      <w:pPr>
        <w:pStyle w:val="LithanBodyTextNormal"/>
        <w:ind w:left="0"/>
      </w:pPr>
      <w:r>
        <w:t>);</w:t>
      </w:r>
    </w:p>
    <w:p w14:paraId="32921656" w14:textId="5334AD9C" w:rsidR="00ED22EC" w:rsidRDefault="00ED22EC" w:rsidP="0085682B">
      <w:pPr>
        <w:pStyle w:val="LithanBodyTextNormal"/>
        <w:ind w:left="0"/>
      </w:pPr>
      <w:r>
        <w:rPr>
          <w:noProof/>
        </w:rPr>
        <w:lastRenderedPageBreak/>
        <w:drawing>
          <wp:inline distT="0" distB="0" distL="0" distR="0" wp14:anchorId="37249106" wp14:editId="6550435A">
            <wp:extent cx="6116320" cy="6877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68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EF77B" w14:textId="09CFE65B" w:rsidR="00ED22EC" w:rsidRDefault="00ED22EC" w:rsidP="0085682B">
      <w:pPr>
        <w:pStyle w:val="LithanBodyTextNormal"/>
        <w:ind w:left="0"/>
      </w:pPr>
    </w:p>
    <w:p w14:paraId="51374A21" w14:textId="56F4E8AB" w:rsidR="00744858" w:rsidRPr="00744858" w:rsidRDefault="00744858" w:rsidP="00744858">
      <w:pPr>
        <w:pStyle w:val="TableParagraph"/>
        <w:tabs>
          <w:tab w:val="left" w:pos="871"/>
        </w:tabs>
        <w:spacing w:before="204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  <w:lang w:val="id-ID"/>
        </w:rPr>
        <w:t xml:space="preserve">Table for </w:t>
      </w:r>
      <w:r>
        <w:rPr>
          <w:b/>
          <w:bCs/>
          <w:sz w:val="24"/>
          <w:szCs w:val="24"/>
        </w:rPr>
        <w:t>Bulk Email</w:t>
      </w:r>
    </w:p>
    <w:p w14:paraId="07C4DA6C" w14:textId="25FC1EE7" w:rsidR="00744858" w:rsidRDefault="00744858" w:rsidP="0085682B">
      <w:pPr>
        <w:pStyle w:val="LithanBodyTextNormal"/>
        <w:ind w:left="0"/>
      </w:pPr>
    </w:p>
    <w:p w14:paraId="31AD6F64" w14:textId="77777777" w:rsidR="00744858" w:rsidRDefault="00744858" w:rsidP="00744858">
      <w:pPr>
        <w:pStyle w:val="LithanBodyTextNormal"/>
      </w:pPr>
      <w:r>
        <w:t>CREATE TABLE `bulk_email` (</w:t>
      </w:r>
    </w:p>
    <w:p w14:paraId="65972232" w14:textId="77777777" w:rsidR="00744858" w:rsidRDefault="00744858" w:rsidP="00744858">
      <w:pPr>
        <w:pStyle w:val="LithanBodyTextNormal"/>
      </w:pPr>
      <w:r>
        <w:t xml:space="preserve">  `Description_Email` varchar(90) NOT NULL,</w:t>
      </w:r>
    </w:p>
    <w:p w14:paraId="7207D451" w14:textId="77777777" w:rsidR="00744858" w:rsidRDefault="00744858" w:rsidP="00744858">
      <w:pPr>
        <w:pStyle w:val="LithanBodyTextNormal"/>
      </w:pPr>
      <w:r>
        <w:t xml:space="preserve">  `Id_Email` int(11) NOT NULL,</w:t>
      </w:r>
    </w:p>
    <w:p w14:paraId="316926CE" w14:textId="77777777" w:rsidR="00744858" w:rsidRDefault="00744858" w:rsidP="00744858">
      <w:pPr>
        <w:pStyle w:val="LithanBodyTextNormal"/>
      </w:pPr>
      <w:r>
        <w:t xml:space="preserve">  `To_Email` varchar(90) NOT NULL,</w:t>
      </w:r>
    </w:p>
    <w:p w14:paraId="2A027E96" w14:textId="77777777" w:rsidR="00744858" w:rsidRDefault="00744858" w:rsidP="00744858">
      <w:pPr>
        <w:pStyle w:val="LithanBodyTextNormal"/>
      </w:pPr>
      <w:r>
        <w:t xml:space="preserve">  `Subject_Email` varchar(90) NOT NULL,</w:t>
      </w:r>
    </w:p>
    <w:p w14:paraId="543A4A33" w14:textId="51D05066" w:rsidR="00744858" w:rsidRDefault="00744858" w:rsidP="00744858">
      <w:pPr>
        <w:pStyle w:val="LithanBodyTextNormal"/>
        <w:ind w:left="0"/>
      </w:pPr>
      <w:r>
        <w:t xml:space="preserve">  </w:t>
      </w:r>
      <w:r w:rsidR="00C17D52">
        <w:tab/>
      </w:r>
      <w:r>
        <w:t>`Id_Administator` int(11) DEFAULT NULL</w:t>
      </w:r>
    </w:p>
    <w:p w14:paraId="65711C9D" w14:textId="59541C0F" w:rsidR="00C17D52" w:rsidRDefault="00C17D52" w:rsidP="00C17D52">
      <w:pPr>
        <w:pStyle w:val="LithanBodyTextNormal"/>
        <w:ind w:left="0" w:firstLine="720"/>
      </w:pPr>
      <w:r w:rsidRPr="00C17D52">
        <w:t>PRIMARY KEY (`Id_Email`),</w:t>
      </w:r>
    </w:p>
    <w:p w14:paraId="0AC54119" w14:textId="0575DAB2" w:rsidR="008F4143" w:rsidRDefault="008F4143" w:rsidP="00C17D52">
      <w:pPr>
        <w:pStyle w:val="LithanBodyTextNormal"/>
        <w:ind w:left="0" w:firstLine="720"/>
      </w:pPr>
      <w:r w:rsidRPr="008F4143">
        <w:t>FOREIGN KEY (`Id_Administator`) REFERENCES `administator` (`Id_Administator`)</w:t>
      </w:r>
    </w:p>
    <w:p w14:paraId="59D62F14" w14:textId="080B7546" w:rsidR="00744858" w:rsidRDefault="00744858" w:rsidP="00744858">
      <w:pPr>
        <w:pStyle w:val="LithanBodyTextNormal"/>
        <w:ind w:left="0"/>
      </w:pPr>
      <w:r>
        <w:t>);</w:t>
      </w:r>
    </w:p>
    <w:p w14:paraId="19157BBF" w14:textId="4831CAAD" w:rsidR="00ED22EC" w:rsidRDefault="00ED22EC" w:rsidP="0085682B">
      <w:pPr>
        <w:pStyle w:val="LithanBodyTextNormal"/>
        <w:ind w:left="0"/>
      </w:pPr>
      <w:r>
        <w:rPr>
          <w:noProof/>
        </w:rPr>
        <w:drawing>
          <wp:inline distT="0" distB="0" distL="0" distR="0" wp14:anchorId="4F7B3A6E" wp14:editId="0176DE10">
            <wp:extent cx="6116320" cy="6108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61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937E6" w14:textId="63224AD2" w:rsidR="00ED22EC" w:rsidRDefault="00ED22EC" w:rsidP="0085682B">
      <w:pPr>
        <w:pStyle w:val="LithanBodyTextNormal"/>
        <w:ind w:left="0"/>
      </w:pPr>
    </w:p>
    <w:p w14:paraId="11F516DB" w14:textId="77777777" w:rsidR="00744858" w:rsidRPr="00ED22EC" w:rsidRDefault="00744858" w:rsidP="00744858">
      <w:pPr>
        <w:pStyle w:val="TableParagraph"/>
        <w:tabs>
          <w:tab w:val="left" w:pos="871"/>
        </w:tabs>
        <w:spacing w:before="204"/>
        <w:rPr>
          <w:b/>
          <w:bCs/>
          <w:sz w:val="24"/>
          <w:szCs w:val="24"/>
          <w:lang w:val="id-ID"/>
        </w:rPr>
      </w:pPr>
      <w:r>
        <w:rPr>
          <w:b/>
          <w:bCs/>
          <w:sz w:val="24"/>
          <w:szCs w:val="24"/>
          <w:lang w:val="id-ID"/>
        </w:rPr>
        <w:t>Table for Administrator</w:t>
      </w:r>
    </w:p>
    <w:p w14:paraId="027A81EA" w14:textId="77777777" w:rsidR="00744858" w:rsidRDefault="00744858" w:rsidP="00744858">
      <w:pPr>
        <w:pStyle w:val="LithanBodyTextNormal"/>
      </w:pPr>
      <w:r>
        <w:t>CREATE TABLE `administator` (</w:t>
      </w:r>
    </w:p>
    <w:p w14:paraId="30D6A3E2" w14:textId="77777777" w:rsidR="00744858" w:rsidRDefault="00744858" w:rsidP="00744858">
      <w:pPr>
        <w:pStyle w:val="LithanBodyTextNormal"/>
      </w:pPr>
      <w:r>
        <w:t xml:space="preserve">  `Id_Administator` int(11) NOT NULL,</w:t>
      </w:r>
    </w:p>
    <w:p w14:paraId="3559DF95" w14:textId="77777777" w:rsidR="00744858" w:rsidRDefault="00744858" w:rsidP="00744858">
      <w:pPr>
        <w:pStyle w:val="LithanBodyTextNormal"/>
      </w:pPr>
      <w:r>
        <w:t xml:space="preserve">  `Password_admin` varchar(90) NOT NULL,</w:t>
      </w:r>
    </w:p>
    <w:p w14:paraId="53E336BD" w14:textId="0E121274" w:rsidR="00744858" w:rsidRDefault="00744858" w:rsidP="00744858">
      <w:pPr>
        <w:pStyle w:val="LithanBodyTextNormal"/>
      </w:pPr>
      <w:r>
        <w:t xml:space="preserve">  `Name_Admin` varchar(90) NOT NULL</w:t>
      </w:r>
    </w:p>
    <w:p w14:paraId="665A92BA" w14:textId="45387D39" w:rsidR="00C17D52" w:rsidRDefault="00C17D52" w:rsidP="00744858">
      <w:pPr>
        <w:pStyle w:val="LithanBodyTextNormal"/>
      </w:pPr>
      <w:r w:rsidRPr="00C17D52">
        <w:t>PRIMARY KEY (`Id_Administator`)</w:t>
      </w:r>
      <w:r>
        <w:t>,</w:t>
      </w:r>
    </w:p>
    <w:p w14:paraId="4EB7C1CF" w14:textId="77777777" w:rsidR="00744858" w:rsidRDefault="00744858" w:rsidP="00744858">
      <w:pPr>
        <w:pStyle w:val="LithanBodyTextNormal"/>
        <w:ind w:left="0"/>
      </w:pPr>
      <w:r>
        <w:t>);</w:t>
      </w:r>
    </w:p>
    <w:p w14:paraId="359D3314" w14:textId="6ABD6978" w:rsidR="00ED22EC" w:rsidRDefault="00ED22EC" w:rsidP="0085682B">
      <w:pPr>
        <w:pStyle w:val="LithanBodyTextNormal"/>
        <w:ind w:left="0"/>
      </w:pPr>
    </w:p>
    <w:p w14:paraId="7F840D50" w14:textId="0BB3E973" w:rsidR="00ED22EC" w:rsidRDefault="00ED22EC" w:rsidP="0085682B">
      <w:pPr>
        <w:pStyle w:val="LithanBodyTextNormal"/>
        <w:ind w:left="0"/>
      </w:pPr>
      <w:r>
        <w:rPr>
          <w:noProof/>
        </w:rPr>
        <w:drawing>
          <wp:inline distT="0" distB="0" distL="0" distR="0" wp14:anchorId="0E8FAC57" wp14:editId="38D348F7">
            <wp:extent cx="4209524" cy="638095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09524" cy="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F9C20" w14:textId="41E525B5" w:rsidR="00D865A4" w:rsidRDefault="00D865A4" w:rsidP="0085682B">
      <w:pPr>
        <w:pStyle w:val="LithanBodyTextNormal"/>
        <w:ind w:left="0"/>
      </w:pPr>
    </w:p>
    <w:p w14:paraId="0EE45F6F" w14:textId="6A2DCE28" w:rsidR="00D865A4" w:rsidRDefault="00D865A4" w:rsidP="0085682B">
      <w:pPr>
        <w:pStyle w:val="LithanBodyTextNormal"/>
        <w:ind w:left="0"/>
      </w:pPr>
    </w:p>
    <w:p w14:paraId="7A4AD481" w14:textId="371565A9" w:rsidR="00D865A4" w:rsidRPr="00C17D52" w:rsidRDefault="00C17D52" w:rsidP="00C17D52">
      <w:pPr>
        <w:pStyle w:val="TableParagraph"/>
        <w:tabs>
          <w:tab w:val="left" w:pos="871"/>
        </w:tabs>
        <w:spacing w:before="204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  <w:lang w:val="id-ID"/>
        </w:rPr>
        <w:t xml:space="preserve">Table for </w:t>
      </w:r>
      <w:r>
        <w:rPr>
          <w:b/>
          <w:bCs/>
          <w:sz w:val="24"/>
          <w:szCs w:val="24"/>
        </w:rPr>
        <w:t>Apply</w:t>
      </w:r>
    </w:p>
    <w:p w14:paraId="5AF0F7F5" w14:textId="77777777" w:rsidR="00D865A4" w:rsidRDefault="00D865A4" w:rsidP="00D865A4">
      <w:pPr>
        <w:pStyle w:val="LithanBodyTextNormal"/>
      </w:pPr>
      <w:r>
        <w:t>CREATE TABLE `apply` (</w:t>
      </w:r>
    </w:p>
    <w:p w14:paraId="696559B4" w14:textId="77777777" w:rsidR="00D865A4" w:rsidRDefault="00D865A4" w:rsidP="00D865A4">
      <w:pPr>
        <w:pStyle w:val="LithanBodyTextNormal"/>
      </w:pPr>
      <w:r>
        <w:t xml:space="preserve">  `Id_User` int(11) NOT NULL,</w:t>
      </w:r>
    </w:p>
    <w:p w14:paraId="702F3736" w14:textId="2328CE5F" w:rsidR="00D865A4" w:rsidRDefault="00D865A4" w:rsidP="00D865A4">
      <w:pPr>
        <w:pStyle w:val="LithanBodyTextNormal"/>
      </w:pPr>
      <w:r>
        <w:t xml:space="preserve">  `Id_Job` int(11) NOT NULL</w:t>
      </w:r>
    </w:p>
    <w:p w14:paraId="6F81E41B" w14:textId="15538973" w:rsidR="00C17D52" w:rsidRDefault="00C17D52" w:rsidP="00D865A4">
      <w:pPr>
        <w:pStyle w:val="LithanBodyTextNormal"/>
      </w:pPr>
      <w:r w:rsidRPr="00C17D52">
        <w:t>PRIMARY KEY (`Id_User`,`Id_Job`),</w:t>
      </w:r>
    </w:p>
    <w:p w14:paraId="252E5F30" w14:textId="77777777" w:rsidR="008F4143" w:rsidRDefault="008F4143" w:rsidP="008F4143">
      <w:pPr>
        <w:pStyle w:val="LithanBodyTextNormal"/>
      </w:pPr>
      <w:r>
        <w:t>FOREIGN KEY (`Id_User`) REFERENCES `user` (`Id_User`),</w:t>
      </w:r>
    </w:p>
    <w:p w14:paraId="40CCCFC1" w14:textId="03F0D597" w:rsidR="008F4143" w:rsidRDefault="008F4143" w:rsidP="008F4143">
      <w:pPr>
        <w:pStyle w:val="LithanBodyTextNormal"/>
      </w:pPr>
      <w:r>
        <w:t>FOREIGN KEY (`Id_Job`) REFERENCES `job` (`Id_Job`)</w:t>
      </w:r>
    </w:p>
    <w:p w14:paraId="331522E3" w14:textId="5ECC850C" w:rsidR="00D865A4" w:rsidRDefault="00D865A4" w:rsidP="00D865A4">
      <w:pPr>
        <w:pStyle w:val="LithanBodyTextNormal"/>
        <w:ind w:left="0"/>
      </w:pPr>
      <w:r>
        <w:t>);</w:t>
      </w:r>
    </w:p>
    <w:p w14:paraId="6718F972" w14:textId="4AE9E713" w:rsidR="00D865A4" w:rsidRDefault="00B60C97" w:rsidP="00D865A4">
      <w:pPr>
        <w:pStyle w:val="LithanBodyTextNormal"/>
        <w:ind w:left="0"/>
      </w:pPr>
      <w:r>
        <w:rPr>
          <w:noProof/>
        </w:rPr>
        <w:lastRenderedPageBreak/>
        <w:drawing>
          <wp:inline distT="0" distB="0" distL="0" distR="0" wp14:anchorId="7A4070B1" wp14:editId="153035FB">
            <wp:extent cx="2114286" cy="695238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114286" cy="6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F2515" w14:textId="5F8D17BF" w:rsidR="00C17D52" w:rsidRPr="00C17D52" w:rsidRDefault="00C17D52" w:rsidP="00C17D52">
      <w:pPr>
        <w:pStyle w:val="TableParagraph"/>
        <w:tabs>
          <w:tab w:val="left" w:pos="871"/>
        </w:tabs>
        <w:spacing w:before="204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  <w:lang w:val="id-ID"/>
        </w:rPr>
        <w:t xml:space="preserve">Table for </w:t>
      </w:r>
      <w:r>
        <w:rPr>
          <w:b/>
          <w:bCs/>
          <w:sz w:val="24"/>
          <w:szCs w:val="24"/>
        </w:rPr>
        <w:t>Make</w:t>
      </w:r>
    </w:p>
    <w:p w14:paraId="0A52A636" w14:textId="77777777" w:rsidR="00C17D52" w:rsidRDefault="00C17D52" w:rsidP="00D865A4">
      <w:pPr>
        <w:pStyle w:val="LithanBodyTextNormal"/>
        <w:ind w:left="0"/>
      </w:pPr>
    </w:p>
    <w:p w14:paraId="4DEF316F" w14:textId="77777777" w:rsidR="00D865A4" w:rsidRDefault="00D865A4" w:rsidP="00D865A4">
      <w:pPr>
        <w:pStyle w:val="LithanBodyTextNormal"/>
      </w:pPr>
      <w:r>
        <w:t>CREATE TABLE `make` (</w:t>
      </w:r>
    </w:p>
    <w:p w14:paraId="6C4846D7" w14:textId="77777777" w:rsidR="00D865A4" w:rsidRDefault="00D865A4" w:rsidP="00D865A4">
      <w:pPr>
        <w:pStyle w:val="LithanBodyTextNormal"/>
      </w:pPr>
      <w:r>
        <w:t xml:space="preserve">  `Id_Thread` int(11) NOT NULL,</w:t>
      </w:r>
    </w:p>
    <w:p w14:paraId="2BD285F1" w14:textId="0CF76C15" w:rsidR="00D865A4" w:rsidRDefault="00D865A4" w:rsidP="00D865A4">
      <w:pPr>
        <w:pStyle w:val="LithanBodyTextNormal"/>
      </w:pPr>
      <w:r>
        <w:t xml:space="preserve">  `Id_User` int(11) NOT NULL</w:t>
      </w:r>
    </w:p>
    <w:p w14:paraId="0AFA29B7" w14:textId="61A2D6BF" w:rsidR="00C17D52" w:rsidRDefault="00C17D52" w:rsidP="00D865A4">
      <w:pPr>
        <w:pStyle w:val="LithanBodyTextNormal"/>
      </w:pPr>
      <w:r w:rsidRPr="00C17D52">
        <w:t>PRIMARY KEY (`Id_Thread`,`Id_User`),</w:t>
      </w:r>
    </w:p>
    <w:p w14:paraId="57A895ED" w14:textId="77777777" w:rsidR="00C17D52" w:rsidRDefault="00C17D52" w:rsidP="00C17D52">
      <w:pPr>
        <w:pStyle w:val="LithanBodyTextNormal"/>
      </w:pPr>
      <w:r>
        <w:t>FOREIGN KEY (`Id_Thread`) REFERENCES `thread` (`Id_Thread`),</w:t>
      </w:r>
    </w:p>
    <w:p w14:paraId="3F15502D" w14:textId="1D5BF575" w:rsidR="00C17D52" w:rsidRDefault="00C17D52" w:rsidP="00C17D52">
      <w:pPr>
        <w:pStyle w:val="LithanBodyTextNormal"/>
      </w:pPr>
      <w:r>
        <w:t>FOREIGN KEY (`Id_User`) REFERENCES `user` (`Id_User`)</w:t>
      </w:r>
    </w:p>
    <w:p w14:paraId="113CB3A4" w14:textId="67D44570" w:rsidR="00D865A4" w:rsidRDefault="00D865A4" w:rsidP="00D865A4">
      <w:pPr>
        <w:pStyle w:val="LithanBodyTextNormal"/>
        <w:ind w:left="0"/>
      </w:pPr>
      <w:r>
        <w:t>);</w:t>
      </w:r>
    </w:p>
    <w:p w14:paraId="5578BEFD" w14:textId="418F05F5" w:rsidR="00D865A4" w:rsidRDefault="00B60C97" w:rsidP="00D865A4">
      <w:pPr>
        <w:pStyle w:val="LithanBodyTextNormal"/>
        <w:ind w:left="0"/>
      </w:pPr>
      <w:r>
        <w:rPr>
          <w:noProof/>
        </w:rPr>
        <w:drawing>
          <wp:inline distT="0" distB="0" distL="0" distR="0" wp14:anchorId="26E45DCC" wp14:editId="21EF3420">
            <wp:extent cx="2228571" cy="723810"/>
            <wp:effectExtent l="0" t="0" r="635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228571" cy="7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4EDDA" w14:textId="2751D9DF" w:rsidR="00C17D52" w:rsidRPr="00C17D52" w:rsidRDefault="00C17D52" w:rsidP="00C17D52">
      <w:pPr>
        <w:pStyle w:val="TableParagraph"/>
        <w:tabs>
          <w:tab w:val="left" w:pos="871"/>
        </w:tabs>
        <w:spacing w:before="204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  <w:lang w:val="id-ID"/>
        </w:rPr>
        <w:t xml:space="preserve">Table for </w:t>
      </w:r>
      <w:r>
        <w:rPr>
          <w:b/>
          <w:bCs/>
          <w:sz w:val="24"/>
          <w:szCs w:val="24"/>
        </w:rPr>
        <w:t>Manage</w:t>
      </w:r>
    </w:p>
    <w:p w14:paraId="0AF27625" w14:textId="12AB2443" w:rsidR="00D865A4" w:rsidRDefault="00D865A4" w:rsidP="00D865A4">
      <w:pPr>
        <w:pStyle w:val="LithanBodyTextNormal"/>
        <w:ind w:left="0"/>
      </w:pPr>
    </w:p>
    <w:p w14:paraId="72ACAE09" w14:textId="77777777" w:rsidR="00D865A4" w:rsidRDefault="00D865A4" w:rsidP="00D865A4">
      <w:pPr>
        <w:pStyle w:val="LithanBodyTextNormal"/>
      </w:pPr>
      <w:r>
        <w:t>CREATE TABLE `manage` (</w:t>
      </w:r>
    </w:p>
    <w:p w14:paraId="659D84AE" w14:textId="77777777" w:rsidR="00D865A4" w:rsidRDefault="00D865A4" w:rsidP="00D865A4">
      <w:pPr>
        <w:pStyle w:val="LithanBodyTextNormal"/>
      </w:pPr>
      <w:r>
        <w:t xml:space="preserve">  `Id_Administator` int(11) NOT NULL,</w:t>
      </w:r>
    </w:p>
    <w:p w14:paraId="66F7F953" w14:textId="0A200D7E" w:rsidR="00D865A4" w:rsidRDefault="00D865A4" w:rsidP="00D865A4">
      <w:pPr>
        <w:pStyle w:val="LithanBodyTextNormal"/>
      </w:pPr>
      <w:r>
        <w:t xml:space="preserve">  `Id_User` int(11) NOT NULL</w:t>
      </w:r>
    </w:p>
    <w:p w14:paraId="0AB24736" w14:textId="771D4108" w:rsidR="00C17D52" w:rsidRDefault="00C17D52" w:rsidP="00D865A4">
      <w:pPr>
        <w:pStyle w:val="LithanBodyTextNormal"/>
      </w:pPr>
      <w:r w:rsidRPr="00C17D52">
        <w:t>PRIMARY KEY (`Id_Administator`,`Id_User`),</w:t>
      </w:r>
    </w:p>
    <w:p w14:paraId="49E3F238" w14:textId="77777777" w:rsidR="00C17D52" w:rsidRPr="00C17D52" w:rsidRDefault="00C17D52" w:rsidP="00C17D52">
      <w:pPr>
        <w:pStyle w:val="LithanBodyTextNormal"/>
        <w:rPr>
          <w:b/>
          <w:bCs/>
        </w:rPr>
      </w:pPr>
      <w:r w:rsidRPr="00C17D52">
        <w:rPr>
          <w:b/>
          <w:bCs/>
        </w:rPr>
        <w:t>FOREIGN KEY (`Id_Administator`) REFERENCES `administator` (`Id_Administator`),</w:t>
      </w:r>
    </w:p>
    <w:p w14:paraId="3854CB50" w14:textId="753ABDE4" w:rsidR="00C17D52" w:rsidRPr="00C17D52" w:rsidRDefault="00C17D52" w:rsidP="00C17D52">
      <w:pPr>
        <w:pStyle w:val="LithanBodyTextNormal"/>
        <w:rPr>
          <w:b/>
          <w:bCs/>
        </w:rPr>
      </w:pPr>
      <w:r w:rsidRPr="00C17D52">
        <w:rPr>
          <w:b/>
          <w:bCs/>
        </w:rPr>
        <w:t>FOREIGN KEY (`Id_User`) REFERENCES `user` (`Id_User`)</w:t>
      </w:r>
    </w:p>
    <w:p w14:paraId="4A9AE85E" w14:textId="47234A8D" w:rsidR="00D865A4" w:rsidRDefault="00D865A4" w:rsidP="00D865A4">
      <w:pPr>
        <w:pStyle w:val="LithanBodyTextNormal"/>
        <w:ind w:left="0"/>
      </w:pPr>
      <w:r>
        <w:t>);</w:t>
      </w:r>
    </w:p>
    <w:p w14:paraId="2FEFD8DE" w14:textId="06062AF6" w:rsidR="00D865A4" w:rsidRDefault="00B60C97" w:rsidP="00D865A4">
      <w:pPr>
        <w:pStyle w:val="LithanBodyTextNormal"/>
        <w:ind w:left="0"/>
      </w:pPr>
      <w:r>
        <w:rPr>
          <w:noProof/>
        </w:rPr>
        <w:drawing>
          <wp:inline distT="0" distB="0" distL="0" distR="0" wp14:anchorId="35AAC402" wp14:editId="732E53BF">
            <wp:extent cx="2714286" cy="65714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714286" cy="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2AB59" w14:textId="77777777" w:rsidR="00D865A4" w:rsidRDefault="00D865A4" w:rsidP="00D865A4">
      <w:pPr>
        <w:pStyle w:val="LithanBodyTextBold"/>
        <w:ind w:left="0"/>
        <w:rPr>
          <w:rFonts w:ascii="Times New Roman" w:hAnsi="Times New Roman" w:cs="Times New Roman"/>
          <w:b w:val="0"/>
          <w:bCs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EERD Diagram</w:t>
      </w:r>
    </w:p>
    <w:p w14:paraId="2EE6C490" w14:textId="084EB211" w:rsidR="00D865A4" w:rsidRDefault="00D865A4" w:rsidP="00D865A4">
      <w:pPr>
        <w:pStyle w:val="LithanBodyTextNormal"/>
        <w:ind w:left="0"/>
      </w:pPr>
      <w:r>
        <w:rPr>
          <w:noProof/>
        </w:rPr>
        <w:lastRenderedPageBreak/>
        <w:drawing>
          <wp:inline distT="0" distB="0" distL="0" distR="0" wp14:anchorId="5D4B919A" wp14:editId="291C9408">
            <wp:extent cx="6116320" cy="6656546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6656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1FCAF" w14:textId="23179C7E" w:rsidR="008F4143" w:rsidRDefault="008F4143" w:rsidP="00D865A4">
      <w:pPr>
        <w:pStyle w:val="LithanBodyTextNormal"/>
        <w:ind w:left="0"/>
      </w:pPr>
    </w:p>
    <w:p w14:paraId="2D4D0D0E" w14:textId="77777777" w:rsidR="008F4143" w:rsidRDefault="008F4143" w:rsidP="008F4143">
      <w:pPr>
        <w:pStyle w:val="LithanSectionHeader1"/>
        <w:numPr>
          <w:ilvl w:val="0"/>
          <w:numId w:val="0"/>
        </w:num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sk 5:- Create indexes in table, provide script for creating the index(4 tables).Create a Backup script to back up the database every 6 hours. Include the mechanism and sources as part of Project Report</w:t>
      </w:r>
    </w:p>
    <w:p w14:paraId="7FFA9B4A" w14:textId="77777777" w:rsidR="008F4143" w:rsidRDefault="008F4143" w:rsidP="008F4143">
      <w:pPr>
        <w:pStyle w:val="LithanBodyTextBold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Task Statement: </w:t>
      </w:r>
    </w:p>
    <w:p w14:paraId="4C24517B" w14:textId="77777777" w:rsidR="008F4143" w:rsidRDefault="008F4143" w:rsidP="008F4143">
      <w:pPr>
        <w:pStyle w:val="LithanBodyTextBold"/>
        <w:rPr>
          <w:rFonts w:ascii="Times New Roman" w:hAnsi="Times New Roman" w:cs="Times New Roman"/>
          <w:b w:val="0"/>
          <w:bCs/>
          <w:sz w:val="24"/>
          <w:szCs w:val="28"/>
        </w:rPr>
      </w:pPr>
      <w:r>
        <w:rPr>
          <w:rFonts w:ascii="Times New Roman" w:hAnsi="Times New Roman" w:cs="Times New Roman"/>
          <w:b w:val="0"/>
          <w:bCs/>
          <w:sz w:val="24"/>
          <w:szCs w:val="28"/>
        </w:rPr>
        <w:t>Create indexes and backup script for daily backup</w:t>
      </w:r>
    </w:p>
    <w:p w14:paraId="2856AF3B" w14:textId="4EB57116" w:rsidR="008F4143" w:rsidRDefault="008F4143" w:rsidP="008F4143">
      <w:pPr>
        <w:pStyle w:val="LithanBodyTextBold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Solution</w:t>
      </w:r>
    </w:p>
    <w:p w14:paraId="21C0305C" w14:textId="77777777" w:rsidR="008F4143" w:rsidRDefault="008F4143" w:rsidP="008F4143">
      <w:pPr>
        <w:pStyle w:val="LithanBodyTextBold"/>
        <w:rPr>
          <w:rFonts w:ascii="Times New Roman" w:hAnsi="Times New Roman" w:cs="Times New Roman"/>
          <w:sz w:val="24"/>
          <w:szCs w:val="28"/>
        </w:rPr>
      </w:pPr>
    </w:p>
    <w:p w14:paraId="1D3A5B6F" w14:textId="77777777" w:rsidR="008F4143" w:rsidRDefault="008F4143" w:rsidP="008F4143">
      <w:pPr>
        <w:pStyle w:val="LithanBodyTextBold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 1) Create Indexes for any 4 tables</w:t>
      </w:r>
    </w:p>
    <w:p w14:paraId="62D26433" w14:textId="7172135D" w:rsidR="008F4143" w:rsidRDefault="0048639A" w:rsidP="008F4143">
      <w:pPr>
        <w:pStyle w:val="LithanBodyTextBold"/>
        <w:rPr>
          <w:rFonts w:ascii="Verdana" w:hAnsi="Verdana"/>
          <w:color w:val="222222"/>
          <w:szCs w:val="20"/>
          <w:shd w:val="clear" w:color="auto" w:fill="FFFFFF"/>
        </w:rPr>
      </w:pPr>
      <w:r>
        <w:rPr>
          <w:rFonts w:ascii="Verdana" w:hAnsi="Verdana"/>
          <w:color w:val="222222"/>
          <w:szCs w:val="20"/>
          <w:shd w:val="clear" w:color="auto" w:fill="FFFFFF"/>
        </w:rPr>
        <w:t>"ALTER TABLE `user` ADD INDEX(`Name_user`);”</w:t>
      </w:r>
    </w:p>
    <w:p w14:paraId="4734FDDC" w14:textId="6FA08D4D" w:rsidR="0048639A" w:rsidRDefault="0048639A" w:rsidP="0048639A">
      <w:pPr>
        <w:pStyle w:val="LithanBodyTextBold"/>
        <w:ind w:left="0"/>
        <w:rPr>
          <w:rFonts w:ascii="Times New Roman" w:hAnsi="Times New Roman" w:cs="Times New Roman"/>
          <w:b w:val="0"/>
          <w:bCs/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7D59C798" wp14:editId="33E062ED">
            <wp:extent cx="6116320" cy="680085"/>
            <wp:effectExtent l="0" t="0" r="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68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B5C39" w14:textId="46D0C968" w:rsidR="008F4143" w:rsidRDefault="0048639A" w:rsidP="0048639A">
      <w:pPr>
        <w:pStyle w:val="LithanBodyTextBold"/>
      </w:pPr>
      <w:r>
        <w:rPr>
          <w:shd w:val="clear" w:color="auto" w:fill="FFFFFF"/>
        </w:rPr>
        <w:t>"ALTER TABLE `job` ADD INDEX(`title`);"</w:t>
      </w:r>
    </w:p>
    <w:p w14:paraId="614B3967" w14:textId="669401C9" w:rsidR="00B60891" w:rsidRDefault="0048639A" w:rsidP="00D865A4">
      <w:pPr>
        <w:pStyle w:val="LithanBodyTextNormal"/>
        <w:ind w:left="0"/>
      </w:pPr>
      <w:r>
        <w:rPr>
          <w:noProof/>
        </w:rPr>
        <w:drawing>
          <wp:inline distT="0" distB="0" distL="0" distR="0" wp14:anchorId="571574CE" wp14:editId="7523C890">
            <wp:extent cx="6116320" cy="84074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84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5A290" w14:textId="7F54EDE5" w:rsidR="00B60891" w:rsidRDefault="0048639A" w:rsidP="00D865A4">
      <w:pPr>
        <w:pStyle w:val="LithanBodyTextNormal"/>
        <w:ind w:left="0"/>
        <w:rPr>
          <w:rFonts w:ascii="Verdana" w:hAnsi="Verdana"/>
          <w:color w:val="222222"/>
          <w:szCs w:val="20"/>
          <w:shd w:val="clear" w:color="auto" w:fill="FFFFFF"/>
        </w:rPr>
      </w:pPr>
      <w:r>
        <w:rPr>
          <w:rFonts w:ascii="Verdana" w:hAnsi="Verdana"/>
          <w:color w:val="222222"/>
          <w:szCs w:val="20"/>
          <w:shd w:val="clear" w:color="auto" w:fill="FFFFFF"/>
        </w:rPr>
        <w:t>"ALTER TABLE `message` ADD INDEX(`Id_User`);"</w:t>
      </w:r>
    </w:p>
    <w:p w14:paraId="78375F4D" w14:textId="3AF2731E" w:rsidR="0048639A" w:rsidRDefault="0048639A" w:rsidP="00D865A4">
      <w:pPr>
        <w:pStyle w:val="LithanBodyTextNormal"/>
        <w:ind w:left="0"/>
      </w:pPr>
      <w:r>
        <w:rPr>
          <w:noProof/>
        </w:rPr>
        <w:drawing>
          <wp:inline distT="0" distB="0" distL="0" distR="0" wp14:anchorId="30ADDF2D" wp14:editId="50F3FB09">
            <wp:extent cx="6116320" cy="73279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7207E" w14:textId="17E6260B" w:rsidR="0048639A" w:rsidRDefault="0048639A" w:rsidP="00D865A4">
      <w:pPr>
        <w:pStyle w:val="LithanBodyTextNormal"/>
        <w:ind w:left="0"/>
      </w:pPr>
    </w:p>
    <w:p w14:paraId="734E242D" w14:textId="66526F89" w:rsidR="0048639A" w:rsidRDefault="0048639A" w:rsidP="00D865A4">
      <w:pPr>
        <w:pStyle w:val="LithanBodyTextNormal"/>
        <w:ind w:left="0"/>
        <w:rPr>
          <w:rFonts w:ascii="Verdana" w:hAnsi="Verdana"/>
          <w:color w:val="222222"/>
          <w:szCs w:val="20"/>
          <w:shd w:val="clear" w:color="auto" w:fill="FFFFFF"/>
        </w:rPr>
      </w:pPr>
      <w:r>
        <w:rPr>
          <w:rFonts w:ascii="Verdana" w:hAnsi="Verdana"/>
          <w:color w:val="222222"/>
          <w:szCs w:val="20"/>
          <w:shd w:val="clear" w:color="auto" w:fill="FFFFFF"/>
        </w:rPr>
        <w:t>"ALTER TABLE `bulk_email` ADD INDEX(`Id_Administator`);"</w:t>
      </w:r>
    </w:p>
    <w:p w14:paraId="038DCBFD" w14:textId="513BE5FF" w:rsidR="0048639A" w:rsidRDefault="0048639A" w:rsidP="00D865A4">
      <w:pPr>
        <w:pStyle w:val="LithanBodyTextNormal"/>
        <w:ind w:left="0"/>
      </w:pPr>
      <w:r>
        <w:rPr>
          <w:noProof/>
        </w:rPr>
        <w:drawing>
          <wp:inline distT="0" distB="0" distL="0" distR="0" wp14:anchorId="789C5C3C" wp14:editId="38FCB1C0">
            <wp:extent cx="6116320" cy="72834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72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1B7C0" w14:textId="77777777" w:rsidR="0048639A" w:rsidRDefault="0048639A" w:rsidP="0048639A">
      <w:pPr>
        <w:pStyle w:val="LithanBodyTextBold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Part 2) Backup your database</w:t>
      </w:r>
    </w:p>
    <w:p w14:paraId="15C340CE" w14:textId="77777777" w:rsidR="0048639A" w:rsidRDefault="0048639A" w:rsidP="0048639A">
      <w:pPr>
        <w:pStyle w:val="BodyText"/>
        <w:ind w:left="360"/>
        <w:rPr>
          <w:color w:val="auto"/>
        </w:rPr>
      </w:pPr>
      <w:r>
        <w:rPr>
          <w:color w:val="auto"/>
        </w:rPr>
        <w:t>Choose the community portal database.</w:t>
      </w:r>
    </w:p>
    <w:p w14:paraId="01F339E9" w14:textId="03205E3D" w:rsidR="0048639A" w:rsidRDefault="008E08AC" w:rsidP="00D865A4">
      <w:pPr>
        <w:pStyle w:val="LithanBodyTextNormal"/>
        <w:ind w:left="0"/>
      </w:pPr>
      <w:r>
        <w:rPr>
          <w:noProof/>
        </w:rPr>
        <w:drawing>
          <wp:inline distT="0" distB="0" distL="0" distR="0" wp14:anchorId="0BCBEF41" wp14:editId="2B692190">
            <wp:extent cx="6116320" cy="278765"/>
            <wp:effectExtent l="0" t="0" r="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27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42943" w14:textId="77777777" w:rsidR="008E08AC" w:rsidRDefault="008E08AC" w:rsidP="008E08AC">
      <w:pPr>
        <w:pStyle w:val="BodyText"/>
        <w:ind w:left="360"/>
        <w:rPr>
          <w:color w:val="auto"/>
        </w:rPr>
      </w:pPr>
      <w:r>
        <w:rPr>
          <w:color w:val="auto"/>
        </w:rPr>
        <w:t>Create a new folder to store the backup data and than crate a script to backup data and save it as</w:t>
      </w:r>
    </w:p>
    <w:p w14:paraId="1D4FB03B" w14:textId="77777777" w:rsidR="008E08AC" w:rsidRDefault="008E08AC" w:rsidP="008E08AC">
      <w:pPr>
        <w:pStyle w:val="BodyText"/>
        <w:spacing w:before="43"/>
        <w:ind w:left="360"/>
        <w:rPr>
          <w:color w:val="auto"/>
        </w:rPr>
      </w:pPr>
      <w:r>
        <w:rPr>
          <w:color w:val="auto"/>
        </w:rPr>
        <w:t>.batch extensions in the folder.</w:t>
      </w:r>
    </w:p>
    <w:p w14:paraId="77E9FD73" w14:textId="6C9E6005" w:rsidR="0048639A" w:rsidRDefault="008E08AC" w:rsidP="00D865A4">
      <w:pPr>
        <w:pStyle w:val="LithanBodyTextNormal"/>
        <w:ind w:left="0"/>
      </w:pPr>
      <w:r>
        <w:rPr>
          <w:noProof/>
        </w:rPr>
        <w:drawing>
          <wp:inline distT="0" distB="0" distL="0" distR="0" wp14:anchorId="482D48E3" wp14:editId="51907170">
            <wp:extent cx="5029200" cy="812800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160295" cy="833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3C38F" w14:textId="15CEDB65" w:rsidR="0058688A" w:rsidRDefault="0058688A" w:rsidP="0058688A">
      <w:pPr>
        <w:pStyle w:val="BodyText"/>
        <w:ind w:left="360"/>
        <w:rPr>
          <w:color w:val="auto"/>
        </w:rPr>
      </w:pPr>
      <w:r>
        <w:rPr>
          <w:color w:val="auto"/>
        </w:rPr>
        <w:t>Then test the bat</w:t>
      </w:r>
      <w:r w:rsidR="00656086">
        <w:rPr>
          <w:color w:val="auto"/>
        </w:rPr>
        <w:t xml:space="preserve"> </w:t>
      </w:r>
      <w:r>
        <w:rPr>
          <w:color w:val="auto"/>
        </w:rPr>
        <w:t>file</w:t>
      </w:r>
    </w:p>
    <w:p w14:paraId="4BBFF013" w14:textId="77777777" w:rsidR="0058688A" w:rsidRDefault="0058688A" w:rsidP="008E08AC">
      <w:pPr>
        <w:pStyle w:val="BodyText"/>
        <w:ind w:left="360"/>
        <w:rPr>
          <w:color w:val="auto"/>
          <w:lang w:val="id-ID"/>
        </w:rPr>
      </w:pPr>
    </w:p>
    <w:p w14:paraId="03997446" w14:textId="3116AE3E" w:rsidR="0058688A" w:rsidRDefault="0058688A" w:rsidP="0058688A">
      <w:pPr>
        <w:pStyle w:val="BodyText"/>
        <w:rPr>
          <w:color w:val="auto"/>
          <w:lang w:val="id-ID"/>
        </w:rPr>
      </w:pPr>
      <w:r>
        <w:rPr>
          <w:noProof/>
        </w:rPr>
        <w:drawing>
          <wp:inline distT="0" distB="0" distL="0" distR="0" wp14:anchorId="4E274BFA" wp14:editId="0455A84A">
            <wp:extent cx="6256020" cy="46291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256020" cy="46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FD3A7" w14:textId="1D69EC42" w:rsidR="008E08AC" w:rsidRDefault="008E08AC" w:rsidP="008E08AC">
      <w:pPr>
        <w:pStyle w:val="BodyText"/>
        <w:ind w:left="360"/>
        <w:rPr>
          <w:color w:val="auto"/>
          <w:lang w:val="id-ID"/>
        </w:rPr>
      </w:pPr>
      <w:r>
        <w:rPr>
          <w:color w:val="auto"/>
          <w:lang w:val="id-ID"/>
        </w:rPr>
        <w:t>This is the output</w:t>
      </w:r>
    </w:p>
    <w:p w14:paraId="12D67F34" w14:textId="3FFBB90F" w:rsidR="008E08AC" w:rsidRDefault="0058688A" w:rsidP="00D865A4">
      <w:pPr>
        <w:pStyle w:val="LithanBodyTextNormal"/>
        <w:ind w:left="0"/>
      </w:pPr>
      <w:r>
        <w:rPr>
          <w:noProof/>
        </w:rPr>
        <w:drawing>
          <wp:inline distT="0" distB="0" distL="0" distR="0" wp14:anchorId="7885B6DE" wp14:editId="17129C1D">
            <wp:extent cx="6116320" cy="391160"/>
            <wp:effectExtent l="0" t="0" r="0" b="88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9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B977B" w14:textId="77777777" w:rsidR="0058688A" w:rsidRDefault="0058688A" w:rsidP="0058688A">
      <w:pPr>
        <w:pStyle w:val="BodyText"/>
        <w:spacing w:before="5"/>
        <w:ind w:left="360"/>
        <w:rPr>
          <w:color w:val="auto"/>
          <w:lang w:val="id-ID"/>
        </w:rPr>
      </w:pPr>
      <w:r>
        <w:rPr>
          <w:color w:val="auto"/>
          <w:lang w:val="id-ID"/>
        </w:rPr>
        <w:t>Now use windows task scheduler. Click on Create Task</w:t>
      </w:r>
    </w:p>
    <w:p w14:paraId="36F75AF4" w14:textId="4B0087E3" w:rsidR="0058688A" w:rsidRDefault="0058688A" w:rsidP="00D865A4">
      <w:pPr>
        <w:pStyle w:val="LithanBodyTextNormal"/>
        <w:ind w:left="0"/>
      </w:pPr>
      <w:r>
        <w:rPr>
          <w:noProof/>
        </w:rPr>
        <w:lastRenderedPageBreak/>
        <w:drawing>
          <wp:inline distT="0" distB="0" distL="0" distR="0" wp14:anchorId="77F21D07" wp14:editId="73E89AC5">
            <wp:extent cx="5622202" cy="394581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632481" cy="3953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9F79D" w14:textId="293A848D" w:rsidR="000B5327" w:rsidRPr="000B5327" w:rsidRDefault="000B5327" w:rsidP="000B5327">
      <w:pPr>
        <w:pStyle w:val="BodyText"/>
        <w:spacing w:before="5"/>
        <w:ind w:left="360"/>
        <w:rPr>
          <w:color w:val="auto"/>
          <w:lang w:val="id-ID"/>
        </w:rPr>
      </w:pPr>
      <w:r>
        <w:rPr>
          <w:color w:val="auto"/>
          <w:lang w:val="id-ID"/>
        </w:rPr>
        <w:t>Give name BackupDatabase</w:t>
      </w:r>
      <w:r w:rsidR="00505DC9">
        <w:rPr>
          <w:color w:val="auto"/>
          <w:lang w:val="en-US"/>
        </w:rPr>
        <w:t xml:space="preserve"> </w:t>
      </w:r>
      <w:r>
        <w:rPr>
          <w:color w:val="auto"/>
          <w:lang w:val="id-ID"/>
        </w:rPr>
        <w:t>and move to trigger click new. Set task every 6 hours</w:t>
      </w:r>
    </w:p>
    <w:p w14:paraId="15F6524F" w14:textId="1EED6D40" w:rsidR="000B5327" w:rsidRDefault="00505DC9" w:rsidP="00D865A4">
      <w:pPr>
        <w:pStyle w:val="LithanBodyTextNormal"/>
        <w:ind w:left="0"/>
      </w:pPr>
      <w:r>
        <w:rPr>
          <w:noProof/>
        </w:rPr>
        <w:lastRenderedPageBreak/>
        <w:t xml:space="preserve"> and</w:t>
      </w:r>
      <w:r w:rsidR="000B5327">
        <w:rPr>
          <w:noProof/>
        </w:rPr>
        <w:drawing>
          <wp:inline distT="0" distB="0" distL="0" distR="0" wp14:anchorId="15AC4442" wp14:editId="6FA7852E">
            <wp:extent cx="6116320" cy="52863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528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23429" w14:textId="77777777" w:rsidR="000B5327" w:rsidRDefault="000B5327" w:rsidP="000B5327">
      <w:pPr>
        <w:pStyle w:val="BodyText"/>
        <w:spacing w:before="5"/>
        <w:ind w:left="360"/>
        <w:rPr>
          <w:color w:val="auto"/>
          <w:lang w:val="id-ID"/>
        </w:rPr>
      </w:pPr>
      <w:r>
        <w:rPr>
          <w:color w:val="auto"/>
          <w:lang w:val="id-ID"/>
        </w:rPr>
        <w:t xml:space="preserve">In action </w:t>
      </w:r>
      <w:r w:rsidRPr="000F5439">
        <w:rPr>
          <w:color w:val="auto"/>
          <w:lang w:val="id-ID"/>
        </w:rPr>
        <w:t>specify the path of the batch file or run.bat file. Then, click OK.</w:t>
      </w:r>
    </w:p>
    <w:p w14:paraId="4D6D8207" w14:textId="71F191D2" w:rsidR="000B5327" w:rsidRDefault="00656086" w:rsidP="00D865A4">
      <w:pPr>
        <w:pStyle w:val="LithanBodyTextNormal"/>
        <w:ind w:left="0"/>
      </w:pPr>
      <w:r>
        <w:rPr>
          <w:noProof/>
        </w:rPr>
        <w:lastRenderedPageBreak/>
        <w:drawing>
          <wp:inline distT="0" distB="0" distL="0" distR="0" wp14:anchorId="7826E117" wp14:editId="16033DAA">
            <wp:extent cx="4010685" cy="4429159"/>
            <wp:effectExtent l="0" t="0" r="889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019412" cy="4438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41FDF" w14:textId="0473DCF1" w:rsidR="00656086" w:rsidRDefault="00656086" w:rsidP="00656086">
      <w:pPr>
        <w:pStyle w:val="BodyText"/>
        <w:spacing w:before="5"/>
        <w:ind w:left="360"/>
        <w:rPr>
          <w:color w:val="auto"/>
          <w:lang w:val="id-ID"/>
        </w:rPr>
      </w:pPr>
      <w:r w:rsidRPr="000F5439">
        <w:rPr>
          <w:color w:val="auto"/>
          <w:lang w:val="id-ID"/>
        </w:rPr>
        <w:t>Active tasks will specify the next run time for the backup database task</w:t>
      </w:r>
    </w:p>
    <w:p w14:paraId="6BEFAFB0" w14:textId="293D58C7" w:rsidR="00C926ED" w:rsidRPr="00656086" w:rsidRDefault="00C926ED" w:rsidP="00656086">
      <w:pPr>
        <w:pStyle w:val="BodyText"/>
        <w:spacing w:before="5"/>
        <w:ind w:left="360"/>
        <w:rPr>
          <w:color w:val="auto"/>
          <w:lang w:val="id-ID"/>
        </w:rPr>
      </w:pPr>
      <w:r>
        <w:rPr>
          <w:noProof/>
        </w:rPr>
        <w:drawing>
          <wp:inline distT="0" distB="0" distL="0" distR="0" wp14:anchorId="31839E10" wp14:editId="5C973ABA">
            <wp:extent cx="5084225" cy="4551627"/>
            <wp:effectExtent l="0" t="0" r="2540" b="19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101072" cy="4566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E6DC1" w14:textId="2C845ADB" w:rsidR="00B60891" w:rsidRDefault="00B60891" w:rsidP="00B60891">
      <w:pPr>
        <w:pStyle w:val="LithanSectionHeader1"/>
        <w:numPr>
          <w:ilvl w:val="0"/>
          <w:numId w:val="0"/>
        </w:num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Cs w:val="24"/>
        </w:rPr>
        <w:lastRenderedPageBreak/>
        <w:t>Task 6:-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lang w:val="en-SG"/>
        </w:rPr>
        <w:t xml:space="preserve">Create 8 SQL queries </w:t>
      </w:r>
      <w:r w:rsidR="008E08AC">
        <w:rPr>
          <w:rFonts w:ascii="Times New Roman" w:hAnsi="Times New Roman" w:cs="Times New Roman"/>
          <w:lang w:val="en-SG"/>
        </w:rPr>
        <w:t>which\</w:t>
      </w:r>
      <w:r>
        <w:rPr>
          <w:rFonts w:ascii="Times New Roman" w:hAnsi="Times New Roman" w:cs="Times New Roman"/>
          <w:lang w:val="en-SG"/>
        </w:rPr>
        <w:t>h will be used by the Community portal. 2. Import Sample data from CSV file in to the database. 3. Provide evidence of import as part of Project Presentation.</w:t>
      </w:r>
    </w:p>
    <w:p w14:paraId="5F058FBB" w14:textId="77777777" w:rsidR="00B60891" w:rsidRDefault="00B60891" w:rsidP="00B60891">
      <w:pPr>
        <w:pStyle w:val="LithanBodyTextBold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Task Statement: </w:t>
      </w:r>
    </w:p>
    <w:p w14:paraId="7367D445" w14:textId="77777777" w:rsidR="00B60891" w:rsidRDefault="00B60891" w:rsidP="00B60891">
      <w:pPr>
        <w:pStyle w:val="LithanBodyTextBold"/>
        <w:rPr>
          <w:rFonts w:ascii="Times New Roman" w:hAnsi="Times New Roman" w:cs="Times New Roman"/>
          <w:b w:val="0"/>
          <w:bCs/>
          <w:sz w:val="24"/>
          <w:szCs w:val="28"/>
        </w:rPr>
      </w:pPr>
      <w:r>
        <w:rPr>
          <w:rFonts w:ascii="Times New Roman" w:hAnsi="Times New Roman" w:cs="Times New Roman"/>
          <w:b w:val="0"/>
          <w:bCs/>
          <w:sz w:val="24"/>
          <w:szCs w:val="28"/>
        </w:rPr>
        <w:t>Create query for the Community Portal and import sample data from CSV file</w:t>
      </w:r>
    </w:p>
    <w:p w14:paraId="71474503" w14:textId="77777777" w:rsidR="00B60891" w:rsidRDefault="00B60891" w:rsidP="00B60891">
      <w:pPr>
        <w:pStyle w:val="LithanBodyTextBold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Solution</w:t>
      </w:r>
    </w:p>
    <w:p w14:paraId="4EE75D64" w14:textId="77777777" w:rsidR="00B60891" w:rsidRDefault="00B60891" w:rsidP="00B60891">
      <w:pPr>
        <w:pStyle w:val="LithanBodyTextBold"/>
        <w:numPr>
          <w:ilvl w:val="0"/>
          <w:numId w:val="15"/>
        </w:num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8 queries </w:t>
      </w:r>
    </w:p>
    <w:p w14:paraId="1CF6AFCE" w14:textId="77777777" w:rsidR="00B60891" w:rsidRDefault="00B60891" w:rsidP="00B60891">
      <w:pPr>
        <w:pStyle w:val="LithanBodyTextBold"/>
        <w:ind w:left="360"/>
        <w:rPr>
          <w:rFonts w:ascii="Times New Roman" w:hAnsi="Times New Roman" w:cs="Times New Roman"/>
          <w:bCs/>
          <w:sz w:val="24"/>
          <w:szCs w:val="28"/>
          <w:lang w:val="en-SG"/>
        </w:rPr>
      </w:pPr>
      <w:r>
        <w:rPr>
          <w:rFonts w:ascii="Times New Roman" w:hAnsi="Times New Roman" w:cs="Times New Roman"/>
          <w:bCs/>
          <w:sz w:val="24"/>
          <w:szCs w:val="28"/>
          <w:lang w:val="id-ID"/>
        </w:rPr>
        <w:t>5</w:t>
      </w:r>
      <w:r>
        <w:rPr>
          <w:rFonts w:ascii="Times New Roman" w:hAnsi="Times New Roman" w:cs="Times New Roman"/>
          <w:bCs/>
          <w:sz w:val="24"/>
          <w:szCs w:val="28"/>
        </w:rPr>
        <w:t xml:space="preserve"> useful queries to develop the application  </w:t>
      </w:r>
    </w:p>
    <w:tbl>
      <w:tblPr>
        <w:tblStyle w:val="GridTable4-Accent6"/>
        <w:tblW w:w="10515" w:type="dxa"/>
        <w:tblInd w:w="-448" w:type="dxa"/>
        <w:tblLayout w:type="fixed"/>
        <w:tblLook w:val="04A0" w:firstRow="1" w:lastRow="0" w:firstColumn="1" w:lastColumn="0" w:noHBand="0" w:noVBand="1"/>
      </w:tblPr>
      <w:tblGrid>
        <w:gridCol w:w="1974"/>
        <w:gridCol w:w="1276"/>
        <w:gridCol w:w="2069"/>
        <w:gridCol w:w="5196"/>
      </w:tblGrid>
      <w:tr w:rsidR="00B60891" w14:paraId="04ECCC4E" w14:textId="77777777" w:rsidTr="00B60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4" w:type="dxa"/>
            <w:hideMark/>
          </w:tcPr>
          <w:p w14:paraId="74B64AF5" w14:textId="77777777" w:rsidR="00B60891" w:rsidRPr="00B60891" w:rsidRDefault="00B60891">
            <w:r w:rsidRPr="00B60891">
              <w:t>Page</w:t>
            </w:r>
          </w:p>
        </w:tc>
        <w:tc>
          <w:tcPr>
            <w:tcW w:w="1276" w:type="dxa"/>
            <w:hideMark/>
          </w:tcPr>
          <w:p w14:paraId="10668DAC" w14:textId="77777777" w:rsidR="00B60891" w:rsidRDefault="00B608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ables</w:t>
            </w:r>
          </w:p>
        </w:tc>
        <w:tc>
          <w:tcPr>
            <w:tcW w:w="2069" w:type="dxa"/>
            <w:hideMark/>
          </w:tcPr>
          <w:p w14:paraId="4955ABEB" w14:textId="77777777" w:rsidR="00B60891" w:rsidRDefault="00B608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unction</w:t>
            </w:r>
          </w:p>
        </w:tc>
        <w:tc>
          <w:tcPr>
            <w:tcW w:w="5196" w:type="dxa"/>
            <w:hideMark/>
          </w:tcPr>
          <w:p w14:paraId="76B12531" w14:textId="77777777" w:rsidR="00B60891" w:rsidRDefault="00B608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Query</w:t>
            </w:r>
          </w:p>
        </w:tc>
      </w:tr>
      <w:tr w:rsidR="00B60891" w14:paraId="2813FE0E" w14:textId="77777777" w:rsidTr="00B60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4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0B66776C" w14:textId="77777777" w:rsidR="00B60891" w:rsidRDefault="00B6089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egistration Page</w:t>
            </w:r>
          </w:p>
        </w:tc>
        <w:tc>
          <w:tcPr>
            <w:tcW w:w="1276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75002EB7" w14:textId="77777777" w:rsidR="00B60891" w:rsidRDefault="00B60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</w:t>
            </w:r>
          </w:p>
        </w:tc>
        <w:tc>
          <w:tcPr>
            <w:tcW w:w="206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230D236F" w14:textId="77777777" w:rsidR="00B60891" w:rsidRDefault="00B60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a new user</w:t>
            </w:r>
          </w:p>
        </w:tc>
        <w:tc>
          <w:tcPr>
            <w:tcW w:w="5196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4A152407" w14:textId="77777777" w:rsidR="00B60891" w:rsidRDefault="00B60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SERT INTO `community_portal`.`user` (`user_id`, `user_email`, `user_name`, `location`, `user_password`, `date_register`) VALUES ('1', </w:t>
            </w:r>
            <w:r>
              <w:rPr>
                <w:lang w:val="id-ID"/>
              </w:rPr>
              <w:t>‘some email’</w:t>
            </w:r>
            <w:r>
              <w:t>, '</w:t>
            </w:r>
            <w:r>
              <w:rPr>
                <w:lang w:val="id-ID"/>
              </w:rPr>
              <w:t>Full name</w:t>
            </w:r>
            <w:r>
              <w:t>', '</w:t>
            </w:r>
            <w:r>
              <w:rPr>
                <w:lang w:val="id-ID"/>
              </w:rPr>
              <w:t>location</w:t>
            </w:r>
            <w:r>
              <w:t>', '</w:t>
            </w:r>
            <w:r>
              <w:rPr>
                <w:lang w:val="id-ID"/>
              </w:rPr>
              <w:t>password</w:t>
            </w:r>
            <w:r>
              <w:t>', '</w:t>
            </w:r>
            <w:r>
              <w:rPr>
                <w:lang w:val="id-ID"/>
              </w:rPr>
              <w:t>date register</w:t>
            </w:r>
            <w:r>
              <w:t>');</w:t>
            </w:r>
          </w:p>
        </w:tc>
      </w:tr>
      <w:tr w:rsidR="00B60891" w14:paraId="0FE98826" w14:textId="77777777" w:rsidTr="00B60891">
        <w:trPr>
          <w:trHeight w:val="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4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22062CF0" w14:textId="77777777" w:rsidR="00B60891" w:rsidRDefault="00B6089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ogin Page</w:t>
            </w:r>
          </w:p>
        </w:tc>
        <w:tc>
          <w:tcPr>
            <w:tcW w:w="1276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61F6C276" w14:textId="77777777" w:rsidR="00B60891" w:rsidRDefault="00B608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</w:t>
            </w:r>
          </w:p>
        </w:tc>
        <w:tc>
          <w:tcPr>
            <w:tcW w:w="206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28F0973" w14:textId="77777777" w:rsidR="00B60891" w:rsidRDefault="00B608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lidate login Credential</w:t>
            </w:r>
          </w:p>
        </w:tc>
        <w:tc>
          <w:tcPr>
            <w:tcW w:w="5196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46A5FC9" w14:textId="77777777" w:rsidR="00B60891" w:rsidRDefault="00B608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</w:rPr>
              <w:t>SELECT email_adress, password FROM user WHERE email = “</w:t>
            </w:r>
            <w:r>
              <w:rPr>
                <w:sz w:val="18"/>
                <w:szCs w:val="18"/>
                <w:lang w:val="id-ID"/>
              </w:rPr>
              <w:t>some email</w:t>
            </w:r>
            <w:r>
              <w:rPr>
                <w:sz w:val="18"/>
                <w:szCs w:val="18"/>
              </w:rPr>
              <w:t>” AND password = “</w:t>
            </w:r>
            <w:r>
              <w:rPr>
                <w:sz w:val="18"/>
                <w:szCs w:val="18"/>
                <w:lang w:val="id-ID"/>
              </w:rPr>
              <w:t>something</w:t>
            </w:r>
            <w:r>
              <w:rPr>
                <w:sz w:val="18"/>
                <w:szCs w:val="18"/>
              </w:rPr>
              <w:t>”</w:t>
            </w:r>
          </w:p>
        </w:tc>
      </w:tr>
      <w:tr w:rsidR="00B60891" w14:paraId="7C840C54" w14:textId="77777777" w:rsidTr="00B60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4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0D18E363" w14:textId="77777777" w:rsidR="00B60891" w:rsidRDefault="00B6089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Edit Profile</w:t>
            </w:r>
          </w:p>
        </w:tc>
        <w:tc>
          <w:tcPr>
            <w:tcW w:w="1276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0ED80EAE" w14:textId="77777777" w:rsidR="00B60891" w:rsidRDefault="00B60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</w:t>
            </w:r>
          </w:p>
        </w:tc>
        <w:tc>
          <w:tcPr>
            <w:tcW w:w="206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11B7E827" w14:textId="77777777" w:rsidR="00B60891" w:rsidRDefault="00B60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pdate Profile</w:t>
            </w:r>
          </w:p>
        </w:tc>
        <w:tc>
          <w:tcPr>
            <w:tcW w:w="5196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751E9D2" w14:textId="77777777" w:rsidR="00B60891" w:rsidRDefault="00B60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PDATE user SET </w:t>
            </w:r>
            <w:r>
              <w:rPr>
                <w:sz w:val="18"/>
                <w:szCs w:val="18"/>
                <w:lang w:val="id-ID"/>
              </w:rPr>
              <w:t>user_name</w:t>
            </w:r>
            <w:r>
              <w:rPr>
                <w:sz w:val="18"/>
                <w:szCs w:val="18"/>
              </w:rPr>
              <w:t xml:space="preserve"> = "someone", </w:t>
            </w:r>
            <w:r>
              <w:rPr>
                <w:sz w:val="18"/>
                <w:szCs w:val="18"/>
                <w:lang w:val="id-ID"/>
              </w:rPr>
              <w:t>location</w:t>
            </w:r>
            <w:r>
              <w:rPr>
                <w:sz w:val="18"/>
                <w:szCs w:val="18"/>
              </w:rPr>
              <w:t xml:space="preserve"> = "something" WHERE user_id = 1;</w:t>
            </w:r>
          </w:p>
        </w:tc>
      </w:tr>
      <w:tr w:rsidR="00B60891" w14:paraId="61138B0A" w14:textId="77777777" w:rsidTr="00B60891">
        <w:trPr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4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70D9FA0F" w14:textId="77777777" w:rsidR="00B60891" w:rsidRDefault="00B60891">
            <w:pPr>
              <w:rPr>
                <w:b w:val="0"/>
                <w:bCs w:val="0"/>
                <w:lang w:val="id-ID"/>
              </w:rPr>
            </w:pPr>
            <w:r>
              <w:rPr>
                <w:b w:val="0"/>
                <w:bCs w:val="0"/>
                <w:lang w:val="id-ID"/>
              </w:rPr>
              <w:t>Message</w:t>
            </w:r>
          </w:p>
        </w:tc>
        <w:tc>
          <w:tcPr>
            <w:tcW w:w="1276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755B01EA" w14:textId="77777777" w:rsidR="00B60891" w:rsidRDefault="00B608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d-ID"/>
              </w:rPr>
            </w:pPr>
            <w:r>
              <w:rPr>
                <w:lang w:val="id-ID"/>
              </w:rPr>
              <w:t>Messages</w:t>
            </w:r>
          </w:p>
        </w:tc>
        <w:tc>
          <w:tcPr>
            <w:tcW w:w="206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3F656093" w14:textId="77777777" w:rsidR="00B60891" w:rsidRDefault="00B608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d-ID"/>
              </w:rPr>
            </w:pPr>
            <w:r>
              <w:rPr>
                <w:lang w:val="id-ID"/>
              </w:rPr>
              <w:t>Send a message between the user</w:t>
            </w:r>
          </w:p>
        </w:tc>
        <w:tc>
          <w:tcPr>
            <w:tcW w:w="5196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2F36B6E7" w14:textId="77777777" w:rsidR="00B60891" w:rsidRDefault="00B608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SERT INTO `community_portal`.`messages` (`messages_id`, `date_send`, `content`, `receiver_id`, `sender_id`, `user_id`) VALUES ('</w:t>
            </w:r>
            <w:r>
              <w:rPr>
                <w:sz w:val="18"/>
                <w:szCs w:val="18"/>
                <w:lang w:val="id-ID"/>
              </w:rPr>
              <w:t>1</w:t>
            </w:r>
            <w:r>
              <w:rPr>
                <w:sz w:val="18"/>
                <w:szCs w:val="18"/>
              </w:rPr>
              <w:t xml:space="preserve">', </w:t>
            </w:r>
            <w:r>
              <w:rPr>
                <w:sz w:val="18"/>
                <w:szCs w:val="18"/>
                <w:lang w:val="id-ID"/>
              </w:rPr>
              <w:t>’date send the message’</w:t>
            </w:r>
            <w:r>
              <w:rPr>
                <w:sz w:val="18"/>
                <w:szCs w:val="18"/>
              </w:rPr>
              <w:t xml:space="preserve">, </w:t>
            </w:r>
            <w:r>
              <w:rPr>
                <w:sz w:val="18"/>
                <w:szCs w:val="18"/>
                <w:lang w:val="id-ID"/>
              </w:rPr>
              <w:t>‘something</w:t>
            </w:r>
            <w:r>
              <w:rPr>
                <w:sz w:val="18"/>
                <w:szCs w:val="18"/>
              </w:rPr>
              <w:t>, '</w:t>
            </w:r>
            <w:r>
              <w:rPr>
                <w:sz w:val="18"/>
                <w:szCs w:val="18"/>
                <w:lang w:val="id-ID"/>
              </w:rPr>
              <w:t>2</w:t>
            </w:r>
            <w:r>
              <w:rPr>
                <w:sz w:val="18"/>
                <w:szCs w:val="18"/>
              </w:rPr>
              <w:t>', '</w:t>
            </w:r>
            <w:r>
              <w:rPr>
                <w:sz w:val="18"/>
                <w:szCs w:val="18"/>
                <w:lang w:val="id-ID"/>
              </w:rPr>
              <w:t>1</w:t>
            </w:r>
            <w:r>
              <w:rPr>
                <w:sz w:val="18"/>
                <w:szCs w:val="18"/>
              </w:rPr>
              <w:t>', '</w:t>
            </w:r>
            <w:r>
              <w:rPr>
                <w:sz w:val="18"/>
                <w:szCs w:val="18"/>
                <w:lang w:val="id-ID"/>
              </w:rPr>
              <w:t>2</w:t>
            </w:r>
            <w:r>
              <w:rPr>
                <w:sz w:val="18"/>
                <w:szCs w:val="18"/>
              </w:rPr>
              <w:t>');</w:t>
            </w:r>
          </w:p>
        </w:tc>
      </w:tr>
      <w:tr w:rsidR="00B60891" w14:paraId="393791DB" w14:textId="77777777" w:rsidTr="00B60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4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45C9F7A4" w14:textId="77777777" w:rsidR="00B60891" w:rsidRDefault="00B6089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dmin</w:t>
            </w:r>
          </w:p>
        </w:tc>
        <w:tc>
          <w:tcPr>
            <w:tcW w:w="1276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702E35D4" w14:textId="77777777" w:rsidR="00B60891" w:rsidRDefault="00B60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ulk_email</w:t>
            </w:r>
          </w:p>
        </w:tc>
        <w:tc>
          <w:tcPr>
            <w:tcW w:w="206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37D3EB65" w14:textId="77777777" w:rsidR="00B60891" w:rsidRDefault="00B60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nd bulk email</w:t>
            </w:r>
          </w:p>
        </w:tc>
        <w:tc>
          <w:tcPr>
            <w:tcW w:w="5196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7FA5263" w14:textId="77777777" w:rsidR="00B60891" w:rsidRDefault="00B60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SERT INTO `community_portal`.`bulk_email` (`email_id`, `content`, `admin_id`) VALUES ('</w:t>
            </w:r>
            <w:r>
              <w:rPr>
                <w:sz w:val="18"/>
                <w:szCs w:val="18"/>
                <w:lang w:val="id-ID"/>
              </w:rPr>
              <w:t>1</w:t>
            </w:r>
            <w:r>
              <w:rPr>
                <w:sz w:val="18"/>
                <w:szCs w:val="18"/>
              </w:rPr>
              <w:t>',</w:t>
            </w:r>
            <w:r>
              <w:rPr>
                <w:sz w:val="18"/>
                <w:szCs w:val="18"/>
                <w:lang w:val="id-ID"/>
              </w:rPr>
              <w:t>write content for bulk email</w:t>
            </w:r>
            <w:r>
              <w:rPr>
                <w:sz w:val="18"/>
                <w:szCs w:val="18"/>
              </w:rPr>
              <w:t>', '5');</w:t>
            </w:r>
          </w:p>
        </w:tc>
      </w:tr>
    </w:tbl>
    <w:p w14:paraId="42898A3A" w14:textId="00771B66" w:rsidR="00B60891" w:rsidRDefault="00B60891" w:rsidP="00D865A4">
      <w:pPr>
        <w:pStyle w:val="LithanBodyTextNormal"/>
        <w:ind w:left="0"/>
      </w:pPr>
    </w:p>
    <w:p w14:paraId="35DBD80C" w14:textId="77777777" w:rsidR="00B60891" w:rsidRDefault="00B60891" w:rsidP="00B60891">
      <w:pPr>
        <w:pStyle w:val="LithanBodyTextBold"/>
        <w:ind w:left="0" w:firstLine="360"/>
        <w:rPr>
          <w:rFonts w:ascii="Times New Roman" w:hAnsi="Times New Roman" w:cs="Times New Roman"/>
          <w:bCs/>
          <w:sz w:val="24"/>
          <w:szCs w:val="28"/>
          <w:lang w:val="en-SG"/>
        </w:rPr>
      </w:pPr>
      <w:r>
        <w:rPr>
          <w:rFonts w:ascii="Times New Roman" w:hAnsi="Times New Roman" w:cs="Times New Roman"/>
          <w:bCs/>
          <w:sz w:val="24"/>
          <w:szCs w:val="28"/>
          <w:lang w:val="id-ID"/>
        </w:rPr>
        <w:t xml:space="preserve">3 </w:t>
      </w:r>
      <w:r>
        <w:rPr>
          <w:rFonts w:ascii="Times New Roman" w:hAnsi="Times New Roman" w:cs="Times New Roman"/>
          <w:bCs/>
          <w:sz w:val="24"/>
          <w:szCs w:val="28"/>
        </w:rPr>
        <w:t xml:space="preserve">useful queries to meet the management requirements using joins  </w:t>
      </w:r>
    </w:p>
    <w:tbl>
      <w:tblPr>
        <w:tblStyle w:val="GridTable4-Accent6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793"/>
        <w:gridCol w:w="2949"/>
        <w:gridCol w:w="3488"/>
        <w:gridCol w:w="2392"/>
      </w:tblGrid>
      <w:tr w:rsidR="00B60891" w14:paraId="67C04EB6" w14:textId="77777777" w:rsidTr="00C926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3" w:type="dxa"/>
            <w:hideMark/>
          </w:tcPr>
          <w:p w14:paraId="4DFC1FB2" w14:textId="77777777" w:rsidR="00B60891" w:rsidRDefault="00B60891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</w:t>
            </w:r>
          </w:p>
        </w:tc>
        <w:tc>
          <w:tcPr>
            <w:tcW w:w="2949" w:type="dxa"/>
            <w:hideMark/>
          </w:tcPr>
          <w:p w14:paraId="5C58D99C" w14:textId="77777777" w:rsidR="00B60891" w:rsidRDefault="00B608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te</w:t>
            </w:r>
          </w:p>
        </w:tc>
        <w:tc>
          <w:tcPr>
            <w:tcW w:w="3488" w:type="dxa"/>
            <w:hideMark/>
          </w:tcPr>
          <w:p w14:paraId="57A12FBB" w14:textId="77777777" w:rsidR="00B60891" w:rsidRDefault="00B608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Query</w:t>
            </w:r>
          </w:p>
        </w:tc>
        <w:tc>
          <w:tcPr>
            <w:tcW w:w="2392" w:type="dxa"/>
            <w:hideMark/>
          </w:tcPr>
          <w:p w14:paraId="5DB0EEA6" w14:textId="77777777" w:rsidR="00B60891" w:rsidRDefault="00B608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Evidence</w:t>
            </w:r>
          </w:p>
        </w:tc>
      </w:tr>
      <w:tr w:rsidR="00B60891" w14:paraId="62738135" w14:textId="77777777" w:rsidTr="00C926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3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7989859" w14:textId="77777777" w:rsidR="00B60891" w:rsidRDefault="00B60891">
            <w:pPr>
              <w:jc w:val="center"/>
              <w:rPr>
                <w:b w:val="0"/>
                <w:bCs w:val="0"/>
                <w:lang w:val="id-ID"/>
              </w:rPr>
            </w:pPr>
            <w:r>
              <w:rPr>
                <w:b w:val="0"/>
                <w:bCs w:val="0"/>
                <w:lang w:val="id-ID"/>
              </w:rPr>
              <w:t>1</w:t>
            </w:r>
          </w:p>
        </w:tc>
        <w:tc>
          <w:tcPr>
            <w:tcW w:w="294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14196E51" w14:textId="77777777" w:rsidR="00B60891" w:rsidRDefault="00B6089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d-ID"/>
              </w:rPr>
            </w:pPr>
            <w:r>
              <w:rPr>
                <w:lang w:val="id-ID"/>
              </w:rPr>
              <w:t>All users contact info.</w:t>
            </w:r>
          </w:p>
          <w:p w14:paraId="2EA9E70E" w14:textId="77777777" w:rsidR="00B60891" w:rsidRDefault="00B6089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d-ID"/>
              </w:rPr>
            </w:pPr>
            <w:r>
              <w:rPr>
                <w:lang w:val="id-ID"/>
              </w:rPr>
              <w:t>To fetch users, contact info information</w:t>
            </w:r>
          </w:p>
        </w:tc>
        <w:tc>
          <w:tcPr>
            <w:tcW w:w="3488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794AC207" w14:textId="77777777" w:rsidR="00AD163A" w:rsidRPr="00AD163A" w:rsidRDefault="00AD163A" w:rsidP="00AD16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d-ID"/>
              </w:rPr>
            </w:pPr>
            <w:r w:rsidRPr="00AD163A">
              <w:rPr>
                <w:lang w:val="id-ID"/>
              </w:rPr>
              <w:t>SELECT Id_User, concat(Name_user, " ", Location) AS User, CONCAT(Experience,", ",Skill) AS User_skill,</w:t>
            </w:r>
          </w:p>
          <w:p w14:paraId="44029129" w14:textId="77777777" w:rsidR="00AD163A" w:rsidRPr="00AD163A" w:rsidRDefault="00AD163A" w:rsidP="00AD16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d-ID"/>
              </w:rPr>
            </w:pPr>
            <w:r w:rsidRPr="00AD163A">
              <w:rPr>
                <w:lang w:val="id-ID"/>
              </w:rPr>
              <w:t xml:space="preserve"> concat(Email, " / ", Password_user) AS Login_Credential</w:t>
            </w:r>
          </w:p>
          <w:p w14:paraId="3187AD3C" w14:textId="77777777" w:rsidR="00AD163A" w:rsidRPr="00AD163A" w:rsidRDefault="00AD163A" w:rsidP="00AD16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d-ID"/>
              </w:rPr>
            </w:pPr>
            <w:r w:rsidRPr="00AD163A">
              <w:rPr>
                <w:lang w:val="id-ID"/>
              </w:rPr>
              <w:t>FROM user</w:t>
            </w:r>
          </w:p>
          <w:p w14:paraId="1D010AE1" w14:textId="3D0D9A62" w:rsidR="00B60891" w:rsidRDefault="00AD163A" w:rsidP="00AD16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d-ID"/>
              </w:rPr>
            </w:pPr>
            <w:r w:rsidRPr="00AD163A">
              <w:rPr>
                <w:lang w:val="id-ID"/>
              </w:rPr>
              <w:t>ORDER BY Id_User;</w:t>
            </w:r>
          </w:p>
        </w:tc>
        <w:tc>
          <w:tcPr>
            <w:tcW w:w="2392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4C0B2411" w14:textId="77777777" w:rsidR="00B60891" w:rsidRDefault="00B6089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d-ID"/>
              </w:rPr>
            </w:pPr>
            <w:r>
              <w:rPr>
                <w:rFonts w:cstheme="minorHAnsi"/>
              </w:rPr>
              <w:t>Report users contact log</w:t>
            </w:r>
          </w:p>
        </w:tc>
      </w:tr>
      <w:tr w:rsidR="00B60891" w14:paraId="4A37AE3E" w14:textId="77777777" w:rsidTr="00C926E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3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0430B0B7" w14:textId="77777777" w:rsidR="00B60891" w:rsidRDefault="00B60891">
            <w:pPr>
              <w:jc w:val="center"/>
              <w:rPr>
                <w:b w:val="0"/>
                <w:bCs w:val="0"/>
                <w:lang w:val="id-ID"/>
              </w:rPr>
            </w:pPr>
            <w:r>
              <w:rPr>
                <w:b w:val="0"/>
                <w:bCs w:val="0"/>
                <w:lang w:val="id-ID"/>
              </w:rPr>
              <w:t>2</w:t>
            </w:r>
          </w:p>
        </w:tc>
        <w:tc>
          <w:tcPr>
            <w:tcW w:w="294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AF80384" w14:textId="77777777" w:rsidR="00B60891" w:rsidRDefault="00B6089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d-ID"/>
              </w:rPr>
            </w:pPr>
            <w:r>
              <w:rPr>
                <w:rFonts w:cstheme="minorHAnsi"/>
              </w:rPr>
              <w:t xml:space="preserve">All jobs </w:t>
            </w:r>
            <w:r>
              <w:rPr>
                <w:rFonts w:cstheme="minorHAnsi"/>
                <w:lang w:val="id-ID"/>
              </w:rPr>
              <w:t>description</w:t>
            </w:r>
            <w:r>
              <w:rPr>
                <w:rFonts w:cstheme="minorHAnsi"/>
              </w:rPr>
              <w:t xml:space="preserve"> info, To fetch job type information</w:t>
            </w:r>
          </w:p>
        </w:tc>
        <w:tc>
          <w:tcPr>
            <w:tcW w:w="3488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77ABD124" w14:textId="77777777" w:rsidR="00B60891" w:rsidRDefault="00B608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d-ID"/>
              </w:rPr>
            </w:pPr>
            <w:r>
              <w:rPr>
                <w:lang w:val="id-ID"/>
              </w:rPr>
              <w:t>SELECT j.job_id,  concat(j.company_id, " / ",j.company_name, " / ", jl.location) AS Company, concat(j.job_title," / ",j.job_desc) AS Description</w:t>
            </w:r>
          </w:p>
          <w:p w14:paraId="15834B64" w14:textId="77777777" w:rsidR="00B60891" w:rsidRDefault="00B608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d-ID"/>
              </w:rPr>
            </w:pPr>
            <w:r>
              <w:rPr>
                <w:lang w:val="id-ID"/>
              </w:rPr>
              <w:t>FROM job as j JOIN job_location as jl ON j.job_id = jl.job_id</w:t>
            </w:r>
          </w:p>
          <w:p w14:paraId="68EFF1CC" w14:textId="77777777" w:rsidR="00B60891" w:rsidRDefault="00B608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d-ID"/>
              </w:rPr>
            </w:pPr>
            <w:r>
              <w:rPr>
                <w:lang w:val="id-ID"/>
              </w:rPr>
              <w:t>ORDER BY Job_Desc;</w:t>
            </w:r>
          </w:p>
        </w:tc>
        <w:tc>
          <w:tcPr>
            <w:tcW w:w="2392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81C2155" w14:textId="77777777" w:rsidR="00B60891" w:rsidRDefault="00B6089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d-ID"/>
              </w:rPr>
            </w:pPr>
            <w:bookmarkStart w:id="0" w:name="_Hlk124952205"/>
            <w:r>
              <w:rPr>
                <w:rFonts w:cstheme="minorHAnsi"/>
              </w:rPr>
              <w:t xml:space="preserve">Report jobs </w:t>
            </w:r>
            <w:r>
              <w:rPr>
                <w:rFonts w:cstheme="minorHAnsi"/>
                <w:lang w:val="id-ID"/>
              </w:rPr>
              <w:t>description</w:t>
            </w:r>
            <w:r>
              <w:rPr>
                <w:rFonts w:cstheme="minorHAnsi"/>
              </w:rPr>
              <w:t xml:space="preserve"> log</w:t>
            </w:r>
            <w:bookmarkEnd w:id="0"/>
          </w:p>
        </w:tc>
      </w:tr>
      <w:tr w:rsidR="00B60891" w14:paraId="3D5AD2AF" w14:textId="77777777" w:rsidTr="00C926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3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5245DBC" w14:textId="77777777" w:rsidR="00B60891" w:rsidRDefault="00B60891">
            <w:pPr>
              <w:jc w:val="center"/>
              <w:rPr>
                <w:b w:val="0"/>
                <w:bCs w:val="0"/>
                <w:lang w:val="id-ID"/>
              </w:rPr>
            </w:pPr>
            <w:r>
              <w:rPr>
                <w:b w:val="0"/>
                <w:bCs w:val="0"/>
                <w:lang w:val="id-ID"/>
              </w:rPr>
              <w:t>3</w:t>
            </w:r>
          </w:p>
        </w:tc>
        <w:tc>
          <w:tcPr>
            <w:tcW w:w="294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6F2CCDA3" w14:textId="77777777" w:rsidR="00B60891" w:rsidRDefault="00B6089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d-ID"/>
              </w:rPr>
            </w:pPr>
            <w:r>
              <w:rPr>
                <w:lang w:val="id-ID"/>
              </w:rPr>
              <w:t>All user that registered in 2022</w:t>
            </w:r>
          </w:p>
        </w:tc>
        <w:tc>
          <w:tcPr>
            <w:tcW w:w="3488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24D9C5FA" w14:textId="77777777" w:rsidR="00B60891" w:rsidRDefault="00B60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d-ID"/>
              </w:rPr>
            </w:pPr>
            <w:r>
              <w:rPr>
                <w:lang w:val="id-ID"/>
              </w:rPr>
              <w:t>SELECT date_register, concat(user_id,' / ',user_name) AS User_data, location AS City</w:t>
            </w:r>
          </w:p>
          <w:p w14:paraId="518CC0B1" w14:textId="77777777" w:rsidR="00B60891" w:rsidRDefault="00B60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d-ID"/>
              </w:rPr>
            </w:pPr>
            <w:r>
              <w:rPr>
                <w:lang w:val="id-ID"/>
              </w:rPr>
              <w:t>From user where date_register between '01/01/2022' and '31/12/2022'</w:t>
            </w:r>
          </w:p>
          <w:p w14:paraId="1FC91AF9" w14:textId="77777777" w:rsidR="00B60891" w:rsidRDefault="00B60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d-ID"/>
              </w:rPr>
            </w:pPr>
            <w:r>
              <w:rPr>
                <w:lang w:val="id-ID"/>
              </w:rPr>
              <w:t>ORDER BY date_register;</w:t>
            </w:r>
          </w:p>
        </w:tc>
        <w:tc>
          <w:tcPr>
            <w:tcW w:w="2392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011C7FAD" w14:textId="77777777" w:rsidR="00B60891" w:rsidRDefault="00B6089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d-ID"/>
              </w:rPr>
            </w:pPr>
            <w:r>
              <w:rPr>
                <w:lang w:val="id-ID"/>
              </w:rPr>
              <w:t>Report of User that registered in 2022</w:t>
            </w:r>
          </w:p>
        </w:tc>
      </w:tr>
    </w:tbl>
    <w:p w14:paraId="4495D795" w14:textId="77777777" w:rsidR="00C926ED" w:rsidRDefault="00C926ED" w:rsidP="00C926E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2EFA341" w14:textId="2536DBAA" w:rsidR="00C926ED" w:rsidRPr="0010702A" w:rsidRDefault="00C926ED" w:rsidP="00C926ED">
      <w:pPr>
        <w:jc w:val="both"/>
        <w:rPr>
          <w:rFonts w:ascii="Times New Roman" w:hAnsi="Times New Roman" w:cs="Times New Roman"/>
          <w:sz w:val="24"/>
          <w:szCs w:val="24"/>
        </w:rPr>
      </w:pPr>
      <w:r w:rsidRPr="0010702A">
        <w:rPr>
          <w:rFonts w:ascii="Times New Roman" w:hAnsi="Times New Roman" w:cs="Times New Roman"/>
          <w:sz w:val="24"/>
          <w:szCs w:val="24"/>
        </w:rPr>
        <w:lastRenderedPageBreak/>
        <w:t>Report users contact log</w:t>
      </w:r>
    </w:p>
    <w:p w14:paraId="7462CAB4" w14:textId="050FB695" w:rsidR="00B60891" w:rsidRDefault="00B60891" w:rsidP="00D865A4">
      <w:pPr>
        <w:pStyle w:val="LithanBodyTextNormal"/>
        <w:ind w:left="0"/>
      </w:pPr>
    </w:p>
    <w:p w14:paraId="46DC1259" w14:textId="12869E14" w:rsidR="006577EC" w:rsidRDefault="006577EC" w:rsidP="00D865A4">
      <w:pPr>
        <w:pStyle w:val="LithanBodyTextNormal"/>
        <w:ind w:left="0"/>
      </w:pPr>
      <w:r>
        <w:rPr>
          <w:noProof/>
        </w:rPr>
        <w:drawing>
          <wp:inline distT="0" distB="0" distL="0" distR="0" wp14:anchorId="56C40458" wp14:editId="3FC9710C">
            <wp:extent cx="6116320" cy="1500505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150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5227C" w14:textId="77777777" w:rsidR="00C926ED" w:rsidRDefault="00C926ED" w:rsidP="00C926ED">
      <w:r w:rsidRPr="00AF3E78">
        <w:t>Report jobs description log</w:t>
      </w:r>
    </w:p>
    <w:p w14:paraId="516B22C8" w14:textId="7E9D6FFC" w:rsidR="00C926ED" w:rsidRDefault="00C926ED" w:rsidP="00D865A4">
      <w:pPr>
        <w:pStyle w:val="LithanBodyTextNormal"/>
        <w:ind w:left="0"/>
      </w:pPr>
    </w:p>
    <w:p w14:paraId="78DE13E6" w14:textId="7AAE5A68" w:rsidR="00C926ED" w:rsidRDefault="00C926ED" w:rsidP="00D865A4">
      <w:pPr>
        <w:pStyle w:val="LithanBodyTextNormal"/>
        <w:ind w:left="0"/>
      </w:pPr>
    </w:p>
    <w:p w14:paraId="0DCF51BA" w14:textId="77777777" w:rsidR="00C926ED" w:rsidRDefault="00C926ED" w:rsidP="00D865A4">
      <w:pPr>
        <w:pStyle w:val="LithanBodyTextNormal"/>
        <w:ind w:left="0"/>
      </w:pPr>
    </w:p>
    <w:p w14:paraId="38CCAD67" w14:textId="77777777" w:rsidR="00C926ED" w:rsidRDefault="00C926ED" w:rsidP="00D865A4">
      <w:pPr>
        <w:pStyle w:val="LithanBodyTextNormal"/>
        <w:ind w:left="0"/>
      </w:pPr>
    </w:p>
    <w:p w14:paraId="616634AC" w14:textId="21339706" w:rsidR="006577EC" w:rsidRDefault="00C926ED" w:rsidP="00C926ED">
      <w:r w:rsidRPr="001F1140">
        <w:t>Report of User that registered in 2022</w:t>
      </w:r>
    </w:p>
    <w:p w14:paraId="6E982968" w14:textId="5E796E8B" w:rsidR="006577EC" w:rsidRDefault="006577EC" w:rsidP="00D865A4">
      <w:pPr>
        <w:pStyle w:val="LithanBodyTextNormal"/>
        <w:ind w:left="0"/>
      </w:pPr>
    </w:p>
    <w:p w14:paraId="7392BCC2" w14:textId="5698D620" w:rsidR="006577EC" w:rsidRDefault="006577EC" w:rsidP="00D865A4">
      <w:pPr>
        <w:pStyle w:val="LithanBodyTextNormal"/>
        <w:ind w:left="0"/>
      </w:pPr>
      <w:r>
        <w:rPr>
          <w:noProof/>
        </w:rPr>
        <w:drawing>
          <wp:inline distT="0" distB="0" distL="0" distR="0" wp14:anchorId="6A1F509A" wp14:editId="4E6405A7">
            <wp:extent cx="4933333" cy="1638095"/>
            <wp:effectExtent l="0" t="0" r="635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933333" cy="1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B5DD8" w14:textId="0C2C079B" w:rsidR="00E223D1" w:rsidRDefault="00E223D1" w:rsidP="00D865A4">
      <w:pPr>
        <w:pStyle w:val="LithanBodyTextNormal"/>
        <w:ind w:left="0"/>
      </w:pPr>
    </w:p>
    <w:p w14:paraId="16B863C4" w14:textId="77777777" w:rsidR="00E223D1" w:rsidRPr="0010702A" w:rsidRDefault="00E223D1" w:rsidP="00E223D1">
      <w:pPr>
        <w:pStyle w:val="LithanBodyTextBold"/>
        <w:numPr>
          <w:ilvl w:val="0"/>
          <w:numId w:val="17"/>
        </w:numPr>
        <w:rPr>
          <w:rFonts w:ascii="Times New Roman" w:hAnsi="Times New Roman" w:cs="Times New Roman"/>
          <w:bCs/>
          <w:sz w:val="24"/>
          <w:szCs w:val="28"/>
          <w:lang w:val="en-SG"/>
        </w:rPr>
      </w:pPr>
      <w:r w:rsidRPr="0010702A">
        <w:rPr>
          <w:rFonts w:ascii="Times New Roman" w:hAnsi="Times New Roman" w:cs="Times New Roman"/>
          <w:bCs/>
          <w:sz w:val="24"/>
          <w:szCs w:val="28"/>
        </w:rPr>
        <w:t>Steps to import CSV files</w:t>
      </w:r>
    </w:p>
    <w:p w14:paraId="102C7A83" w14:textId="425676D4" w:rsidR="00E223D1" w:rsidRPr="00E223D1" w:rsidRDefault="00E223D1" w:rsidP="00E223D1">
      <w:pPr>
        <w:pStyle w:val="BodyText"/>
        <w:spacing w:before="185"/>
        <w:ind w:left="720"/>
        <w:rPr>
          <w:color w:val="auto"/>
        </w:rPr>
      </w:pPr>
      <w:r w:rsidRPr="00D6363E">
        <w:rPr>
          <w:color w:val="auto"/>
        </w:rPr>
        <w:t>Open mockaroo.com</w:t>
      </w:r>
    </w:p>
    <w:p w14:paraId="51364B2D" w14:textId="2AEED431" w:rsidR="00E223D1" w:rsidRDefault="00E223D1" w:rsidP="00D865A4">
      <w:pPr>
        <w:pStyle w:val="LithanBodyTextNormal"/>
        <w:ind w:left="0"/>
      </w:pPr>
    </w:p>
    <w:p w14:paraId="274F2349" w14:textId="22B76E1B" w:rsidR="00E223D1" w:rsidRDefault="00E223D1" w:rsidP="00D865A4">
      <w:pPr>
        <w:pStyle w:val="LithanBodyTextNormal"/>
        <w:ind w:left="0"/>
      </w:pPr>
      <w:r>
        <w:rPr>
          <w:noProof/>
        </w:rPr>
        <w:drawing>
          <wp:inline distT="0" distB="0" distL="0" distR="0" wp14:anchorId="23563548" wp14:editId="7020505A">
            <wp:extent cx="5432079" cy="3191459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37654" cy="319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7BA60" w14:textId="2D85FA66" w:rsidR="00E223D1" w:rsidRDefault="00E223D1" w:rsidP="00D865A4">
      <w:pPr>
        <w:pStyle w:val="LithanBodyTextNormal"/>
        <w:ind w:left="0"/>
      </w:pPr>
    </w:p>
    <w:p w14:paraId="07E3E8E9" w14:textId="7F811E9B" w:rsidR="00E223D1" w:rsidRDefault="00E223D1" w:rsidP="00B668EC">
      <w:pPr>
        <w:pStyle w:val="BodyText"/>
        <w:spacing w:before="221" w:line="360" w:lineRule="auto"/>
        <w:ind w:left="142" w:right="523"/>
        <w:rPr>
          <w:color w:val="auto"/>
          <w:lang w:val="id-ID"/>
        </w:rPr>
      </w:pPr>
      <w:r w:rsidRPr="00D6363E">
        <w:rPr>
          <w:color w:val="auto"/>
        </w:rPr>
        <w:t xml:space="preserve">Edit the field as the requirements needed by </w:t>
      </w:r>
      <w:r>
        <w:rPr>
          <w:color w:val="auto"/>
          <w:lang w:val="id-ID"/>
        </w:rPr>
        <w:t>click</w:t>
      </w:r>
      <w:r w:rsidRPr="00D6363E">
        <w:rPr>
          <w:color w:val="auto"/>
        </w:rPr>
        <w:t xml:space="preserve"> the X sign to delete the field, “Add another Filed” to add </w:t>
      </w:r>
      <w:r>
        <w:rPr>
          <w:color w:val="auto"/>
          <w:lang w:val="id-ID"/>
        </w:rPr>
        <w:t xml:space="preserve">a </w:t>
      </w:r>
      <w:r w:rsidRPr="00D6363E">
        <w:rPr>
          <w:color w:val="auto"/>
        </w:rPr>
        <w:t>new field</w:t>
      </w:r>
      <w:r>
        <w:rPr>
          <w:color w:val="auto"/>
          <w:lang w:val="id-ID"/>
        </w:rPr>
        <w:t xml:space="preserve">. </w:t>
      </w:r>
      <w:r w:rsidRPr="00D6363E">
        <w:rPr>
          <w:color w:val="auto"/>
          <w:lang w:val="id-ID"/>
        </w:rPr>
        <w:t>Change the name of the field, make it exactly the same just like your column table And choose the type of the field.</w:t>
      </w:r>
      <w:r>
        <w:rPr>
          <w:color w:val="auto"/>
          <w:lang w:val="id-ID"/>
        </w:rPr>
        <w:t xml:space="preserve"> </w:t>
      </w:r>
      <w:r w:rsidRPr="00D6363E">
        <w:rPr>
          <w:color w:val="auto"/>
          <w:lang w:val="id-ID"/>
        </w:rPr>
        <w:t>When you click the “Choose Data Type” from the data type section at there can search and choose the data type that close enough to the sample data.</w:t>
      </w:r>
    </w:p>
    <w:p w14:paraId="17801C05" w14:textId="7FC2A574" w:rsidR="00E223D1" w:rsidRDefault="00E46A2F" w:rsidP="00B668EC">
      <w:pPr>
        <w:pStyle w:val="BodyText"/>
        <w:spacing w:before="221" w:line="360" w:lineRule="auto"/>
        <w:ind w:right="523"/>
        <w:rPr>
          <w:color w:val="auto"/>
          <w:lang w:val="id-ID"/>
        </w:rPr>
      </w:pPr>
      <w:r>
        <w:rPr>
          <w:noProof/>
        </w:rPr>
        <w:drawing>
          <wp:inline distT="0" distB="0" distL="0" distR="0" wp14:anchorId="7D485154" wp14:editId="369B52C2">
            <wp:extent cx="5605670" cy="2678872"/>
            <wp:effectExtent l="0" t="0" r="0" b="76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612880" cy="268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25032" w14:textId="75089B5A" w:rsidR="00E46A2F" w:rsidRDefault="00B668EC" w:rsidP="00B668EC">
      <w:pPr>
        <w:pStyle w:val="BodyText"/>
        <w:spacing w:before="221" w:line="360" w:lineRule="auto"/>
        <w:ind w:right="523"/>
        <w:rPr>
          <w:color w:val="auto"/>
          <w:lang w:val="id-ID"/>
        </w:rPr>
      </w:pPr>
      <w:r>
        <w:rPr>
          <w:noProof/>
        </w:rPr>
        <w:drawing>
          <wp:inline distT="0" distB="0" distL="0" distR="0" wp14:anchorId="663CBA10" wp14:editId="57C42660">
            <wp:extent cx="6116320" cy="455866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455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DC76C" w14:textId="401B75BF" w:rsidR="00B668EC" w:rsidRDefault="00B668EC" w:rsidP="00B668EC">
      <w:pPr>
        <w:pStyle w:val="BodyText"/>
        <w:spacing w:before="1" w:line="360" w:lineRule="auto"/>
        <w:ind w:left="426" w:right="669"/>
        <w:rPr>
          <w:color w:val="auto"/>
          <w:lang w:val="id-ID"/>
        </w:rPr>
      </w:pPr>
      <w:r w:rsidRPr="00D6363E">
        <w:rPr>
          <w:color w:val="auto"/>
        </w:rPr>
        <w:lastRenderedPageBreak/>
        <w:t>After that, set number of random sample data that you want to make and choose the format of the file to CSV</w:t>
      </w:r>
      <w:r>
        <w:rPr>
          <w:color w:val="auto"/>
          <w:lang w:val="id-ID"/>
        </w:rPr>
        <w:t xml:space="preserve"> and click donwload data</w:t>
      </w:r>
    </w:p>
    <w:p w14:paraId="1D12AAD8" w14:textId="5BAEB7E5" w:rsidR="00B668EC" w:rsidRDefault="00B668EC" w:rsidP="00B668EC">
      <w:pPr>
        <w:pStyle w:val="BodyText"/>
        <w:spacing w:before="221" w:line="360" w:lineRule="auto"/>
        <w:ind w:right="523"/>
        <w:rPr>
          <w:color w:val="auto"/>
          <w:lang w:val="id-ID"/>
        </w:rPr>
      </w:pPr>
      <w:r>
        <w:rPr>
          <w:noProof/>
        </w:rPr>
        <w:drawing>
          <wp:inline distT="0" distB="0" distL="0" distR="0" wp14:anchorId="0E3D722E" wp14:editId="5AD2459E">
            <wp:extent cx="6116320" cy="1386205"/>
            <wp:effectExtent l="0" t="0" r="0" b="44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138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28774" w14:textId="77777777" w:rsidR="00B668EC" w:rsidRDefault="00B668EC" w:rsidP="00B668EC">
      <w:pPr>
        <w:pStyle w:val="BodyText"/>
        <w:spacing w:before="221" w:line="360" w:lineRule="auto"/>
        <w:ind w:left="284" w:right="523"/>
        <w:rPr>
          <w:color w:val="auto"/>
          <w:lang w:val="id-ID"/>
        </w:rPr>
      </w:pPr>
      <w:r>
        <w:rPr>
          <w:color w:val="auto"/>
          <w:lang w:val="id-ID"/>
        </w:rPr>
        <w:t>Open workbench and choose the database, and click in the table that you want to import</w:t>
      </w:r>
    </w:p>
    <w:p w14:paraId="58D1AC79" w14:textId="68D7F60E" w:rsidR="00B668EC" w:rsidRDefault="00B668EC" w:rsidP="00E223D1">
      <w:pPr>
        <w:pStyle w:val="BodyText"/>
        <w:spacing w:before="221" w:line="360" w:lineRule="auto"/>
        <w:ind w:left="720" w:right="523"/>
        <w:rPr>
          <w:color w:val="auto"/>
          <w:lang w:val="id-ID"/>
        </w:rPr>
      </w:pPr>
      <w:r>
        <w:rPr>
          <w:noProof/>
        </w:rPr>
        <w:drawing>
          <wp:inline distT="0" distB="0" distL="0" distR="0" wp14:anchorId="3C36B2D1" wp14:editId="778AD117">
            <wp:extent cx="2900211" cy="2914221"/>
            <wp:effectExtent l="0" t="0" r="0" b="6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14168" cy="292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77557" w14:textId="792D66EA" w:rsidR="00B668EC" w:rsidRDefault="00B668EC" w:rsidP="00E223D1">
      <w:pPr>
        <w:pStyle w:val="BodyText"/>
        <w:spacing w:before="221" w:line="360" w:lineRule="auto"/>
        <w:ind w:left="720" w:right="523"/>
        <w:rPr>
          <w:color w:val="auto"/>
          <w:lang w:val="id-ID"/>
        </w:rPr>
      </w:pPr>
    </w:p>
    <w:p w14:paraId="5DD216D1" w14:textId="276B92CE" w:rsidR="00B668EC" w:rsidRDefault="00B668EC" w:rsidP="00E223D1">
      <w:pPr>
        <w:pStyle w:val="BodyText"/>
        <w:spacing w:before="221" w:line="360" w:lineRule="auto"/>
        <w:ind w:left="720" w:right="523"/>
        <w:rPr>
          <w:color w:val="auto"/>
          <w:lang w:val="id-ID"/>
        </w:rPr>
      </w:pPr>
      <w:r>
        <w:rPr>
          <w:noProof/>
        </w:rPr>
        <w:drawing>
          <wp:inline distT="0" distB="0" distL="0" distR="0" wp14:anchorId="719162CB" wp14:editId="304F5245">
            <wp:extent cx="4351130" cy="1130246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365805" cy="1134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3E383" w14:textId="77777777" w:rsidR="00B668EC" w:rsidRDefault="00B668EC" w:rsidP="00B668EC">
      <w:pPr>
        <w:pStyle w:val="BodyText"/>
        <w:spacing w:before="221" w:line="360" w:lineRule="auto"/>
        <w:ind w:left="720" w:right="523"/>
        <w:rPr>
          <w:color w:val="auto"/>
          <w:lang w:val="id-ID"/>
        </w:rPr>
      </w:pPr>
      <w:r>
        <w:rPr>
          <w:color w:val="auto"/>
          <w:lang w:val="id-ID"/>
        </w:rPr>
        <w:t>Click next</w:t>
      </w:r>
    </w:p>
    <w:p w14:paraId="64EBBC4E" w14:textId="6FCE0F86" w:rsidR="00B668EC" w:rsidRDefault="00B668EC" w:rsidP="00E223D1">
      <w:pPr>
        <w:pStyle w:val="BodyText"/>
        <w:spacing w:before="221" w:line="360" w:lineRule="auto"/>
        <w:ind w:left="720" w:right="523"/>
        <w:rPr>
          <w:color w:val="auto"/>
          <w:lang w:val="id-ID"/>
        </w:rPr>
      </w:pPr>
      <w:r>
        <w:rPr>
          <w:noProof/>
        </w:rPr>
        <w:drawing>
          <wp:inline distT="0" distB="0" distL="0" distR="0" wp14:anchorId="574EF873" wp14:editId="7C928BF4">
            <wp:extent cx="5233725" cy="1137814"/>
            <wp:effectExtent l="0" t="0" r="5080" b="571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52151" cy="114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CA2F0" w14:textId="77777777" w:rsidR="00B668EC" w:rsidRDefault="00B668EC" w:rsidP="00B668EC">
      <w:pPr>
        <w:pStyle w:val="BodyText"/>
        <w:spacing w:before="221" w:line="360" w:lineRule="auto"/>
        <w:ind w:left="720" w:right="523"/>
        <w:rPr>
          <w:color w:val="auto"/>
          <w:lang w:val="id-ID"/>
        </w:rPr>
      </w:pPr>
      <w:r>
        <w:rPr>
          <w:color w:val="auto"/>
          <w:lang w:val="id-ID"/>
        </w:rPr>
        <w:t>Click next again</w:t>
      </w:r>
    </w:p>
    <w:p w14:paraId="09466AE6" w14:textId="4262DB37" w:rsidR="00B668EC" w:rsidRDefault="00B668EC" w:rsidP="000A165B">
      <w:pPr>
        <w:pStyle w:val="BodyText"/>
        <w:spacing w:before="221" w:line="360" w:lineRule="auto"/>
        <w:ind w:right="523"/>
        <w:rPr>
          <w:color w:val="auto"/>
          <w:lang w:val="id-ID"/>
        </w:rPr>
      </w:pPr>
      <w:r>
        <w:rPr>
          <w:noProof/>
        </w:rPr>
        <w:lastRenderedPageBreak/>
        <w:drawing>
          <wp:inline distT="0" distB="0" distL="0" distR="0" wp14:anchorId="4AEA59DA" wp14:editId="07BA64B8">
            <wp:extent cx="4581718" cy="3222234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587882" cy="3226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auto"/>
          <w:lang w:val="id-ID"/>
        </w:rPr>
        <w:t>And the data succesfully import</w:t>
      </w:r>
    </w:p>
    <w:p w14:paraId="5E088E42" w14:textId="17F40645" w:rsidR="00B668EC" w:rsidRPr="00E223D1" w:rsidRDefault="00B668EC" w:rsidP="00B668EC">
      <w:pPr>
        <w:pStyle w:val="BodyText"/>
        <w:spacing w:before="221" w:line="360" w:lineRule="auto"/>
        <w:ind w:right="523"/>
        <w:rPr>
          <w:color w:val="auto"/>
          <w:lang w:val="id-ID"/>
        </w:rPr>
      </w:pPr>
      <w:r>
        <w:rPr>
          <w:noProof/>
        </w:rPr>
        <w:drawing>
          <wp:inline distT="0" distB="0" distL="0" distR="0" wp14:anchorId="07A15505" wp14:editId="38529F3A">
            <wp:extent cx="6116320" cy="215392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215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668EC" w:rsidRPr="00E223D1" w:rsidSect="00381AB4">
      <w:footerReference w:type="default" r:id="rId62"/>
      <w:footerReference w:type="first" r:id="rId63"/>
      <w:pgSz w:w="11900" w:h="16840" w:code="9"/>
      <w:pgMar w:top="851" w:right="1134" w:bottom="851" w:left="1134" w:header="709" w:footer="113" w:gutter="0"/>
      <w:pgBorders w:display="notFirstPage" w:offsetFrom="page">
        <w:top w:val="single" w:sz="4" w:space="24" w:color="auto"/>
        <w:left w:val="single" w:sz="4" w:space="24" w:color="auto"/>
        <w:bottom w:val="single" w:sz="4" w:space="28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D1913" w14:textId="77777777" w:rsidR="00907D1E" w:rsidRDefault="00907D1E" w:rsidP="00C258A4">
      <w:pPr>
        <w:spacing w:after="0" w:line="240" w:lineRule="auto"/>
      </w:pPr>
      <w:r>
        <w:separator/>
      </w:r>
    </w:p>
  </w:endnote>
  <w:endnote w:type="continuationSeparator" w:id="0">
    <w:p w14:paraId="737D28D5" w14:textId="77777777" w:rsidR="00907D1E" w:rsidRDefault="00907D1E" w:rsidP="00C25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80"/>
    <w:family w:val="auto"/>
    <w:pitch w:val="variable"/>
    <w:sig w:usb0="00000000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umanist521BT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71663" w14:textId="7BF9ADE3" w:rsidR="00287C5F" w:rsidRPr="005536C8" w:rsidRDefault="00287C5F" w:rsidP="005536C8">
    <w:pPr>
      <w:pStyle w:val="Footer"/>
      <w:tabs>
        <w:tab w:val="clear" w:pos="8640"/>
        <w:tab w:val="right" w:pos="9356"/>
      </w:tabs>
      <w:spacing w:before="240" w:after="40"/>
      <w:rPr>
        <w:rFonts w:asciiTheme="minorHAnsi" w:hAnsiTheme="minorHAnsi" w:cs="Arial"/>
        <w:color w:val="000000" w:themeColor="text1"/>
      </w:rPr>
    </w:pPr>
    <w:r>
      <w:rPr>
        <w:rFonts w:asciiTheme="minorHAnsi" w:hAnsiTheme="minorHAnsi" w:cs="Arial"/>
        <w:color w:val="000000" w:themeColor="text1"/>
        <w:sz w:val="20"/>
      </w:rPr>
      <w:t xml:space="preserve">Project Report </w:t>
    </w:r>
    <w:r w:rsidRPr="005536C8">
      <w:rPr>
        <w:rFonts w:asciiTheme="minorHAnsi" w:hAnsiTheme="minorHAnsi" w:cs="Arial"/>
        <w:color w:val="000000" w:themeColor="text1"/>
        <w:sz w:val="20"/>
      </w:rPr>
      <w:tab/>
    </w:r>
    <w:r w:rsidR="00240FD7">
      <w:rPr>
        <w:rFonts w:asciiTheme="minorHAnsi" w:hAnsiTheme="minorHAnsi" w:cs="Arial"/>
        <w:color w:val="000000" w:themeColor="text1"/>
        <w:sz w:val="20"/>
      </w:rPr>
      <w:t xml:space="preserve">NICF </w:t>
    </w:r>
    <w:r w:rsidR="00DC1029">
      <w:rPr>
        <w:rFonts w:asciiTheme="minorHAnsi" w:hAnsiTheme="minorHAnsi" w:cs="Arial"/>
        <w:color w:val="000000" w:themeColor="text1"/>
        <w:sz w:val="20"/>
      </w:rPr>
      <w:t>Database Design &amp; Implementation</w:t>
    </w:r>
    <w:r w:rsidRPr="005536C8">
      <w:rPr>
        <w:rFonts w:asciiTheme="minorHAnsi" w:hAnsiTheme="minorHAnsi" w:cs="Arial"/>
        <w:color w:val="000000" w:themeColor="text1"/>
        <w:sz w:val="20"/>
      </w:rPr>
      <w:tab/>
    </w:r>
    <w:r>
      <w:rPr>
        <w:rFonts w:asciiTheme="minorHAnsi" w:hAnsiTheme="minorHAnsi" w:cs="Arial"/>
        <w:color w:val="000000" w:themeColor="text1"/>
        <w:sz w:val="20"/>
      </w:rPr>
      <w:t>Page</w:t>
    </w:r>
    <w:r w:rsidRPr="005536C8">
      <w:rPr>
        <w:rFonts w:asciiTheme="minorHAnsi" w:hAnsiTheme="minorHAnsi" w:cs="Arial"/>
        <w:color w:val="000000" w:themeColor="text1"/>
        <w:sz w:val="20"/>
      </w:rPr>
      <w:t xml:space="preserve"> | </w:t>
    </w:r>
    <w:r w:rsidRPr="005536C8">
      <w:rPr>
        <w:rFonts w:asciiTheme="minorHAnsi" w:hAnsiTheme="minorHAnsi" w:cs="Arial"/>
        <w:color w:val="000000" w:themeColor="text1"/>
        <w:sz w:val="20"/>
      </w:rPr>
      <w:fldChar w:fldCharType="begin"/>
    </w:r>
    <w:r w:rsidRPr="005536C8">
      <w:rPr>
        <w:rFonts w:asciiTheme="minorHAnsi" w:hAnsiTheme="minorHAnsi" w:cs="Arial"/>
        <w:color w:val="000000" w:themeColor="text1"/>
        <w:sz w:val="20"/>
      </w:rPr>
      <w:instrText xml:space="preserve"> PAGE   \* MERGEFORMAT </w:instrText>
    </w:r>
    <w:r w:rsidRPr="005536C8">
      <w:rPr>
        <w:rFonts w:asciiTheme="minorHAnsi" w:hAnsiTheme="minorHAnsi" w:cs="Arial"/>
        <w:color w:val="000000" w:themeColor="text1"/>
        <w:sz w:val="20"/>
      </w:rPr>
      <w:fldChar w:fldCharType="separate"/>
    </w:r>
    <w:r w:rsidR="00D62AA6" w:rsidRPr="00D62AA6">
      <w:rPr>
        <w:rFonts w:asciiTheme="minorHAnsi" w:hAnsiTheme="minorHAnsi" w:cs="Arial"/>
        <w:b/>
        <w:bCs/>
        <w:noProof/>
        <w:color w:val="000000" w:themeColor="text1"/>
        <w:sz w:val="20"/>
      </w:rPr>
      <w:t>6</w:t>
    </w:r>
    <w:r w:rsidRPr="005536C8">
      <w:rPr>
        <w:rFonts w:asciiTheme="minorHAnsi" w:hAnsiTheme="minorHAnsi" w:cs="Arial"/>
        <w:b/>
        <w:bCs/>
        <w:noProof/>
        <w:color w:val="000000" w:themeColor="text1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EB0E1" w14:textId="77777777" w:rsidR="00287C5F" w:rsidRPr="00DC4DA3" w:rsidRDefault="00287C5F" w:rsidP="006F6EEA">
    <w:pPr>
      <w:pStyle w:val="FreeForm"/>
      <w:rPr>
        <w:rFonts w:eastAsia="Times New Roman"/>
        <w:color w:val="auto"/>
        <w:lang w:eastAsia="en-SG"/>
      </w:rPr>
    </w:pPr>
    <w:r w:rsidRPr="00DC4DA3">
      <w:rPr>
        <w:rFonts w:ascii="Arial" w:hAnsi="Arial" w:cs="Arial"/>
      </w:rPr>
      <w:tab/>
    </w:r>
  </w:p>
  <w:p w14:paraId="76D485D8" w14:textId="77777777" w:rsidR="00287C5F" w:rsidRDefault="00287C5F">
    <w:pPr>
      <w:pStyle w:val="FreeForm"/>
      <w:jc w:val="right"/>
      <w:rPr>
        <w:rFonts w:eastAsia="Times New Roman"/>
        <w:color w:val="auto"/>
        <w:lang w:eastAsia="en-SG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9D9BE" w14:textId="77777777" w:rsidR="00907D1E" w:rsidRDefault="00907D1E" w:rsidP="00C258A4">
      <w:pPr>
        <w:spacing w:after="0" w:line="240" w:lineRule="auto"/>
      </w:pPr>
      <w:r>
        <w:separator/>
      </w:r>
    </w:p>
  </w:footnote>
  <w:footnote w:type="continuationSeparator" w:id="0">
    <w:p w14:paraId="5D002656" w14:textId="77777777" w:rsidR="00907D1E" w:rsidRDefault="00907D1E" w:rsidP="00C258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50486"/>
    <w:multiLevelType w:val="hybridMultilevel"/>
    <w:tmpl w:val="3AECE81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A34078"/>
    <w:multiLevelType w:val="hybridMultilevel"/>
    <w:tmpl w:val="AFBE9A6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2B4C32"/>
    <w:multiLevelType w:val="hybridMultilevel"/>
    <w:tmpl w:val="9EB656F8"/>
    <w:lvl w:ilvl="0" w:tplc="E160D8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91CBB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E84A6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66E8B9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4C2A1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EAC894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9B2165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66E8A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8825F2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45F5A82"/>
    <w:multiLevelType w:val="hybridMultilevel"/>
    <w:tmpl w:val="E3DE6740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7B305140">
      <w:start w:val="1"/>
      <w:numFmt w:val="lowerLetter"/>
      <w:lvlText w:val="%2."/>
      <w:lvlJc w:val="left"/>
      <w:pPr>
        <w:ind w:left="502" w:hanging="360"/>
      </w:pPr>
    </w:lvl>
    <w:lvl w:ilvl="2" w:tplc="4809001B">
      <w:start w:val="1"/>
      <w:numFmt w:val="lowerRoman"/>
      <w:lvlText w:val="%3."/>
      <w:lvlJc w:val="right"/>
      <w:pPr>
        <w:ind w:left="464" w:hanging="180"/>
      </w:pPr>
    </w:lvl>
    <w:lvl w:ilvl="3" w:tplc="6010C2A4">
      <w:start w:val="3"/>
      <w:numFmt w:val="lowerRoman"/>
      <w:lvlText w:val="%4."/>
      <w:lvlJc w:val="left"/>
      <w:pPr>
        <w:ind w:left="3240" w:hanging="72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95231B"/>
    <w:multiLevelType w:val="hybridMultilevel"/>
    <w:tmpl w:val="176E277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BD29B1"/>
    <w:multiLevelType w:val="hybridMultilevel"/>
    <w:tmpl w:val="54C43554"/>
    <w:lvl w:ilvl="0" w:tplc="314EFEB8">
      <w:start w:val="1"/>
      <w:numFmt w:val="decimal"/>
      <w:pStyle w:val="Heading1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D31237"/>
    <w:multiLevelType w:val="hybridMultilevel"/>
    <w:tmpl w:val="489E5872"/>
    <w:lvl w:ilvl="0" w:tplc="A0404952">
      <w:start w:val="1"/>
      <w:numFmt w:val="decimal"/>
      <w:pStyle w:val="LithanSectionHeader1"/>
      <w:lvlText w:val="%1.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5420794"/>
    <w:multiLevelType w:val="hybridMultilevel"/>
    <w:tmpl w:val="105A9C0C"/>
    <w:lvl w:ilvl="0" w:tplc="E0E65F14">
      <w:start w:val="1"/>
      <w:numFmt w:val="bullet"/>
      <w:pStyle w:val="LithanBodyTextBullet1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310FA1"/>
    <w:multiLevelType w:val="hybridMultilevel"/>
    <w:tmpl w:val="8E70F52E"/>
    <w:lvl w:ilvl="0" w:tplc="0421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9" w15:restartNumberingAfterBreak="0">
    <w:nsid w:val="5ADE37FD"/>
    <w:multiLevelType w:val="hybridMultilevel"/>
    <w:tmpl w:val="6574733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C14F77"/>
    <w:multiLevelType w:val="hybridMultilevel"/>
    <w:tmpl w:val="0C58CE9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2E0CE7"/>
    <w:multiLevelType w:val="hybridMultilevel"/>
    <w:tmpl w:val="34DEAC9E"/>
    <w:lvl w:ilvl="0" w:tplc="B17C5376">
      <w:numFmt w:val="bullet"/>
      <w:lvlText w:val=""/>
      <w:lvlJc w:val="left"/>
      <w:pPr>
        <w:ind w:left="871" w:hanging="35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705C16F0">
      <w:numFmt w:val="bullet"/>
      <w:lvlText w:val="•"/>
      <w:lvlJc w:val="left"/>
      <w:pPr>
        <w:ind w:left="1778" w:hanging="353"/>
      </w:pPr>
      <w:rPr>
        <w:rFonts w:hint="default"/>
        <w:lang w:val="en-US" w:eastAsia="en-US" w:bidi="ar-SA"/>
      </w:rPr>
    </w:lvl>
    <w:lvl w:ilvl="2" w:tplc="5AFAAEB4">
      <w:numFmt w:val="bullet"/>
      <w:lvlText w:val="•"/>
      <w:lvlJc w:val="left"/>
      <w:pPr>
        <w:ind w:left="2677" w:hanging="353"/>
      </w:pPr>
      <w:rPr>
        <w:rFonts w:hint="default"/>
        <w:lang w:val="en-US" w:eastAsia="en-US" w:bidi="ar-SA"/>
      </w:rPr>
    </w:lvl>
    <w:lvl w:ilvl="3" w:tplc="D61463D4">
      <w:numFmt w:val="bullet"/>
      <w:lvlText w:val="•"/>
      <w:lvlJc w:val="left"/>
      <w:pPr>
        <w:ind w:left="3575" w:hanging="353"/>
      </w:pPr>
      <w:rPr>
        <w:rFonts w:hint="default"/>
        <w:lang w:val="en-US" w:eastAsia="en-US" w:bidi="ar-SA"/>
      </w:rPr>
    </w:lvl>
    <w:lvl w:ilvl="4" w:tplc="232CC2FE">
      <w:numFmt w:val="bullet"/>
      <w:lvlText w:val="•"/>
      <w:lvlJc w:val="left"/>
      <w:pPr>
        <w:ind w:left="4474" w:hanging="353"/>
      </w:pPr>
      <w:rPr>
        <w:rFonts w:hint="default"/>
        <w:lang w:val="en-US" w:eastAsia="en-US" w:bidi="ar-SA"/>
      </w:rPr>
    </w:lvl>
    <w:lvl w:ilvl="5" w:tplc="1C183EEA">
      <w:numFmt w:val="bullet"/>
      <w:lvlText w:val="•"/>
      <w:lvlJc w:val="left"/>
      <w:pPr>
        <w:ind w:left="5372" w:hanging="353"/>
      </w:pPr>
      <w:rPr>
        <w:rFonts w:hint="default"/>
        <w:lang w:val="en-US" w:eastAsia="en-US" w:bidi="ar-SA"/>
      </w:rPr>
    </w:lvl>
    <w:lvl w:ilvl="6" w:tplc="2506C5A8">
      <w:numFmt w:val="bullet"/>
      <w:lvlText w:val="•"/>
      <w:lvlJc w:val="left"/>
      <w:pPr>
        <w:ind w:left="6271" w:hanging="353"/>
      </w:pPr>
      <w:rPr>
        <w:rFonts w:hint="default"/>
        <w:lang w:val="en-US" w:eastAsia="en-US" w:bidi="ar-SA"/>
      </w:rPr>
    </w:lvl>
    <w:lvl w:ilvl="7" w:tplc="7808267C">
      <w:numFmt w:val="bullet"/>
      <w:lvlText w:val="•"/>
      <w:lvlJc w:val="left"/>
      <w:pPr>
        <w:ind w:left="7169" w:hanging="353"/>
      </w:pPr>
      <w:rPr>
        <w:rFonts w:hint="default"/>
        <w:lang w:val="en-US" w:eastAsia="en-US" w:bidi="ar-SA"/>
      </w:rPr>
    </w:lvl>
    <w:lvl w:ilvl="8" w:tplc="C2A26694">
      <w:numFmt w:val="bullet"/>
      <w:lvlText w:val="•"/>
      <w:lvlJc w:val="left"/>
      <w:pPr>
        <w:ind w:left="8068" w:hanging="353"/>
      </w:pPr>
      <w:rPr>
        <w:rFonts w:hint="default"/>
        <w:lang w:val="en-US" w:eastAsia="en-US" w:bidi="ar-SA"/>
      </w:rPr>
    </w:lvl>
  </w:abstractNum>
  <w:abstractNum w:abstractNumId="12" w15:restartNumberingAfterBreak="0">
    <w:nsid w:val="66FD564D"/>
    <w:multiLevelType w:val="hybridMultilevel"/>
    <w:tmpl w:val="9EB656F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75D2A4F"/>
    <w:multiLevelType w:val="hybridMultilevel"/>
    <w:tmpl w:val="7826CF0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585965"/>
    <w:multiLevelType w:val="hybridMultilevel"/>
    <w:tmpl w:val="49C431F2"/>
    <w:lvl w:ilvl="0" w:tplc="9F4A456A">
      <w:start w:val="1"/>
      <w:numFmt w:val="decimal"/>
      <w:pStyle w:val="LithanIndex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0676576">
    <w:abstractNumId w:val="14"/>
  </w:num>
  <w:num w:numId="2" w16cid:durableId="604315059">
    <w:abstractNumId w:val="6"/>
  </w:num>
  <w:num w:numId="3" w16cid:durableId="1407074604">
    <w:abstractNumId w:val="7"/>
  </w:num>
  <w:num w:numId="4" w16cid:durableId="1755975154">
    <w:abstractNumId w:val="5"/>
  </w:num>
  <w:num w:numId="5" w16cid:durableId="150169520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3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36872722">
    <w:abstractNumId w:val="8"/>
  </w:num>
  <w:num w:numId="7" w16cid:durableId="364722769">
    <w:abstractNumId w:val="11"/>
  </w:num>
  <w:num w:numId="8" w16cid:durableId="101889319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232922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269468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09720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392265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5687916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2469718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44106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87482565">
    <w:abstractNumId w:val="2"/>
  </w:num>
  <w:num w:numId="17" w16cid:durableId="2130006892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DIjNzczMjIxMzQyUdpeDU4uLM/DyQAqNaAPZimh4sAAAA"/>
  </w:docVars>
  <w:rsids>
    <w:rsidRoot w:val="008C1FBF"/>
    <w:rsid w:val="00000957"/>
    <w:rsid w:val="000032DB"/>
    <w:rsid w:val="000119F7"/>
    <w:rsid w:val="00013201"/>
    <w:rsid w:val="000379F2"/>
    <w:rsid w:val="00040FFC"/>
    <w:rsid w:val="000420E9"/>
    <w:rsid w:val="0004286B"/>
    <w:rsid w:val="00051168"/>
    <w:rsid w:val="000548E8"/>
    <w:rsid w:val="00054AFC"/>
    <w:rsid w:val="00067585"/>
    <w:rsid w:val="0007107D"/>
    <w:rsid w:val="00072CAE"/>
    <w:rsid w:val="00073812"/>
    <w:rsid w:val="00077D0D"/>
    <w:rsid w:val="00080BA6"/>
    <w:rsid w:val="00083C77"/>
    <w:rsid w:val="00096E96"/>
    <w:rsid w:val="000A165B"/>
    <w:rsid w:val="000A18AD"/>
    <w:rsid w:val="000A413B"/>
    <w:rsid w:val="000A7CB9"/>
    <w:rsid w:val="000B5327"/>
    <w:rsid w:val="000D0E0B"/>
    <w:rsid w:val="000D0F06"/>
    <w:rsid w:val="000D7A31"/>
    <w:rsid w:val="000D7C57"/>
    <w:rsid w:val="000E1FD9"/>
    <w:rsid w:val="000E4890"/>
    <w:rsid w:val="000E52A6"/>
    <w:rsid w:val="000F5D9E"/>
    <w:rsid w:val="000F6127"/>
    <w:rsid w:val="000F75A2"/>
    <w:rsid w:val="000F769C"/>
    <w:rsid w:val="00101AA0"/>
    <w:rsid w:val="001038DB"/>
    <w:rsid w:val="0010597E"/>
    <w:rsid w:val="0011287C"/>
    <w:rsid w:val="0011680B"/>
    <w:rsid w:val="00121D54"/>
    <w:rsid w:val="0013604C"/>
    <w:rsid w:val="00146B60"/>
    <w:rsid w:val="00147D68"/>
    <w:rsid w:val="00157CEB"/>
    <w:rsid w:val="00160F4E"/>
    <w:rsid w:val="0016296F"/>
    <w:rsid w:val="001641FC"/>
    <w:rsid w:val="001703A0"/>
    <w:rsid w:val="0017090D"/>
    <w:rsid w:val="00170D30"/>
    <w:rsid w:val="00171E0C"/>
    <w:rsid w:val="001750E7"/>
    <w:rsid w:val="00175D50"/>
    <w:rsid w:val="00176709"/>
    <w:rsid w:val="00184437"/>
    <w:rsid w:val="00186B98"/>
    <w:rsid w:val="001916D8"/>
    <w:rsid w:val="001917C8"/>
    <w:rsid w:val="001948E7"/>
    <w:rsid w:val="001953C5"/>
    <w:rsid w:val="001B3974"/>
    <w:rsid w:val="001B4840"/>
    <w:rsid w:val="001B5CFD"/>
    <w:rsid w:val="001C202B"/>
    <w:rsid w:val="001C7B8B"/>
    <w:rsid w:val="001D25B0"/>
    <w:rsid w:val="001D63B4"/>
    <w:rsid w:val="001D6AA8"/>
    <w:rsid w:val="001E3732"/>
    <w:rsid w:val="001E5D3D"/>
    <w:rsid w:val="00202414"/>
    <w:rsid w:val="00205611"/>
    <w:rsid w:val="00222538"/>
    <w:rsid w:val="00230B9A"/>
    <w:rsid w:val="00230C65"/>
    <w:rsid w:val="00232488"/>
    <w:rsid w:val="00232806"/>
    <w:rsid w:val="00234AA6"/>
    <w:rsid w:val="00240FD7"/>
    <w:rsid w:val="00241B0A"/>
    <w:rsid w:val="00244E81"/>
    <w:rsid w:val="00250A27"/>
    <w:rsid w:val="00251F89"/>
    <w:rsid w:val="00256196"/>
    <w:rsid w:val="0026298E"/>
    <w:rsid w:val="00266A18"/>
    <w:rsid w:val="00273AD9"/>
    <w:rsid w:val="00283919"/>
    <w:rsid w:val="00285FAD"/>
    <w:rsid w:val="00287C5F"/>
    <w:rsid w:val="002905BC"/>
    <w:rsid w:val="002B2845"/>
    <w:rsid w:val="002B355E"/>
    <w:rsid w:val="002C3E60"/>
    <w:rsid w:val="002C5C96"/>
    <w:rsid w:val="002C7077"/>
    <w:rsid w:val="002D122A"/>
    <w:rsid w:val="002D43AC"/>
    <w:rsid w:val="002D5083"/>
    <w:rsid w:val="002D77DC"/>
    <w:rsid w:val="002E33E6"/>
    <w:rsid w:val="002E3FED"/>
    <w:rsid w:val="00302960"/>
    <w:rsid w:val="00307BDA"/>
    <w:rsid w:val="0031281E"/>
    <w:rsid w:val="003142B9"/>
    <w:rsid w:val="003162AE"/>
    <w:rsid w:val="00317468"/>
    <w:rsid w:val="003202F8"/>
    <w:rsid w:val="003267C8"/>
    <w:rsid w:val="00327185"/>
    <w:rsid w:val="0033014E"/>
    <w:rsid w:val="00340B4E"/>
    <w:rsid w:val="00341EDC"/>
    <w:rsid w:val="00343835"/>
    <w:rsid w:val="0034782E"/>
    <w:rsid w:val="003573BC"/>
    <w:rsid w:val="00360CC4"/>
    <w:rsid w:val="003715BC"/>
    <w:rsid w:val="003734A1"/>
    <w:rsid w:val="003738F6"/>
    <w:rsid w:val="003744DD"/>
    <w:rsid w:val="003817C0"/>
    <w:rsid w:val="00381AB4"/>
    <w:rsid w:val="003901E3"/>
    <w:rsid w:val="00391C30"/>
    <w:rsid w:val="00395DD0"/>
    <w:rsid w:val="00396C13"/>
    <w:rsid w:val="003A0B97"/>
    <w:rsid w:val="003A2614"/>
    <w:rsid w:val="003A3ECC"/>
    <w:rsid w:val="003A4D5C"/>
    <w:rsid w:val="003A61CC"/>
    <w:rsid w:val="003B02BA"/>
    <w:rsid w:val="003B0C13"/>
    <w:rsid w:val="003B210F"/>
    <w:rsid w:val="003B29F8"/>
    <w:rsid w:val="003B350C"/>
    <w:rsid w:val="003B716B"/>
    <w:rsid w:val="003B75CB"/>
    <w:rsid w:val="003B76A2"/>
    <w:rsid w:val="003B77E2"/>
    <w:rsid w:val="003C4BB3"/>
    <w:rsid w:val="003C5B0D"/>
    <w:rsid w:val="003D0D87"/>
    <w:rsid w:val="003D220E"/>
    <w:rsid w:val="003D7481"/>
    <w:rsid w:val="003D7BF6"/>
    <w:rsid w:val="003F3F9F"/>
    <w:rsid w:val="0040261C"/>
    <w:rsid w:val="004054FB"/>
    <w:rsid w:val="00405543"/>
    <w:rsid w:val="00406BEF"/>
    <w:rsid w:val="00407ECD"/>
    <w:rsid w:val="00411759"/>
    <w:rsid w:val="00420357"/>
    <w:rsid w:val="004204E2"/>
    <w:rsid w:val="004238DB"/>
    <w:rsid w:val="00425B39"/>
    <w:rsid w:val="00427245"/>
    <w:rsid w:val="00437B5D"/>
    <w:rsid w:val="00441C43"/>
    <w:rsid w:val="00446537"/>
    <w:rsid w:val="00463BD7"/>
    <w:rsid w:val="004677AD"/>
    <w:rsid w:val="004717A6"/>
    <w:rsid w:val="004766F2"/>
    <w:rsid w:val="00477B6B"/>
    <w:rsid w:val="004831A2"/>
    <w:rsid w:val="004833CF"/>
    <w:rsid w:val="00484BFE"/>
    <w:rsid w:val="0048639A"/>
    <w:rsid w:val="00486D5D"/>
    <w:rsid w:val="00494FDA"/>
    <w:rsid w:val="004A1551"/>
    <w:rsid w:val="004A7235"/>
    <w:rsid w:val="004B3AD4"/>
    <w:rsid w:val="004B400A"/>
    <w:rsid w:val="004B5020"/>
    <w:rsid w:val="004C1585"/>
    <w:rsid w:val="004C5D89"/>
    <w:rsid w:val="004C79F4"/>
    <w:rsid w:val="004D31B4"/>
    <w:rsid w:val="004D3B0E"/>
    <w:rsid w:val="004D54A5"/>
    <w:rsid w:val="004D7250"/>
    <w:rsid w:val="004F294F"/>
    <w:rsid w:val="004F6BB9"/>
    <w:rsid w:val="00500F13"/>
    <w:rsid w:val="00505DC9"/>
    <w:rsid w:val="0051340D"/>
    <w:rsid w:val="00513E79"/>
    <w:rsid w:val="005229F4"/>
    <w:rsid w:val="00523384"/>
    <w:rsid w:val="0052558F"/>
    <w:rsid w:val="0053677B"/>
    <w:rsid w:val="00541BC4"/>
    <w:rsid w:val="00543735"/>
    <w:rsid w:val="0055156E"/>
    <w:rsid w:val="005536C8"/>
    <w:rsid w:val="00557EBB"/>
    <w:rsid w:val="00562F81"/>
    <w:rsid w:val="005701DB"/>
    <w:rsid w:val="00571A8F"/>
    <w:rsid w:val="0057772D"/>
    <w:rsid w:val="005838C6"/>
    <w:rsid w:val="00583F9E"/>
    <w:rsid w:val="0058688A"/>
    <w:rsid w:val="005964B6"/>
    <w:rsid w:val="005A0E3D"/>
    <w:rsid w:val="005A15C7"/>
    <w:rsid w:val="005A2E40"/>
    <w:rsid w:val="005B26DD"/>
    <w:rsid w:val="005B70FE"/>
    <w:rsid w:val="005D0206"/>
    <w:rsid w:val="005D45BE"/>
    <w:rsid w:val="005E1EBF"/>
    <w:rsid w:val="005E7B82"/>
    <w:rsid w:val="005F529F"/>
    <w:rsid w:val="00612481"/>
    <w:rsid w:val="00614EB3"/>
    <w:rsid w:val="0061729C"/>
    <w:rsid w:val="00621B66"/>
    <w:rsid w:val="00622CF5"/>
    <w:rsid w:val="006309E5"/>
    <w:rsid w:val="0063175C"/>
    <w:rsid w:val="00637CCA"/>
    <w:rsid w:val="00641B2C"/>
    <w:rsid w:val="00643883"/>
    <w:rsid w:val="0065028E"/>
    <w:rsid w:val="00655922"/>
    <w:rsid w:val="00656086"/>
    <w:rsid w:val="006577EC"/>
    <w:rsid w:val="00671A72"/>
    <w:rsid w:val="00673CCB"/>
    <w:rsid w:val="00682D8E"/>
    <w:rsid w:val="0069090A"/>
    <w:rsid w:val="00691005"/>
    <w:rsid w:val="00693EAF"/>
    <w:rsid w:val="00694E0B"/>
    <w:rsid w:val="00695322"/>
    <w:rsid w:val="006A2FC0"/>
    <w:rsid w:val="006A30FF"/>
    <w:rsid w:val="006A3DCD"/>
    <w:rsid w:val="006B6152"/>
    <w:rsid w:val="006B62F5"/>
    <w:rsid w:val="006C170C"/>
    <w:rsid w:val="006C310C"/>
    <w:rsid w:val="006C7530"/>
    <w:rsid w:val="006D1840"/>
    <w:rsid w:val="006F4883"/>
    <w:rsid w:val="006F549A"/>
    <w:rsid w:val="006F6EEA"/>
    <w:rsid w:val="00713B1D"/>
    <w:rsid w:val="0072467F"/>
    <w:rsid w:val="00725C48"/>
    <w:rsid w:val="0073217B"/>
    <w:rsid w:val="00743F5B"/>
    <w:rsid w:val="00744858"/>
    <w:rsid w:val="0074730B"/>
    <w:rsid w:val="007516D5"/>
    <w:rsid w:val="00754DBD"/>
    <w:rsid w:val="0075615F"/>
    <w:rsid w:val="00760387"/>
    <w:rsid w:val="007625A4"/>
    <w:rsid w:val="00763288"/>
    <w:rsid w:val="007663DA"/>
    <w:rsid w:val="00772CD8"/>
    <w:rsid w:val="0078656C"/>
    <w:rsid w:val="00790993"/>
    <w:rsid w:val="007914C5"/>
    <w:rsid w:val="00791704"/>
    <w:rsid w:val="00796820"/>
    <w:rsid w:val="0079793E"/>
    <w:rsid w:val="007A0A73"/>
    <w:rsid w:val="007B3AD3"/>
    <w:rsid w:val="007D054A"/>
    <w:rsid w:val="007D17AC"/>
    <w:rsid w:val="007D1C2F"/>
    <w:rsid w:val="007D355A"/>
    <w:rsid w:val="007D7A44"/>
    <w:rsid w:val="007F2344"/>
    <w:rsid w:val="007F28D2"/>
    <w:rsid w:val="007F2CB3"/>
    <w:rsid w:val="007F3CB1"/>
    <w:rsid w:val="00800B28"/>
    <w:rsid w:val="00801365"/>
    <w:rsid w:val="008016D4"/>
    <w:rsid w:val="00806A18"/>
    <w:rsid w:val="00806FF1"/>
    <w:rsid w:val="0081569F"/>
    <w:rsid w:val="008312E5"/>
    <w:rsid w:val="00835899"/>
    <w:rsid w:val="00841A9F"/>
    <w:rsid w:val="00845745"/>
    <w:rsid w:val="00850D59"/>
    <w:rsid w:val="0085243D"/>
    <w:rsid w:val="00853A71"/>
    <w:rsid w:val="008556E1"/>
    <w:rsid w:val="0085682B"/>
    <w:rsid w:val="00860288"/>
    <w:rsid w:val="00860AEA"/>
    <w:rsid w:val="00870D14"/>
    <w:rsid w:val="00880653"/>
    <w:rsid w:val="0088618E"/>
    <w:rsid w:val="00891518"/>
    <w:rsid w:val="0089196C"/>
    <w:rsid w:val="008954DB"/>
    <w:rsid w:val="008A36FE"/>
    <w:rsid w:val="008B463C"/>
    <w:rsid w:val="008B52F3"/>
    <w:rsid w:val="008C1FBF"/>
    <w:rsid w:val="008C595B"/>
    <w:rsid w:val="008C60A5"/>
    <w:rsid w:val="008C78DD"/>
    <w:rsid w:val="008E04AF"/>
    <w:rsid w:val="008E08AC"/>
    <w:rsid w:val="008E3548"/>
    <w:rsid w:val="008E4C9C"/>
    <w:rsid w:val="008E554E"/>
    <w:rsid w:val="008F4143"/>
    <w:rsid w:val="0090000A"/>
    <w:rsid w:val="00903344"/>
    <w:rsid w:val="00905FB6"/>
    <w:rsid w:val="00907D1E"/>
    <w:rsid w:val="00910C49"/>
    <w:rsid w:val="00912385"/>
    <w:rsid w:val="00912E20"/>
    <w:rsid w:val="009167DF"/>
    <w:rsid w:val="00920FEA"/>
    <w:rsid w:val="00921397"/>
    <w:rsid w:val="0092271A"/>
    <w:rsid w:val="00923F7C"/>
    <w:rsid w:val="0092543D"/>
    <w:rsid w:val="00927A83"/>
    <w:rsid w:val="00935182"/>
    <w:rsid w:val="0094148D"/>
    <w:rsid w:val="0094214B"/>
    <w:rsid w:val="00944909"/>
    <w:rsid w:val="00954B7E"/>
    <w:rsid w:val="0096008E"/>
    <w:rsid w:val="009627C8"/>
    <w:rsid w:val="00965C88"/>
    <w:rsid w:val="009660E4"/>
    <w:rsid w:val="00966FEB"/>
    <w:rsid w:val="00970B32"/>
    <w:rsid w:val="00975139"/>
    <w:rsid w:val="00975767"/>
    <w:rsid w:val="0097775C"/>
    <w:rsid w:val="00980CB6"/>
    <w:rsid w:val="00981406"/>
    <w:rsid w:val="009837E7"/>
    <w:rsid w:val="009910EF"/>
    <w:rsid w:val="009917DF"/>
    <w:rsid w:val="00991963"/>
    <w:rsid w:val="00995D87"/>
    <w:rsid w:val="009A1E2E"/>
    <w:rsid w:val="009A5FD7"/>
    <w:rsid w:val="009B04A2"/>
    <w:rsid w:val="009B4E78"/>
    <w:rsid w:val="009C64FC"/>
    <w:rsid w:val="009D0FC6"/>
    <w:rsid w:val="009D4322"/>
    <w:rsid w:val="009D74A3"/>
    <w:rsid w:val="009E3D8F"/>
    <w:rsid w:val="009E7896"/>
    <w:rsid w:val="009F69AF"/>
    <w:rsid w:val="00A044DB"/>
    <w:rsid w:val="00A0463D"/>
    <w:rsid w:val="00A126D1"/>
    <w:rsid w:val="00A16B46"/>
    <w:rsid w:val="00A236E3"/>
    <w:rsid w:val="00A27853"/>
    <w:rsid w:val="00A31370"/>
    <w:rsid w:val="00A31BD9"/>
    <w:rsid w:val="00A3620F"/>
    <w:rsid w:val="00A37D31"/>
    <w:rsid w:val="00A41DD1"/>
    <w:rsid w:val="00A44176"/>
    <w:rsid w:val="00A552E2"/>
    <w:rsid w:val="00A553B7"/>
    <w:rsid w:val="00A566BC"/>
    <w:rsid w:val="00A6000A"/>
    <w:rsid w:val="00A61B2D"/>
    <w:rsid w:val="00A62C6B"/>
    <w:rsid w:val="00A75A82"/>
    <w:rsid w:val="00A77961"/>
    <w:rsid w:val="00A81251"/>
    <w:rsid w:val="00A83584"/>
    <w:rsid w:val="00A841C3"/>
    <w:rsid w:val="00A86F4E"/>
    <w:rsid w:val="00A94BDF"/>
    <w:rsid w:val="00A95DB9"/>
    <w:rsid w:val="00AA280C"/>
    <w:rsid w:val="00AB0367"/>
    <w:rsid w:val="00AB2308"/>
    <w:rsid w:val="00AB3529"/>
    <w:rsid w:val="00AC05D4"/>
    <w:rsid w:val="00AD0E86"/>
    <w:rsid w:val="00AD163A"/>
    <w:rsid w:val="00AD1FE0"/>
    <w:rsid w:val="00AD257A"/>
    <w:rsid w:val="00AD505E"/>
    <w:rsid w:val="00AD7467"/>
    <w:rsid w:val="00AE7ECF"/>
    <w:rsid w:val="00AF342B"/>
    <w:rsid w:val="00AF4D2E"/>
    <w:rsid w:val="00AF7794"/>
    <w:rsid w:val="00B02E4D"/>
    <w:rsid w:val="00B064C6"/>
    <w:rsid w:val="00B1573F"/>
    <w:rsid w:val="00B17D6B"/>
    <w:rsid w:val="00B207AA"/>
    <w:rsid w:val="00B2494A"/>
    <w:rsid w:val="00B41C6E"/>
    <w:rsid w:val="00B5090A"/>
    <w:rsid w:val="00B60891"/>
    <w:rsid w:val="00B60C97"/>
    <w:rsid w:val="00B63AF8"/>
    <w:rsid w:val="00B660BF"/>
    <w:rsid w:val="00B668EC"/>
    <w:rsid w:val="00B7095D"/>
    <w:rsid w:val="00B72169"/>
    <w:rsid w:val="00B75633"/>
    <w:rsid w:val="00B822B8"/>
    <w:rsid w:val="00B835B4"/>
    <w:rsid w:val="00B841A1"/>
    <w:rsid w:val="00B956A8"/>
    <w:rsid w:val="00BA2B72"/>
    <w:rsid w:val="00BA6404"/>
    <w:rsid w:val="00BB0ED5"/>
    <w:rsid w:val="00BC24E3"/>
    <w:rsid w:val="00BC6C34"/>
    <w:rsid w:val="00BD2989"/>
    <w:rsid w:val="00BD5BA1"/>
    <w:rsid w:val="00BD6012"/>
    <w:rsid w:val="00BD6DBD"/>
    <w:rsid w:val="00BD78F9"/>
    <w:rsid w:val="00BE14BA"/>
    <w:rsid w:val="00BE6918"/>
    <w:rsid w:val="00C01709"/>
    <w:rsid w:val="00C17D52"/>
    <w:rsid w:val="00C258A4"/>
    <w:rsid w:val="00C3280F"/>
    <w:rsid w:val="00C356D4"/>
    <w:rsid w:val="00C55E51"/>
    <w:rsid w:val="00C57286"/>
    <w:rsid w:val="00C61CBB"/>
    <w:rsid w:val="00C638E5"/>
    <w:rsid w:val="00C73FC8"/>
    <w:rsid w:val="00C743D5"/>
    <w:rsid w:val="00C82D94"/>
    <w:rsid w:val="00C83F57"/>
    <w:rsid w:val="00C859A4"/>
    <w:rsid w:val="00C85EE2"/>
    <w:rsid w:val="00C926ED"/>
    <w:rsid w:val="00C9391C"/>
    <w:rsid w:val="00C96CED"/>
    <w:rsid w:val="00CA12B7"/>
    <w:rsid w:val="00CA2090"/>
    <w:rsid w:val="00CA7856"/>
    <w:rsid w:val="00CB373F"/>
    <w:rsid w:val="00CB4FC7"/>
    <w:rsid w:val="00CC3523"/>
    <w:rsid w:val="00CC4BCC"/>
    <w:rsid w:val="00CD13EC"/>
    <w:rsid w:val="00CD5B7A"/>
    <w:rsid w:val="00CE0988"/>
    <w:rsid w:val="00CE16CE"/>
    <w:rsid w:val="00CE2109"/>
    <w:rsid w:val="00CE5447"/>
    <w:rsid w:val="00CE6390"/>
    <w:rsid w:val="00CE78FA"/>
    <w:rsid w:val="00CE7B87"/>
    <w:rsid w:val="00CF291C"/>
    <w:rsid w:val="00CF319B"/>
    <w:rsid w:val="00D01ADD"/>
    <w:rsid w:val="00D01E17"/>
    <w:rsid w:val="00D04125"/>
    <w:rsid w:val="00D10537"/>
    <w:rsid w:val="00D12E60"/>
    <w:rsid w:val="00D22874"/>
    <w:rsid w:val="00D37111"/>
    <w:rsid w:val="00D4122F"/>
    <w:rsid w:val="00D41BC4"/>
    <w:rsid w:val="00D427E5"/>
    <w:rsid w:val="00D44DCE"/>
    <w:rsid w:val="00D45979"/>
    <w:rsid w:val="00D51658"/>
    <w:rsid w:val="00D575CF"/>
    <w:rsid w:val="00D61354"/>
    <w:rsid w:val="00D62AA6"/>
    <w:rsid w:val="00D73941"/>
    <w:rsid w:val="00D74434"/>
    <w:rsid w:val="00D76DEE"/>
    <w:rsid w:val="00D865A4"/>
    <w:rsid w:val="00D87520"/>
    <w:rsid w:val="00D91C1B"/>
    <w:rsid w:val="00D92E46"/>
    <w:rsid w:val="00D96C62"/>
    <w:rsid w:val="00DA2421"/>
    <w:rsid w:val="00DA5BD8"/>
    <w:rsid w:val="00DA6B4E"/>
    <w:rsid w:val="00DB6322"/>
    <w:rsid w:val="00DB6F20"/>
    <w:rsid w:val="00DC0B35"/>
    <w:rsid w:val="00DC1029"/>
    <w:rsid w:val="00DC2290"/>
    <w:rsid w:val="00DD122B"/>
    <w:rsid w:val="00DE442D"/>
    <w:rsid w:val="00DE73B0"/>
    <w:rsid w:val="00DF5A97"/>
    <w:rsid w:val="00E01E1F"/>
    <w:rsid w:val="00E03E12"/>
    <w:rsid w:val="00E062C8"/>
    <w:rsid w:val="00E06F8E"/>
    <w:rsid w:val="00E13375"/>
    <w:rsid w:val="00E14359"/>
    <w:rsid w:val="00E15920"/>
    <w:rsid w:val="00E223D1"/>
    <w:rsid w:val="00E23CFB"/>
    <w:rsid w:val="00E24E55"/>
    <w:rsid w:val="00E34828"/>
    <w:rsid w:val="00E367A4"/>
    <w:rsid w:val="00E42B0D"/>
    <w:rsid w:val="00E4353F"/>
    <w:rsid w:val="00E446B2"/>
    <w:rsid w:val="00E46A2F"/>
    <w:rsid w:val="00E47DF8"/>
    <w:rsid w:val="00E51689"/>
    <w:rsid w:val="00E51CF8"/>
    <w:rsid w:val="00E52289"/>
    <w:rsid w:val="00E55981"/>
    <w:rsid w:val="00E631AD"/>
    <w:rsid w:val="00E63A31"/>
    <w:rsid w:val="00E67BF1"/>
    <w:rsid w:val="00E74D5C"/>
    <w:rsid w:val="00E874FD"/>
    <w:rsid w:val="00E93AD1"/>
    <w:rsid w:val="00E93F7E"/>
    <w:rsid w:val="00E974B6"/>
    <w:rsid w:val="00E97F3C"/>
    <w:rsid w:val="00EA017E"/>
    <w:rsid w:val="00EA0FFB"/>
    <w:rsid w:val="00EA1A64"/>
    <w:rsid w:val="00EA2D8C"/>
    <w:rsid w:val="00EB641B"/>
    <w:rsid w:val="00EC1410"/>
    <w:rsid w:val="00EC40E5"/>
    <w:rsid w:val="00ED067A"/>
    <w:rsid w:val="00ED1BFB"/>
    <w:rsid w:val="00ED1EC2"/>
    <w:rsid w:val="00ED22EC"/>
    <w:rsid w:val="00ED2678"/>
    <w:rsid w:val="00ED284C"/>
    <w:rsid w:val="00EE015B"/>
    <w:rsid w:val="00EE3FC5"/>
    <w:rsid w:val="00EE7968"/>
    <w:rsid w:val="00EF0550"/>
    <w:rsid w:val="00F0257D"/>
    <w:rsid w:val="00F034E8"/>
    <w:rsid w:val="00F110B0"/>
    <w:rsid w:val="00F15D9B"/>
    <w:rsid w:val="00F40410"/>
    <w:rsid w:val="00F40665"/>
    <w:rsid w:val="00F47320"/>
    <w:rsid w:val="00F52A7E"/>
    <w:rsid w:val="00F5404A"/>
    <w:rsid w:val="00F6047F"/>
    <w:rsid w:val="00F66204"/>
    <w:rsid w:val="00F7084A"/>
    <w:rsid w:val="00F72880"/>
    <w:rsid w:val="00F753DF"/>
    <w:rsid w:val="00F75CF6"/>
    <w:rsid w:val="00F809DD"/>
    <w:rsid w:val="00F85EBD"/>
    <w:rsid w:val="00F8688F"/>
    <w:rsid w:val="00F9158A"/>
    <w:rsid w:val="00F97FAB"/>
    <w:rsid w:val="00FA201E"/>
    <w:rsid w:val="00FA214E"/>
    <w:rsid w:val="00FB084B"/>
    <w:rsid w:val="00FB4371"/>
    <w:rsid w:val="00FB75C7"/>
    <w:rsid w:val="00FB78A9"/>
    <w:rsid w:val="00FB79D6"/>
    <w:rsid w:val="00FC0BC1"/>
    <w:rsid w:val="00FC209D"/>
    <w:rsid w:val="00FE284C"/>
    <w:rsid w:val="00FF0EE8"/>
    <w:rsid w:val="00FF0FBF"/>
    <w:rsid w:val="00FF12A9"/>
    <w:rsid w:val="00FF39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3F3E12"/>
  <w15:docId w15:val="{EC2C7ECB-A8E8-411D-A079-3DBAEFC7F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6A2"/>
  </w:style>
  <w:style w:type="paragraph" w:styleId="Heading1">
    <w:name w:val="heading 1"/>
    <w:basedOn w:val="Normal"/>
    <w:next w:val="Normal"/>
    <w:link w:val="Heading1Char1"/>
    <w:qFormat/>
    <w:rsid w:val="00C356D4"/>
    <w:pPr>
      <w:keepNext/>
      <w:keepLines/>
      <w:numPr>
        <w:numId w:val="4"/>
      </w:numPr>
      <w:spacing w:before="240" w:after="0"/>
      <w:ind w:left="720"/>
      <w:outlineLvl w:val="0"/>
    </w:pPr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24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395D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395DD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56A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sid w:val="008C1FBF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rsid w:val="008C1FBF"/>
    <w:pPr>
      <w:spacing w:after="0" w:line="240" w:lineRule="auto"/>
    </w:pPr>
    <w:rPr>
      <w:rFonts w:ascii="Lucida Grande" w:eastAsia="Cambria" w:hAnsi="Lucida Grande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C1FBF"/>
    <w:rPr>
      <w:rFonts w:ascii="Lucida Grande" w:eastAsia="Cambria" w:hAnsi="Lucida Grande" w:cs="Times New Roman"/>
      <w:sz w:val="18"/>
      <w:szCs w:val="18"/>
    </w:rPr>
  </w:style>
  <w:style w:type="character" w:customStyle="1" w:styleId="MediumGrid2Char">
    <w:name w:val="Medium Grid 2 Char"/>
    <w:link w:val="MediumGrid21"/>
    <w:uiPriority w:val="1"/>
    <w:rsid w:val="008C1FBF"/>
    <w:rPr>
      <w:rFonts w:ascii="Calibri" w:eastAsia="PMingLiU" w:hAnsi="Calibri"/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8C1FBF"/>
    <w:pPr>
      <w:tabs>
        <w:tab w:val="center" w:pos="4320"/>
        <w:tab w:val="right" w:pos="8640"/>
      </w:tabs>
      <w:spacing w:after="200" w:line="276" w:lineRule="auto"/>
    </w:pPr>
    <w:rPr>
      <w:rFonts w:ascii="Calibri" w:eastAsia="PMingLiU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8C1FBF"/>
    <w:rPr>
      <w:rFonts w:ascii="Calibri" w:eastAsia="PMingLiU" w:hAnsi="Calibri" w:cs="Times New Roman"/>
    </w:rPr>
  </w:style>
  <w:style w:type="table" w:customStyle="1" w:styleId="MediumGrid21">
    <w:name w:val="Medium Grid 21"/>
    <w:basedOn w:val="TableNormal"/>
    <w:link w:val="MediumGrid2Char"/>
    <w:uiPriority w:val="1"/>
    <w:semiHidden/>
    <w:unhideWhenUsed/>
    <w:rsid w:val="008C1FBF"/>
    <w:pPr>
      <w:spacing w:after="0" w:line="240" w:lineRule="auto"/>
    </w:pPr>
    <w:rPr>
      <w:rFonts w:ascii="Calibri" w:eastAsia="PMingLiU" w:hAnsi="Calibri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customStyle="1" w:styleId="LithanBodyTextNormal">
    <w:name w:val="Lithan Body Text Normal"/>
    <w:basedOn w:val="Normal"/>
    <w:qFormat/>
    <w:rsid w:val="00256196"/>
    <w:pPr>
      <w:spacing w:before="80" w:after="40" w:line="260" w:lineRule="atLeast"/>
      <w:ind w:left="567"/>
      <w:jc w:val="both"/>
    </w:pPr>
    <w:rPr>
      <w:rFonts w:ascii="Cambria" w:hAnsi="Cambria"/>
      <w:sz w:val="20"/>
      <w:lang w:val="en-US" w:eastAsia="en-SG"/>
    </w:rPr>
  </w:style>
  <w:style w:type="paragraph" w:customStyle="1" w:styleId="LithanIndex">
    <w:name w:val="Lithan Index"/>
    <w:basedOn w:val="LithanBodyTextNormal"/>
    <w:qFormat/>
    <w:rsid w:val="00637CCA"/>
    <w:pPr>
      <w:numPr>
        <w:numId w:val="1"/>
      </w:numPr>
      <w:tabs>
        <w:tab w:val="left" w:pos="4820"/>
      </w:tabs>
      <w:spacing w:before="120"/>
      <w:ind w:left="714" w:hanging="357"/>
    </w:pPr>
    <w:rPr>
      <w:sz w:val="24"/>
      <w:szCs w:val="24"/>
    </w:rPr>
  </w:style>
  <w:style w:type="paragraph" w:customStyle="1" w:styleId="LithanSectionHeader1">
    <w:name w:val="Lithan Section Header 1"/>
    <w:basedOn w:val="LithanBodyTextNormal"/>
    <w:qFormat/>
    <w:rsid w:val="00283919"/>
    <w:pPr>
      <w:numPr>
        <w:numId w:val="2"/>
      </w:numPr>
      <w:spacing w:before="360" w:after="120" w:line="320" w:lineRule="atLeast"/>
      <w:ind w:left="567" w:hanging="567"/>
    </w:pPr>
    <w:rPr>
      <w:b/>
      <w:sz w:val="24"/>
    </w:rPr>
  </w:style>
  <w:style w:type="paragraph" w:customStyle="1" w:styleId="LithanTableContentNormal">
    <w:name w:val="Lithan Table Content Normal"/>
    <w:basedOn w:val="LithanBodyTextNormal"/>
    <w:qFormat/>
    <w:rsid w:val="00CA7856"/>
    <w:pPr>
      <w:ind w:left="113"/>
      <w:jc w:val="left"/>
    </w:pPr>
    <w:rPr>
      <w:szCs w:val="20"/>
    </w:rPr>
  </w:style>
  <w:style w:type="paragraph" w:styleId="Header">
    <w:name w:val="header"/>
    <w:basedOn w:val="Normal"/>
    <w:link w:val="HeaderChar"/>
    <w:unhideWhenUsed/>
    <w:rsid w:val="00C258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258A4"/>
  </w:style>
  <w:style w:type="character" w:styleId="Hyperlink">
    <w:name w:val="Hyperlink"/>
    <w:basedOn w:val="DefaultParagraphFont"/>
    <w:uiPriority w:val="99"/>
    <w:unhideWhenUsed/>
    <w:rsid w:val="00C258A4"/>
    <w:rPr>
      <w:color w:val="0563C1" w:themeColor="hyperlink"/>
      <w:u w:val="single"/>
    </w:rPr>
  </w:style>
  <w:style w:type="paragraph" w:customStyle="1" w:styleId="LithanTableContentBold">
    <w:name w:val="Lithan Table Content Bold"/>
    <w:basedOn w:val="LithanTableContentNormal"/>
    <w:qFormat/>
    <w:rsid w:val="009917DF"/>
    <w:pPr>
      <w:jc w:val="center"/>
    </w:pPr>
    <w:rPr>
      <w:b/>
    </w:rPr>
  </w:style>
  <w:style w:type="paragraph" w:customStyle="1" w:styleId="LithanSub-head1">
    <w:name w:val="Lithan Sub-head 1"/>
    <w:basedOn w:val="LithanBodyTextNormal"/>
    <w:qFormat/>
    <w:rsid w:val="00B7095D"/>
    <w:rPr>
      <w:b/>
      <w:sz w:val="22"/>
    </w:rPr>
  </w:style>
  <w:style w:type="paragraph" w:customStyle="1" w:styleId="LithanTableHeader">
    <w:name w:val="Lithan Table Header"/>
    <w:basedOn w:val="LithanBodyTextNormal"/>
    <w:qFormat/>
    <w:rsid w:val="00F15D9B"/>
    <w:pPr>
      <w:jc w:val="center"/>
    </w:pPr>
    <w:rPr>
      <w:b/>
      <w:sz w:val="22"/>
    </w:rPr>
  </w:style>
  <w:style w:type="paragraph" w:customStyle="1" w:styleId="LithanHeader">
    <w:name w:val="Lithan Header"/>
    <w:basedOn w:val="LithanSectionHeader1"/>
    <w:qFormat/>
    <w:rsid w:val="003B0C13"/>
    <w:pPr>
      <w:numPr>
        <w:numId w:val="0"/>
      </w:numPr>
    </w:pPr>
    <w:rPr>
      <w:noProof/>
      <w:sz w:val="36"/>
      <w:szCs w:val="36"/>
    </w:rPr>
  </w:style>
  <w:style w:type="paragraph" w:customStyle="1" w:styleId="LithanBodyTextBullet1">
    <w:name w:val="Lithan Body Text Bullet 1"/>
    <w:basedOn w:val="LithanBodyTextNormal"/>
    <w:qFormat/>
    <w:rsid w:val="00051168"/>
    <w:pPr>
      <w:numPr>
        <w:numId w:val="3"/>
      </w:numPr>
      <w:spacing w:before="40"/>
      <w:ind w:left="851" w:hanging="284"/>
    </w:pPr>
  </w:style>
  <w:style w:type="paragraph" w:customStyle="1" w:styleId="LithanSubHead2">
    <w:name w:val="Lithan Sub Head 2"/>
    <w:basedOn w:val="LithanSub-head1"/>
    <w:qFormat/>
    <w:rsid w:val="00B7095D"/>
    <w:rPr>
      <w:color w:val="595959" w:themeColor="text1" w:themeTint="A6"/>
      <w:sz w:val="20"/>
    </w:rPr>
  </w:style>
  <w:style w:type="paragraph" w:styleId="ListParagraph">
    <w:name w:val="List Paragraph"/>
    <w:basedOn w:val="Normal"/>
    <w:autoRedefine/>
    <w:uiPriority w:val="34"/>
    <w:qFormat/>
    <w:rsid w:val="00944909"/>
    <w:pPr>
      <w:widowControl w:val="0"/>
      <w:tabs>
        <w:tab w:val="left" w:pos="6600"/>
      </w:tabs>
      <w:autoSpaceDE w:val="0"/>
      <w:autoSpaceDN w:val="0"/>
      <w:adjustRightInd w:val="0"/>
      <w:spacing w:before="20" w:after="0" w:line="240" w:lineRule="auto"/>
      <w:ind w:left="284"/>
      <w:jc w:val="both"/>
    </w:pPr>
    <w:rPr>
      <w:rFonts w:asciiTheme="majorHAnsi" w:eastAsia="Times New Roman" w:hAnsiTheme="majorHAnsi" w:cs="Times New Roman"/>
      <w:sz w:val="24"/>
      <w:szCs w:val="24"/>
      <w:lang w:val="en-US" w:eastAsia="en-SG"/>
    </w:rPr>
  </w:style>
  <w:style w:type="paragraph" w:styleId="NormalWeb">
    <w:name w:val="Normal (Web)"/>
    <w:basedOn w:val="Normal"/>
    <w:uiPriority w:val="99"/>
    <w:semiHidden/>
    <w:unhideWhenUsed/>
    <w:rsid w:val="007D05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table" w:styleId="TableGrid">
    <w:name w:val="Table Grid"/>
    <w:basedOn w:val="TableNormal"/>
    <w:uiPriority w:val="59"/>
    <w:rsid w:val="00D739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Heading1">
    <w:name w:val="Sub Heading 1"/>
    <w:next w:val="Body"/>
    <w:qFormat/>
    <w:rsid w:val="00C356D4"/>
    <w:pPr>
      <w:keepNext/>
      <w:spacing w:after="0" w:line="240" w:lineRule="auto"/>
      <w:outlineLvl w:val="0"/>
    </w:pPr>
    <w:rPr>
      <w:rFonts w:ascii="Arial" w:eastAsia="ヒラギノ角ゴ Pro W3" w:hAnsi="Arial" w:cs="Times New Roman"/>
      <w:b/>
      <w:color w:val="000000"/>
      <w:sz w:val="24"/>
      <w:szCs w:val="20"/>
      <w:lang w:val="en-US" w:eastAsia="zh-CN"/>
    </w:rPr>
  </w:style>
  <w:style w:type="paragraph" w:customStyle="1" w:styleId="Body">
    <w:name w:val="Body"/>
    <w:rsid w:val="00C356D4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zh-CN"/>
    </w:rPr>
  </w:style>
  <w:style w:type="character" w:customStyle="1" w:styleId="Heading1Char1">
    <w:name w:val="Heading 1 Char1"/>
    <w:link w:val="Heading1"/>
    <w:rsid w:val="00C356D4"/>
    <w:rPr>
      <w:rFonts w:ascii="Arial" w:eastAsia="ヒラギノ角ゴ Pro W3" w:hAnsi="Arial"/>
      <w:b/>
      <w:color w:val="000000"/>
      <w:sz w:val="24"/>
      <w:lang w:val="en-US" w:eastAsia="zh-CN"/>
    </w:rPr>
  </w:style>
  <w:style w:type="character" w:customStyle="1" w:styleId="Heading1Char">
    <w:name w:val="Heading 1 Char"/>
    <w:basedOn w:val="DefaultParagraphFont"/>
    <w:uiPriority w:val="9"/>
    <w:rsid w:val="00C356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6A2FC0"/>
    <w:pPr>
      <w:spacing w:after="0" w:line="240" w:lineRule="auto"/>
    </w:pPr>
    <w:rPr>
      <w:rFonts w:ascii="Arial" w:eastAsia="ヒラギノ角ゴ Pro W3" w:hAnsi="Arial" w:cs="Times New Roman"/>
      <w:color w:val="000000"/>
      <w:sz w:val="24"/>
      <w:szCs w:val="20"/>
      <w:lang w:val="en-US" w:eastAsia="zh-CN"/>
    </w:rPr>
  </w:style>
  <w:style w:type="character" w:customStyle="1" w:styleId="Hyperlink2">
    <w:name w:val="Hyperlink2"/>
    <w:rsid w:val="001E3732"/>
    <w:rPr>
      <w:color w:val="0000FF"/>
      <w:sz w:val="24"/>
      <w:u w:val="single"/>
    </w:rPr>
  </w:style>
  <w:style w:type="character" w:customStyle="1" w:styleId="SubHeading1Char">
    <w:name w:val="Sub Heading 1 Char"/>
    <w:rsid w:val="00845745"/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BodyText">
    <w:name w:val="Body Text"/>
    <w:basedOn w:val="Normal"/>
    <w:link w:val="BodyTextChar"/>
    <w:rsid w:val="00845745"/>
    <w:pPr>
      <w:spacing w:after="0" w:line="240" w:lineRule="auto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45745"/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5DD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5DD0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Grid1">
    <w:name w:val="Table Grid1"/>
    <w:rsid w:val="00395DD0"/>
    <w:pPr>
      <w:spacing w:after="0" w:line="240" w:lineRule="auto"/>
    </w:pPr>
    <w:rPr>
      <w:rFonts w:ascii="Cambria" w:eastAsia="ヒラギノ角ゴ Pro W3" w:hAnsi="Cambria" w:cs="Times New Roman"/>
      <w:color w:val="000000"/>
      <w:sz w:val="24"/>
      <w:szCs w:val="20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175D50"/>
    <w:rPr>
      <w:color w:val="954F72" w:themeColor="followedHyperlink"/>
      <w:u w:val="single"/>
    </w:rPr>
  </w:style>
  <w:style w:type="paragraph" w:customStyle="1" w:styleId="LithanBodyTextBold">
    <w:name w:val="Lithan Body Text Bold"/>
    <w:basedOn w:val="LithanBodyTextNormal"/>
    <w:qFormat/>
    <w:rsid w:val="0004286B"/>
    <w:rPr>
      <w:b/>
    </w:rPr>
  </w:style>
  <w:style w:type="character" w:customStyle="1" w:styleId="Heading9Char">
    <w:name w:val="Heading 9 Char"/>
    <w:basedOn w:val="DefaultParagraphFont"/>
    <w:link w:val="Heading9"/>
    <w:rsid w:val="00B956A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24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link w:val="TitleChar"/>
    <w:qFormat/>
    <w:rsid w:val="0020241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202414"/>
    <w:rPr>
      <w:rFonts w:ascii="Times New Roman" w:eastAsia="Times New Roman" w:hAnsi="Times New Roman" w:cs="Times New Roman"/>
      <w:b/>
      <w:sz w:val="36"/>
      <w:szCs w:val="2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A209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981406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0511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11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11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11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1168"/>
    <w:rPr>
      <w:b/>
      <w:bCs/>
      <w:sz w:val="20"/>
      <w:szCs w:val="20"/>
    </w:rPr>
  </w:style>
  <w:style w:type="paragraph" w:customStyle="1" w:styleId="LithanSectionHeaderPageBreak">
    <w:name w:val="Lithan Section Header (Page Break)"/>
    <w:basedOn w:val="LithanSectionHeader1"/>
    <w:qFormat/>
    <w:rsid w:val="007B3AD3"/>
    <w:pPr>
      <w:pageBreakBefore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6B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6B6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com">
    <w:name w:val="com"/>
    <w:basedOn w:val="DefaultParagraphFont"/>
    <w:rsid w:val="00146B60"/>
  </w:style>
  <w:style w:type="character" w:customStyle="1" w:styleId="pln">
    <w:name w:val="pln"/>
    <w:basedOn w:val="DefaultParagraphFont"/>
    <w:rsid w:val="00146B60"/>
  </w:style>
  <w:style w:type="character" w:customStyle="1" w:styleId="kwd">
    <w:name w:val="kwd"/>
    <w:basedOn w:val="DefaultParagraphFont"/>
    <w:rsid w:val="00146B60"/>
  </w:style>
  <w:style w:type="character" w:customStyle="1" w:styleId="typ">
    <w:name w:val="typ"/>
    <w:basedOn w:val="DefaultParagraphFont"/>
    <w:rsid w:val="00146B60"/>
  </w:style>
  <w:style w:type="character" w:customStyle="1" w:styleId="pun">
    <w:name w:val="pun"/>
    <w:basedOn w:val="DefaultParagraphFont"/>
    <w:rsid w:val="00146B60"/>
  </w:style>
  <w:style w:type="character" w:customStyle="1" w:styleId="str">
    <w:name w:val="str"/>
    <w:basedOn w:val="DefaultParagraphFont"/>
    <w:rsid w:val="00146B60"/>
  </w:style>
  <w:style w:type="character" w:customStyle="1" w:styleId="lit">
    <w:name w:val="lit"/>
    <w:basedOn w:val="DefaultParagraphFont"/>
    <w:rsid w:val="00146B60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1E1F"/>
    <w:pPr>
      <w:numPr>
        <w:numId w:val="0"/>
      </w:numPr>
      <w:spacing w:line="256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val="en-SG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C79F4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944909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2">
    <w:name w:val="Table Grid2"/>
    <w:basedOn w:val="TableNormal"/>
    <w:uiPriority w:val="39"/>
    <w:rsid w:val="00944909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22253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5Dark-Accent6">
    <w:name w:val="Grid Table 5 Dark Accent 6"/>
    <w:basedOn w:val="TableNormal"/>
    <w:uiPriority w:val="50"/>
    <w:rsid w:val="0022253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1Light-Accent6">
    <w:name w:val="List Table 1 Light Accent 6"/>
    <w:basedOn w:val="TableNormal"/>
    <w:uiPriority w:val="46"/>
    <w:rsid w:val="0022253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TableParagraph">
    <w:name w:val="Table Paragraph"/>
    <w:basedOn w:val="Normal"/>
    <w:uiPriority w:val="1"/>
    <w:qFormat/>
    <w:rsid w:val="0076328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table" w:styleId="GridTable4-Accent6">
    <w:name w:val="Grid Table 4 Accent 6"/>
    <w:basedOn w:val="TableNormal"/>
    <w:uiPriority w:val="49"/>
    <w:rsid w:val="00B60891"/>
    <w:pPr>
      <w:widowControl w:val="0"/>
      <w:autoSpaceDE w:val="0"/>
      <w:autoSpaceDN w:val="0"/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2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4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8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8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055824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2213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50467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7786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51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8681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1917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69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9858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7126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13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3225">
          <w:marLeft w:val="41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5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6978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6097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9713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601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127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13068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707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861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5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png"/><Relationship Id="rId21" Type="http://schemas.openxmlformats.org/officeDocument/2006/relationships/hyperlink" Target="mailto:user3@gmai.com" TargetMode="External"/><Relationship Id="rId34" Type="http://schemas.openxmlformats.org/officeDocument/2006/relationships/image" Target="media/image15.png"/><Relationship Id="rId42" Type="http://schemas.openxmlformats.org/officeDocument/2006/relationships/image" Target="media/image23.png"/><Relationship Id="rId47" Type="http://schemas.openxmlformats.org/officeDocument/2006/relationships/image" Target="media/image28.png"/><Relationship Id="rId50" Type="http://schemas.openxmlformats.org/officeDocument/2006/relationships/image" Target="media/image31.png"/><Relationship Id="rId55" Type="http://schemas.openxmlformats.org/officeDocument/2006/relationships/image" Target="media/image36.png"/><Relationship Id="rId63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mailto:user1@gmai.com" TargetMode="External"/><Relationship Id="rId29" Type="http://schemas.openxmlformats.org/officeDocument/2006/relationships/image" Target="media/image10.png"/><Relationship Id="rId11" Type="http://schemas.openxmlformats.org/officeDocument/2006/relationships/image" Target="media/image1.png"/><Relationship Id="rId24" Type="http://schemas.openxmlformats.org/officeDocument/2006/relationships/hyperlink" Target="mailto:user3@gmai.com" TargetMode="External"/><Relationship Id="rId32" Type="http://schemas.openxmlformats.org/officeDocument/2006/relationships/image" Target="media/image13.png"/><Relationship Id="rId37" Type="http://schemas.openxmlformats.org/officeDocument/2006/relationships/image" Target="media/image18.png"/><Relationship Id="rId40" Type="http://schemas.openxmlformats.org/officeDocument/2006/relationships/image" Target="media/image21.png"/><Relationship Id="rId45" Type="http://schemas.openxmlformats.org/officeDocument/2006/relationships/image" Target="media/image26.png"/><Relationship Id="rId53" Type="http://schemas.openxmlformats.org/officeDocument/2006/relationships/image" Target="media/image34.png"/><Relationship Id="rId58" Type="http://schemas.openxmlformats.org/officeDocument/2006/relationships/image" Target="media/image39.png"/><Relationship Id="rId5" Type="http://schemas.openxmlformats.org/officeDocument/2006/relationships/numbering" Target="numbering.xml"/><Relationship Id="rId61" Type="http://schemas.openxmlformats.org/officeDocument/2006/relationships/image" Target="media/image42.png"/><Relationship Id="rId19" Type="http://schemas.openxmlformats.org/officeDocument/2006/relationships/hyperlink" Target="mailto:user1@gmai.com" TargetMode="External"/><Relationship Id="rId14" Type="http://schemas.openxmlformats.org/officeDocument/2006/relationships/image" Target="media/image4.png"/><Relationship Id="rId22" Type="http://schemas.openxmlformats.org/officeDocument/2006/relationships/hyperlink" Target="mailto:user1@gmai.com" TargetMode="External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35" Type="http://schemas.openxmlformats.org/officeDocument/2006/relationships/image" Target="media/image16.png"/><Relationship Id="rId43" Type="http://schemas.openxmlformats.org/officeDocument/2006/relationships/image" Target="media/image24.png"/><Relationship Id="rId48" Type="http://schemas.openxmlformats.org/officeDocument/2006/relationships/image" Target="media/image29.png"/><Relationship Id="rId56" Type="http://schemas.openxmlformats.org/officeDocument/2006/relationships/image" Target="media/image37.png"/><Relationship Id="rId64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32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mailto:user2@gmai.com" TargetMode="External"/><Relationship Id="rId25" Type="http://schemas.openxmlformats.org/officeDocument/2006/relationships/image" Target="media/image6.png"/><Relationship Id="rId33" Type="http://schemas.openxmlformats.org/officeDocument/2006/relationships/image" Target="media/image14.png"/><Relationship Id="rId38" Type="http://schemas.openxmlformats.org/officeDocument/2006/relationships/image" Target="media/image19.png"/><Relationship Id="rId46" Type="http://schemas.openxmlformats.org/officeDocument/2006/relationships/image" Target="media/image27.png"/><Relationship Id="rId59" Type="http://schemas.openxmlformats.org/officeDocument/2006/relationships/image" Target="media/image40.png"/><Relationship Id="rId20" Type="http://schemas.openxmlformats.org/officeDocument/2006/relationships/hyperlink" Target="mailto:user2@gmai.com" TargetMode="External"/><Relationship Id="rId41" Type="http://schemas.openxmlformats.org/officeDocument/2006/relationships/image" Target="media/image22.png"/><Relationship Id="rId54" Type="http://schemas.openxmlformats.org/officeDocument/2006/relationships/image" Target="media/image35.png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hyperlink" Target="mailto:user2@gmai.com" TargetMode="External"/><Relationship Id="rId28" Type="http://schemas.openxmlformats.org/officeDocument/2006/relationships/image" Target="media/image9.png"/><Relationship Id="rId36" Type="http://schemas.openxmlformats.org/officeDocument/2006/relationships/image" Target="media/image17.png"/><Relationship Id="rId49" Type="http://schemas.openxmlformats.org/officeDocument/2006/relationships/image" Target="media/image30.png"/><Relationship Id="rId57" Type="http://schemas.openxmlformats.org/officeDocument/2006/relationships/image" Target="media/image38.png"/><Relationship Id="rId10" Type="http://schemas.openxmlformats.org/officeDocument/2006/relationships/endnotes" Target="endnotes.xml"/><Relationship Id="rId31" Type="http://schemas.openxmlformats.org/officeDocument/2006/relationships/image" Target="media/image12.png"/><Relationship Id="rId44" Type="http://schemas.openxmlformats.org/officeDocument/2006/relationships/image" Target="media/image25.png"/><Relationship Id="rId52" Type="http://schemas.openxmlformats.org/officeDocument/2006/relationships/image" Target="media/image33.png"/><Relationship Id="rId60" Type="http://schemas.openxmlformats.org/officeDocument/2006/relationships/image" Target="media/image41.png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hyperlink" Target="mailto:user3@gmai.com" TargetMode="External"/><Relationship Id="rId39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93E0F807B4304080C8BE5EB1CA54B0" ma:contentTypeVersion="4" ma:contentTypeDescription="Create a new document." ma:contentTypeScope="" ma:versionID="4810c6cb212f48dfaf167487bf3cbe62">
  <xsd:schema xmlns:xsd="http://www.w3.org/2001/XMLSchema" xmlns:xs="http://www.w3.org/2001/XMLSchema" xmlns:p="http://schemas.microsoft.com/office/2006/metadata/properties" xmlns:ns2="27c8fb05-952a-4682-8f33-163f03852323" xmlns:ns3="da489103-25b6-4fec-bcf4-c2f9dc509485" targetNamespace="http://schemas.microsoft.com/office/2006/metadata/properties" ma:root="true" ma:fieldsID="d5306314b9491608dee64f865181b608" ns2:_="" ns3:_="">
    <xsd:import namespace="27c8fb05-952a-4682-8f33-163f03852323"/>
    <xsd:import namespace="da489103-25b6-4fec-bcf4-c2f9dc5094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8fb05-952a-4682-8f33-163f038523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489103-25b6-4fec-bcf4-c2f9dc50948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607CD0-3980-448D-B047-14C47A462A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8fb05-952a-4682-8f33-163f03852323"/>
    <ds:schemaRef ds:uri="da489103-25b6-4fec-bcf4-c2f9dc5094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7CBD8D-BD6A-465F-9982-D06225F5754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8293D91-D7AF-42ED-AE8D-3F39585A2D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B48C7D9-7F18-4108-8B12-40A1A8ECD6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5</TotalTime>
  <Pages>1</Pages>
  <Words>2220</Words>
  <Characters>12659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T</Company>
  <LinksUpToDate>false</LinksUpToDate>
  <CharactersWithSpaces>14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ya C</dc:creator>
  <cp:lastModifiedBy>Syukur Sidiq Nur Alam - bdse-0922-089</cp:lastModifiedBy>
  <cp:revision>40</cp:revision>
  <cp:lastPrinted>2018-07-17T06:27:00Z</cp:lastPrinted>
  <dcterms:created xsi:type="dcterms:W3CDTF">2017-04-07T12:29:00Z</dcterms:created>
  <dcterms:modified xsi:type="dcterms:W3CDTF">2023-01-30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93E0F807B4304080C8BE5EB1CA54B0</vt:lpwstr>
  </property>
</Properties>
</file>